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3831C" w14:textId="77777777" w:rsidR="00071EDC" w:rsidRPr="002D2790" w:rsidRDefault="00A51B90" w:rsidP="00562B04">
      <w:pPr>
        <w:pStyle w:val="Heading1"/>
        <w:numPr>
          <w:ilvl w:val="0"/>
          <w:numId w:val="0"/>
        </w:numPr>
        <w:tabs>
          <w:tab w:val="left" w:pos="7935"/>
        </w:tabs>
        <w:ind w:left="1701" w:hanging="1701"/>
        <w:rPr>
          <w:sz w:val="32"/>
          <w:szCs w:val="32"/>
        </w:rPr>
      </w:pPr>
      <w:r>
        <w:rPr>
          <w:sz w:val="32"/>
          <w:szCs w:val="32"/>
        </w:rPr>
        <w:t>Assignment</w:t>
      </w:r>
      <w:r w:rsidR="00E30CD7">
        <w:rPr>
          <w:sz w:val="32"/>
          <w:szCs w:val="32"/>
        </w:rPr>
        <w:t xml:space="preserve"> 2</w:t>
      </w:r>
      <w:r w:rsidR="00562B04" w:rsidRPr="002D2790">
        <w:rPr>
          <w:sz w:val="32"/>
          <w:szCs w:val="32"/>
        </w:rPr>
        <w:tab/>
      </w:r>
      <w:r w:rsidR="00562B04" w:rsidRPr="002D2790">
        <w:rPr>
          <w:sz w:val="32"/>
          <w:szCs w:val="32"/>
        </w:rPr>
        <w:tab/>
      </w:r>
    </w:p>
    <w:p w14:paraId="64C98D48" w14:textId="77777777" w:rsidR="00AB313B" w:rsidRPr="0058781B" w:rsidRDefault="0036463E" w:rsidP="0036463E">
      <w:pPr>
        <w:pStyle w:val="Heading2"/>
        <w:spacing w:before="0" w:after="0"/>
        <w:rPr>
          <w:sz w:val="28"/>
          <w:szCs w:val="28"/>
        </w:rPr>
      </w:pPr>
      <w:r w:rsidRPr="0058781B">
        <w:rPr>
          <w:sz w:val="28"/>
          <w:szCs w:val="28"/>
        </w:rPr>
        <w:t>Research</w:t>
      </w:r>
    </w:p>
    <w:p w14:paraId="72E21EC0" w14:textId="77777777" w:rsidR="00E52958" w:rsidRDefault="00E52958" w:rsidP="00CF6FAF">
      <w:pPr>
        <w:spacing w:after="0" w:line="240" w:lineRule="auto"/>
        <w:jc w:val="both"/>
        <w:rPr>
          <w:lang w:val="en-US"/>
        </w:rPr>
      </w:pPr>
      <w:r>
        <w:rPr>
          <w:lang w:val="en-US"/>
        </w:rPr>
        <w:t>You are required to provide answers to the following questions. These answers need to be documented in a word processing application like Microsoft Word, and later converted to a PDF for submission. You should submit a PDF file only. Do not zip the file. These questions will help you in properly understanding the basic concepts that are very important in this module. Your assignment should not exceed 6 pages including the cover page.</w:t>
      </w:r>
    </w:p>
    <w:p w14:paraId="499CE4F4" w14:textId="77777777" w:rsidR="00CF6FAF" w:rsidRDefault="00CF6FAF" w:rsidP="00CF6FAF">
      <w:pPr>
        <w:spacing w:after="0" w:line="240" w:lineRule="auto"/>
        <w:jc w:val="both"/>
        <w:rPr>
          <w:lang w:val="en-US"/>
        </w:rPr>
      </w:pPr>
    </w:p>
    <w:p w14:paraId="0EDBC027" w14:textId="77777777" w:rsidR="00CF6FAF" w:rsidRPr="004A1181" w:rsidRDefault="00CF6FAF" w:rsidP="00CF6FAF">
      <w:pPr>
        <w:spacing w:after="0" w:line="24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5"/>
        <w:gridCol w:w="6000"/>
        <w:gridCol w:w="1405"/>
        <w:gridCol w:w="766"/>
      </w:tblGrid>
      <w:tr w:rsidR="004A1181" w:rsidRPr="004A1181" w14:paraId="3DD28E32" w14:textId="77777777" w:rsidTr="005C3736">
        <w:tc>
          <w:tcPr>
            <w:tcW w:w="6855" w:type="dxa"/>
            <w:gridSpan w:val="2"/>
          </w:tcPr>
          <w:p w14:paraId="1B6A453D" w14:textId="77777777" w:rsidR="004A1181" w:rsidRPr="00FC0F78" w:rsidRDefault="001C6135" w:rsidP="00CF6FAF">
            <w:pPr>
              <w:pStyle w:val="Heading3"/>
              <w:spacing w:before="0"/>
              <w:rPr>
                <w:rFonts w:asciiTheme="minorHAnsi" w:hAnsiTheme="minorHAnsi"/>
              </w:rPr>
            </w:pPr>
            <w:bookmarkStart w:id="0" w:name="_Hlk493671676"/>
            <w:bookmarkStart w:id="1" w:name="_Hlk493674671"/>
            <w:r w:rsidRPr="00FC0F78">
              <w:rPr>
                <w:rFonts w:asciiTheme="minorHAnsi" w:hAnsiTheme="minorHAnsi"/>
              </w:rPr>
              <w:t>Question 1</w:t>
            </w:r>
          </w:p>
        </w:tc>
        <w:tc>
          <w:tcPr>
            <w:tcW w:w="1405" w:type="dxa"/>
          </w:tcPr>
          <w:p w14:paraId="56EEE44A" w14:textId="77777777" w:rsidR="004A1181" w:rsidRPr="00FC0F78" w:rsidRDefault="001C6135" w:rsidP="00CF6FAF">
            <w:pPr>
              <w:pStyle w:val="Heading3"/>
              <w:spacing w:before="0"/>
              <w:jc w:val="right"/>
              <w:rPr>
                <w:rFonts w:asciiTheme="minorHAnsi" w:hAnsiTheme="minorHAnsi"/>
              </w:rPr>
            </w:pPr>
            <w:r w:rsidRPr="00FC0F78">
              <w:rPr>
                <w:rFonts w:asciiTheme="minorHAnsi" w:hAnsiTheme="minorHAnsi"/>
              </w:rPr>
              <w:t>Subtotal</w:t>
            </w:r>
            <w:r w:rsidR="00FC0F78" w:rsidRPr="00FC0F78">
              <w:rPr>
                <w:rFonts w:asciiTheme="minorHAnsi" w:hAnsiTheme="minorHAnsi"/>
              </w:rPr>
              <w:t>:</w:t>
            </w:r>
          </w:p>
        </w:tc>
        <w:tc>
          <w:tcPr>
            <w:tcW w:w="766" w:type="dxa"/>
          </w:tcPr>
          <w:p w14:paraId="25B8CE64" w14:textId="7909C524" w:rsidR="004A1181" w:rsidRPr="00FC0F78" w:rsidRDefault="001C6135" w:rsidP="00CF6FAF">
            <w:pPr>
              <w:pStyle w:val="Heading3"/>
              <w:spacing w:before="0"/>
              <w:jc w:val="right"/>
              <w:rPr>
                <w:rFonts w:asciiTheme="minorHAnsi" w:hAnsiTheme="minorHAnsi"/>
              </w:rPr>
            </w:pPr>
            <w:r w:rsidRPr="00FC0F78">
              <w:rPr>
                <w:rFonts w:asciiTheme="minorHAnsi" w:hAnsiTheme="minorHAnsi"/>
              </w:rPr>
              <w:t>[</w:t>
            </w:r>
            <w:r w:rsidR="00A32D12">
              <w:rPr>
                <w:rFonts w:asciiTheme="minorHAnsi" w:hAnsiTheme="minorHAnsi"/>
              </w:rPr>
              <w:t>2</w:t>
            </w:r>
            <w:r w:rsidRPr="00FC0F78">
              <w:rPr>
                <w:rFonts w:asciiTheme="minorHAnsi" w:hAnsiTheme="minorHAnsi"/>
              </w:rPr>
              <w:t>0]</w:t>
            </w:r>
          </w:p>
        </w:tc>
      </w:tr>
      <w:bookmarkEnd w:id="0"/>
      <w:tr w:rsidR="001C6135" w:rsidRPr="004A1181" w14:paraId="65FFDF55" w14:textId="77777777" w:rsidTr="005C3736">
        <w:tc>
          <w:tcPr>
            <w:tcW w:w="855" w:type="dxa"/>
          </w:tcPr>
          <w:p w14:paraId="51A5F306" w14:textId="6F5A6DD0" w:rsidR="001C6135" w:rsidRPr="00B402E1" w:rsidRDefault="001C6135" w:rsidP="00CF6FAF">
            <w:pPr>
              <w:rPr>
                <w:lang w:val="en-US"/>
              </w:rPr>
            </w:pPr>
          </w:p>
        </w:tc>
        <w:tc>
          <w:tcPr>
            <w:tcW w:w="8171" w:type="dxa"/>
            <w:gridSpan w:val="3"/>
          </w:tcPr>
          <w:p w14:paraId="6669055E" w14:textId="4273CBB3" w:rsidR="001C6135" w:rsidRPr="000366DE" w:rsidRDefault="001C6135" w:rsidP="00CF6FAF">
            <w:pPr>
              <w:pStyle w:val="Heading3"/>
              <w:spacing w:before="0"/>
              <w:rPr>
                <w:rFonts w:asciiTheme="minorHAnsi" w:hAnsiTheme="minorHAnsi"/>
                <w:b w:val="0"/>
                <w:color w:val="000000" w:themeColor="text1"/>
              </w:rPr>
            </w:pPr>
          </w:p>
        </w:tc>
      </w:tr>
      <w:tr w:rsidR="000366DE" w:rsidRPr="004A1181" w14:paraId="47338AA9" w14:textId="77777777" w:rsidTr="005C3736">
        <w:tc>
          <w:tcPr>
            <w:tcW w:w="855" w:type="dxa"/>
          </w:tcPr>
          <w:p w14:paraId="2427A735" w14:textId="093EE557" w:rsidR="000366DE" w:rsidRPr="00B402E1" w:rsidRDefault="000366DE" w:rsidP="00CF6FAF">
            <w:pPr>
              <w:ind w:left="360"/>
              <w:rPr>
                <w:lang w:val="en-US"/>
              </w:rPr>
            </w:pPr>
          </w:p>
        </w:tc>
        <w:tc>
          <w:tcPr>
            <w:tcW w:w="8171" w:type="dxa"/>
            <w:gridSpan w:val="3"/>
          </w:tcPr>
          <w:p w14:paraId="2046623D" w14:textId="7B33B1F4" w:rsidR="000366DE" w:rsidRPr="000366DE" w:rsidRDefault="000366DE" w:rsidP="00CF6FAF">
            <w:pPr>
              <w:pStyle w:val="Heading3"/>
              <w:spacing w:before="0"/>
              <w:rPr>
                <w:rFonts w:asciiTheme="minorHAnsi" w:hAnsiTheme="minorHAnsi"/>
                <w:b w:val="0"/>
                <w:color w:val="000000" w:themeColor="text1"/>
              </w:rPr>
            </w:pPr>
          </w:p>
        </w:tc>
      </w:tr>
    </w:tbl>
    <w:bookmarkEnd w:id="1"/>
    <w:p w14:paraId="4545A954" w14:textId="7A40F463" w:rsidR="00161B10" w:rsidRDefault="00161B10" w:rsidP="00CF6FAF">
      <w:pPr>
        <w:spacing w:after="0" w:line="240" w:lineRule="auto"/>
        <w:jc w:val="both"/>
        <w:rPr>
          <w:lang w:val="en-US"/>
        </w:rPr>
      </w:pPr>
      <w:r w:rsidRPr="00161B10">
        <w:rPr>
          <w:lang w:val="en-US"/>
        </w:rPr>
        <w:t xml:space="preserve">Consider a scenario where you have a multi-threaded application that involves multiple objects interacting with each other concurrently. One of the objects, let's call it Object </w:t>
      </w:r>
      <w:r w:rsidRPr="00161B10">
        <w:rPr>
          <w:b/>
          <w:bCs/>
          <w:lang w:val="en-US"/>
        </w:rPr>
        <w:t>A</w:t>
      </w:r>
      <w:r w:rsidRPr="00161B10">
        <w:rPr>
          <w:lang w:val="en-US"/>
        </w:rPr>
        <w:t>, has a critical section of code that should only be accessed by one thread at a time to ensure data integrit</w:t>
      </w:r>
      <w:r w:rsidR="00062112" w:rsidRPr="00062112">
        <w:rPr>
          <w:lang w:val="en-US"/>
        </w:rPr>
        <w:t>y.</w:t>
      </w:r>
    </w:p>
    <w:p w14:paraId="72246F57" w14:textId="77777777" w:rsidR="005458FF" w:rsidRDefault="005458FF" w:rsidP="00CF6FAF">
      <w:pPr>
        <w:spacing w:after="0" w:line="240" w:lineRule="auto"/>
        <w:jc w:val="both"/>
        <w:rPr>
          <w:lang w:val="en-US"/>
        </w:rPr>
      </w:pPr>
    </w:p>
    <w:p w14:paraId="676E184A" w14:textId="66E58464" w:rsidR="00A32D12" w:rsidRDefault="00A32D12" w:rsidP="00CF6FAF">
      <w:pPr>
        <w:pStyle w:val="ListParagraph"/>
        <w:numPr>
          <w:ilvl w:val="0"/>
          <w:numId w:val="30"/>
        </w:numPr>
        <w:spacing w:after="0" w:line="240" w:lineRule="auto"/>
        <w:contextualSpacing w:val="0"/>
        <w:jc w:val="both"/>
        <w:rPr>
          <w:lang w:val="en-US"/>
        </w:rPr>
      </w:pPr>
      <w:r w:rsidRPr="00A32D12">
        <w:rPr>
          <w:lang w:val="en-US"/>
        </w:rPr>
        <w:t>Explain how you would implement thread safety for Object A in an object-oriented programming language</w:t>
      </w:r>
      <w:r w:rsidRPr="00A32D12">
        <w:rPr>
          <w:lang w:val="en-US"/>
        </w:rPr>
        <w:t>.</w:t>
      </w:r>
    </w:p>
    <w:p w14:paraId="5BC58FA7" w14:textId="77777777" w:rsidR="005458FF" w:rsidRPr="00A32D12" w:rsidRDefault="005458FF" w:rsidP="005458FF">
      <w:pPr>
        <w:pStyle w:val="ListParagraph"/>
        <w:spacing w:after="0" w:line="240" w:lineRule="auto"/>
        <w:contextualSpacing w:val="0"/>
        <w:jc w:val="both"/>
        <w:rPr>
          <w:lang w:val="en-US"/>
        </w:rPr>
      </w:pPr>
    </w:p>
    <w:p w14:paraId="4659744F" w14:textId="707E1F47" w:rsidR="00A32D12" w:rsidRDefault="00A32D12" w:rsidP="00CF6FAF">
      <w:pPr>
        <w:pStyle w:val="ListParagraph"/>
        <w:numPr>
          <w:ilvl w:val="0"/>
          <w:numId w:val="30"/>
        </w:numPr>
        <w:spacing w:after="0" w:line="240" w:lineRule="auto"/>
        <w:contextualSpacing w:val="0"/>
        <w:jc w:val="both"/>
        <w:rPr>
          <w:lang w:val="en-US"/>
        </w:rPr>
      </w:pPr>
      <w:r w:rsidRPr="00161B10">
        <w:rPr>
          <w:lang w:val="en-US"/>
        </w:rPr>
        <w:t>Discuss the potential issues that may arise when multiple threads try to access and modify Object A simultaneously</w:t>
      </w:r>
      <w:r w:rsidRPr="00A32D12">
        <w:rPr>
          <w:lang w:val="en-US"/>
        </w:rPr>
        <w:t>.</w:t>
      </w:r>
    </w:p>
    <w:p w14:paraId="301AFC2D" w14:textId="77777777" w:rsidR="005458FF" w:rsidRPr="00A32D12" w:rsidRDefault="005458FF" w:rsidP="005458FF">
      <w:pPr>
        <w:pStyle w:val="ListParagraph"/>
        <w:spacing w:after="0" w:line="240" w:lineRule="auto"/>
        <w:contextualSpacing w:val="0"/>
        <w:jc w:val="both"/>
        <w:rPr>
          <w:lang w:val="en-US"/>
        </w:rPr>
      </w:pPr>
    </w:p>
    <w:p w14:paraId="4532F095" w14:textId="307C7D44" w:rsidR="00A32D12" w:rsidRDefault="00A32D12" w:rsidP="00CF6FAF">
      <w:pPr>
        <w:pStyle w:val="ListParagraph"/>
        <w:numPr>
          <w:ilvl w:val="0"/>
          <w:numId w:val="30"/>
        </w:numPr>
        <w:spacing w:after="0" w:line="240" w:lineRule="auto"/>
        <w:contextualSpacing w:val="0"/>
        <w:jc w:val="both"/>
        <w:rPr>
          <w:lang w:val="en-US"/>
        </w:rPr>
      </w:pPr>
      <w:r w:rsidRPr="00161B10">
        <w:rPr>
          <w:lang w:val="en-US"/>
        </w:rPr>
        <w:t>Describe the concept of thread synchronization and provide an example of how you would synchronize the threads accessing Object A</w:t>
      </w:r>
      <w:r w:rsidRPr="00A32D12">
        <w:rPr>
          <w:lang w:val="en-US"/>
        </w:rPr>
        <w:t>.</w:t>
      </w:r>
    </w:p>
    <w:p w14:paraId="0E34E02A" w14:textId="77777777" w:rsidR="005458FF" w:rsidRPr="00A32D12" w:rsidRDefault="005458FF" w:rsidP="005458FF">
      <w:pPr>
        <w:pStyle w:val="ListParagraph"/>
        <w:spacing w:after="0" w:line="240" w:lineRule="auto"/>
        <w:contextualSpacing w:val="0"/>
        <w:jc w:val="both"/>
        <w:rPr>
          <w:lang w:val="en-US"/>
        </w:rPr>
      </w:pPr>
    </w:p>
    <w:p w14:paraId="199EFD35" w14:textId="1418984B" w:rsidR="00A32D12" w:rsidRPr="00A32D12" w:rsidRDefault="00A32D12" w:rsidP="00A32D12">
      <w:pPr>
        <w:pStyle w:val="ListParagraph"/>
        <w:numPr>
          <w:ilvl w:val="0"/>
          <w:numId w:val="30"/>
        </w:numPr>
        <w:jc w:val="both"/>
        <w:rPr>
          <w:lang w:val="en-US"/>
        </w:rPr>
      </w:pPr>
      <w:r w:rsidRPr="00161B10">
        <w:rPr>
          <w:lang w:val="en-US"/>
        </w:rPr>
        <w:t>Discuss the trade-offs between using locks and using thread-safe data structures in managing concurrent access to Object A</w:t>
      </w:r>
      <w:r w:rsidRPr="00A32D12">
        <w:rPr>
          <w:lang w:val="en-US"/>
        </w:rPr>
        <w:t>.</w:t>
      </w:r>
    </w:p>
    <w:p w14:paraId="5CE53F28" w14:textId="77777777" w:rsidR="00161B10" w:rsidRPr="00D209E5" w:rsidRDefault="00161B10" w:rsidP="000627BC">
      <w:pPr>
        <w:rPr>
          <w:b/>
          <w:lang w:val="en-US"/>
        </w:rPr>
      </w:pPr>
    </w:p>
    <w:p w14:paraId="505A95F6" w14:textId="77777777" w:rsidR="00D301E3" w:rsidRDefault="00D301E3" w:rsidP="00D301E3">
      <w:pPr>
        <w:pStyle w:val="Heading2"/>
      </w:pPr>
      <w:r>
        <w:t>Additional Information</w:t>
      </w:r>
    </w:p>
    <w:p w14:paraId="3E37E7A4" w14:textId="77777777" w:rsidR="00DE3FDF" w:rsidRPr="00D301E3" w:rsidRDefault="00DE3FDF" w:rsidP="00DE3FDF">
      <w:pPr>
        <w:pStyle w:val="ListParagraph"/>
        <w:numPr>
          <w:ilvl w:val="0"/>
          <w:numId w:val="4"/>
        </w:numPr>
        <w:rPr>
          <w:rFonts w:cs="Calibri"/>
          <w:sz w:val="20"/>
        </w:rPr>
      </w:pPr>
      <w:r w:rsidRPr="00156678">
        <w:t>All work must be done on your own.</w:t>
      </w:r>
    </w:p>
    <w:p w14:paraId="7F80A4F6" w14:textId="77777777" w:rsidR="00DE3FDF" w:rsidRPr="00D301E3" w:rsidRDefault="00DE3FDF" w:rsidP="00DE3FDF">
      <w:pPr>
        <w:pStyle w:val="ListParagraph"/>
        <w:numPr>
          <w:ilvl w:val="0"/>
          <w:numId w:val="4"/>
        </w:numPr>
        <w:rPr>
          <w:rFonts w:cs="Calibri"/>
        </w:rPr>
      </w:pPr>
      <w:r w:rsidRPr="00D301E3">
        <w:rPr>
          <w:rFonts w:cs="Calibri"/>
        </w:rPr>
        <w:t xml:space="preserve">Belgium Campus </w:t>
      </w:r>
      <w:r w:rsidRPr="00FC0F78">
        <w:rPr>
          <w:rFonts w:cs="Calibri"/>
          <w:noProof/>
        </w:rPr>
        <w:t>consist</w:t>
      </w:r>
      <w:r w:rsidRPr="00D301E3">
        <w:rPr>
          <w:rFonts w:cs="Calibri"/>
        </w:rPr>
        <w:t xml:space="preserve"> of software that can </w:t>
      </w:r>
      <w:r w:rsidRPr="00D301E3">
        <w:rPr>
          <w:rFonts w:cs="Calibri"/>
          <w:b/>
        </w:rPr>
        <w:t>scan for plagiarism</w:t>
      </w:r>
      <w:r w:rsidRPr="00D301E3">
        <w:rPr>
          <w:rFonts w:cs="Calibri"/>
        </w:rPr>
        <w:t xml:space="preserve"> and a student caught doing this will get 0</w:t>
      </w:r>
      <w:r>
        <w:rPr>
          <w:rFonts w:cs="Calibri"/>
        </w:rPr>
        <w:t xml:space="preserve"> marks</w:t>
      </w:r>
      <w:r w:rsidRPr="00D301E3">
        <w:rPr>
          <w:rFonts w:cs="Calibri"/>
        </w:rPr>
        <w:t xml:space="preserve"> for this assignment.</w:t>
      </w:r>
    </w:p>
    <w:p w14:paraId="05456669" w14:textId="77777777" w:rsidR="00DE3FDF" w:rsidRPr="00115A6E" w:rsidRDefault="00DE3FDF" w:rsidP="00DE3FDF">
      <w:pPr>
        <w:pStyle w:val="ListParagraph"/>
        <w:numPr>
          <w:ilvl w:val="0"/>
          <w:numId w:val="4"/>
        </w:numPr>
      </w:pPr>
      <w:r w:rsidRPr="00D301E3">
        <w:rPr>
          <w:rFonts w:cs="Calibri"/>
        </w:rPr>
        <w:t>Late assignments will not be accepted; missing the deadline is an automatic 0</w:t>
      </w:r>
      <w:r>
        <w:rPr>
          <w:rFonts w:cs="Calibri"/>
        </w:rPr>
        <w:t>.</w:t>
      </w:r>
    </w:p>
    <w:p w14:paraId="2175A130" w14:textId="77777777" w:rsidR="00115A6E" w:rsidRPr="000C75F0" w:rsidRDefault="00115A6E" w:rsidP="00115A6E">
      <w:pPr>
        <w:pStyle w:val="ListParagraph"/>
        <w:numPr>
          <w:ilvl w:val="0"/>
          <w:numId w:val="4"/>
        </w:numPr>
      </w:pPr>
      <w:r>
        <w:rPr>
          <w:rFonts w:cs="Calibri"/>
        </w:rPr>
        <w:t>All work copied from AI tools like ChatGPT will not be marked.</w:t>
      </w:r>
    </w:p>
    <w:p w14:paraId="0155684B" w14:textId="296BBA27" w:rsidR="000C75F0" w:rsidRPr="000C75F0" w:rsidRDefault="000C75F0" w:rsidP="00115A6E">
      <w:pPr>
        <w:pStyle w:val="ListParagraph"/>
        <w:numPr>
          <w:ilvl w:val="0"/>
          <w:numId w:val="4"/>
        </w:numPr>
      </w:pPr>
      <w:r>
        <w:rPr>
          <w:rFonts w:cs="Calibri"/>
        </w:rPr>
        <w:t>All sources used must be shown on the reference list at the end of the assignment.</w:t>
      </w:r>
    </w:p>
    <w:p w14:paraId="09170A54" w14:textId="77777777" w:rsidR="000C75F0" w:rsidRDefault="000C75F0" w:rsidP="002C141B">
      <w:pPr>
        <w:pStyle w:val="ListParagraph"/>
      </w:pPr>
    </w:p>
    <w:p w14:paraId="017C850B" w14:textId="77777777" w:rsidR="00115A6E" w:rsidRDefault="00115A6E" w:rsidP="00115A6E">
      <w:pPr>
        <w:pStyle w:val="ListParagraph"/>
      </w:pPr>
    </w:p>
    <w:p w14:paraId="52768A0F" w14:textId="77777777" w:rsidR="00D301E3" w:rsidRPr="00564DED" w:rsidRDefault="00D301E3" w:rsidP="00DE3FDF">
      <w:pPr>
        <w:pStyle w:val="ListParagraph"/>
      </w:pPr>
    </w:p>
    <w:sectPr w:rsidR="00D301E3" w:rsidRPr="00564DED" w:rsidSect="005214D9">
      <w:headerReference w:type="default" r:id="rId8"/>
      <w:headerReference w:type="first" r:id="rId9"/>
      <w:footerReference w:type="first" r:id="rId10"/>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AAF6D" w14:textId="77777777" w:rsidR="00D17352" w:rsidRDefault="00D17352" w:rsidP="00C54758">
      <w:pPr>
        <w:spacing w:after="0" w:line="240" w:lineRule="auto"/>
      </w:pPr>
      <w:r>
        <w:separator/>
      </w:r>
    </w:p>
  </w:endnote>
  <w:endnote w:type="continuationSeparator" w:id="0">
    <w:p w14:paraId="542E8664" w14:textId="77777777" w:rsidR="00D17352" w:rsidRDefault="00D17352" w:rsidP="00C54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977977"/>
      <w:docPartObj>
        <w:docPartGallery w:val="Page Numbers (Bottom of Page)"/>
        <w:docPartUnique/>
      </w:docPartObj>
    </w:sdtPr>
    <w:sdtContent>
      <w:sdt>
        <w:sdtPr>
          <w:id w:val="-1769616900"/>
          <w:docPartObj>
            <w:docPartGallery w:val="Page Numbers (Top of Page)"/>
            <w:docPartUnique/>
          </w:docPartObj>
        </w:sdtPr>
        <w:sdtContent>
          <w:p w14:paraId="4D5F7BD2" w14:textId="77777777" w:rsidR="00B918B1" w:rsidRDefault="00B918B1">
            <w:pPr>
              <w:pStyle w:val="Footer"/>
              <w:jc w:val="right"/>
            </w:pPr>
            <w:r w:rsidRPr="00B918B1">
              <w:rPr>
                <w:color w:val="1F497D" w:themeColor="text2"/>
              </w:rPr>
              <w:t xml:space="preserve">Page </w:t>
            </w:r>
            <w:r w:rsidRPr="00B918B1">
              <w:rPr>
                <w:color w:val="1F497D" w:themeColor="text2"/>
              </w:rPr>
              <w:fldChar w:fldCharType="begin"/>
            </w:r>
            <w:r w:rsidRPr="00B918B1">
              <w:rPr>
                <w:color w:val="1F497D" w:themeColor="text2"/>
              </w:rPr>
              <w:instrText xml:space="preserve"> PAGE </w:instrText>
            </w:r>
            <w:r w:rsidRPr="00B918B1">
              <w:rPr>
                <w:color w:val="1F497D" w:themeColor="text2"/>
              </w:rPr>
              <w:fldChar w:fldCharType="separate"/>
            </w:r>
            <w:r w:rsidR="00C7571D">
              <w:rPr>
                <w:noProof/>
                <w:color w:val="1F497D" w:themeColor="text2"/>
              </w:rPr>
              <w:t>1</w:t>
            </w:r>
            <w:r w:rsidRPr="00B918B1">
              <w:rPr>
                <w:color w:val="1F497D" w:themeColor="text2"/>
              </w:rPr>
              <w:fldChar w:fldCharType="end"/>
            </w:r>
            <w:r w:rsidRPr="00B918B1">
              <w:rPr>
                <w:color w:val="1F497D" w:themeColor="text2"/>
              </w:rPr>
              <w:t xml:space="preserve"> of </w:t>
            </w:r>
            <w:r w:rsidRPr="00B918B1">
              <w:rPr>
                <w:color w:val="1F497D" w:themeColor="text2"/>
              </w:rPr>
              <w:fldChar w:fldCharType="begin"/>
            </w:r>
            <w:r w:rsidRPr="00B918B1">
              <w:rPr>
                <w:color w:val="1F497D" w:themeColor="text2"/>
              </w:rPr>
              <w:instrText xml:space="preserve"> NUMPAGES  </w:instrText>
            </w:r>
            <w:r w:rsidRPr="00B918B1">
              <w:rPr>
                <w:color w:val="1F497D" w:themeColor="text2"/>
              </w:rPr>
              <w:fldChar w:fldCharType="separate"/>
            </w:r>
            <w:r w:rsidR="005045CE">
              <w:rPr>
                <w:noProof/>
                <w:color w:val="1F497D" w:themeColor="text2"/>
              </w:rPr>
              <w:t>1</w:t>
            </w:r>
            <w:r w:rsidRPr="00B918B1">
              <w:rPr>
                <w:color w:val="1F497D" w:themeColor="text2"/>
              </w:rPr>
              <w:fldChar w:fldCharType="end"/>
            </w:r>
          </w:p>
        </w:sdtContent>
      </w:sdt>
    </w:sdtContent>
  </w:sdt>
  <w:p w14:paraId="631E009A" w14:textId="77777777" w:rsidR="00B918B1" w:rsidRDefault="00B91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5C390" w14:textId="77777777" w:rsidR="00D17352" w:rsidRDefault="00D17352" w:rsidP="00C54758">
      <w:pPr>
        <w:spacing w:after="0" w:line="240" w:lineRule="auto"/>
      </w:pPr>
      <w:r>
        <w:separator/>
      </w:r>
    </w:p>
  </w:footnote>
  <w:footnote w:type="continuationSeparator" w:id="0">
    <w:p w14:paraId="24B8A51D" w14:textId="77777777" w:rsidR="00D17352" w:rsidRDefault="00D17352" w:rsidP="00C54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5"/>
      <w:gridCol w:w="1717"/>
      <w:gridCol w:w="1854"/>
    </w:tblGrid>
    <w:tr w:rsidR="00C7571D" w:rsidRPr="00994C94" w14:paraId="5CEB36E1" w14:textId="77777777" w:rsidTr="00150CDA">
      <w:tc>
        <w:tcPr>
          <w:tcW w:w="6228" w:type="dxa"/>
          <w:vMerge w:val="restart"/>
        </w:tcPr>
        <w:p w14:paraId="7F72141E" w14:textId="77777777" w:rsidR="00C7571D" w:rsidRDefault="00231C3F" w:rsidP="00C7571D">
          <w:pPr>
            <w:pStyle w:val="Header"/>
          </w:pPr>
          <w:r>
            <w:rPr>
              <w:noProof/>
              <w:lang w:val="en-US" w:eastAsia="en-US"/>
            </w:rPr>
            <w:drawing>
              <wp:inline distT="0" distB="0" distL="0" distR="0" wp14:anchorId="19C1D7D4" wp14:editId="3C819E0F">
                <wp:extent cx="1057275" cy="655974"/>
                <wp:effectExtent l="0" t="0" r="0" b="0"/>
                <wp:docPr id="6" name="Picture 6" descr="Belgium Campus Stacked-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elgium Campus Stacked-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0278" cy="657837"/>
                        </a:xfrm>
                        <a:prstGeom prst="rect">
                          <a:avLst/>
                        </a:prstGeom>
                        <a:noFill/>
                        <a:ln>
                          <a:noFill/>
                        </a:ln>
                      </pic:spPr>
                    </pic:pic>
                  </a:graphicData>
                </a:graphic>
              </wp:inline>
            </w:drawing>
          </w:r>
        </w:p>
      </w:tc>
      <w:tc>
        <w:tcPr>
          <w:tcW w:w="1800" w:type="dxa"/>
        </w:tcPr>
        <w:p w14:paraId="567AC559" w14:textId="77777777" w:rsidR="00C7571D" w:rsidRDefault="00C7571D" w:rsidP="00C7571D">
          <w:pPr>
            <w:pStyle w:val="Header"/>
          </w:pPr>
          <w:r>
            <w:t>Subject:</w:t>
          </w:r>
        </w:p>
      </w:tc>
      <w:tc>
        <w:tcPr>
          <w:tcW w:w="1969" w:type="dxa"/>
        </w:tcPr>
        <w:p w14:paraId="3EF1CA50" w14:textId="0419BE1C" w:rsidR="00C7571D" w:rsidRPr="00994C94" w:rsidRDefault="00A51B90" w:rsidP="00D732B3">
          <w:pPr>
            <w:pStyle w:val="Header"/>
            <w:jc w:val="right"/>
            <w:rPr>
              <w:sz w:val="20"/>
              <w:szCs w:val="20"/>
            </w:rPr>
          </w:pPr>
          <w:r w:rsidRPr="00994C94">
            <w:rPr>
              <w:sz w:val="20"/>
              <w:szCs w:val="20"/>
            </w:rPr>
            <w:t xml:space="preserve">Programming </w:t>
          </w:r>
          <w:r w:rsidR="00C7571D" w:rsidRPr="00994C94">
            <w:rPr>
              <w:sz w:val="20"/>
              <w:szCs w:val="20"/>
            </w:rPr>
            <w:t>2</w:t>
          </w:r>
          <w:r w:rsidR="00994C94" w:rsidRPr="00994C94">
            <w:rPr>
              <w:sz w:val="20"/>
              <w:szCs w:val="20"/>
            </w:rPr>
            <w:t>78</w:t>
          </w:r>
          <w:r w:rsidRPr="00994C94">
            <w:rPr>
              <w:sz w:val="20"/>
              <w:szCs w:val="20"/>
            </w:rPr>
            <w:t>1</w:t>
          </w:r>
        </w:p>
      </w:tc>
    </w:tr>
    <w:tr w:rsidR="00C7571D" w14:paraId="25ABFD54" w14:textId="77777777" w:rsidTr="00150CDA">
      <w:tc>
        <w:tcPr>
          <w:tcW w:w="6228" w:type="dxa"/>
          <w:vMerge/>
        </w:tcPr>
        <w:p w14:paraId="46A52B15" w14:textId="77777777" w:rsidR="00C7571D" w:rsidRDefault="00C7571D" w:rsidP="00C7571D">
          <w:pPr>
            <w:pStyle w:val="Header"/>
          </w:pPr>
        </w:p>
      </w:tc>
      <w:tc>
        <w:tcPr>
          <w:tcW w:w="1800" w:type="dxa"/>
        </w:tcPr>
        <w:p w14:paraId="49729A32" w14:textId="77777777" w:rsidR="00C7571D" w:rsidRDefault="00C7571D" w:rsidP="00C7571D">
          <w:pPr>
            <w:pStyle w:val="Header"/>
          </w:pPr>
          <w:r>
            <w:t>Assessment:</w:t>
          </w:r>
        </w:p>
      </w:tc>
      <w:tc>
        <w:tcPr>
          <w:tcW w:w="1969" w:type="dxa"/>
        </w:tcPr>
        <w:p w14:paraId="4C925AA3" w14:textId="77777777" w:rsidR="00C7571D" w:rsidRDefault="00A51B90" w:rsidP="00D732B3">
          <w:pPr>
            <w:pStyle w:val="Header"/>
            <w:jc w:val="right"/>
          </w:pPr>
          <w:r>
            <w:t>Assignment</w:t>
          </w:r>
          <w:r w:rsidR="00E30CD7">
            <w:t xml:space="preserve"> 2</w:t>
          </w:r>
        </w:p>
      </w:tc>
    </w:tr>
    <w:tr w:rsidR="00C7571D" w14:paraId="057F392A" w14:textId="77777777" w:rsidTr="00150CDA">
      <w:tc>
        <w:tcPr>
          <w:tcW w:w="6228" w:type="dxa"/>
          <w:vMerge/>
        </w:tcPr>
        <w:p w14:paraId="52223863" w14:textId="77777777" w:rsidR="00C7571D" w:rsidRDefault="00C7571D" w:rsidP="00C7571D">
          <w:pPr>
            <w:pStyle w:val="Header"/>
          </w:pPr>
        </w:p>
      </w:tc>
      <w:tc>
        <w:tcPr>
          <w:tcW w:w="1800" w:type="dxa"/>
        </w:tcPr>
        <w:p w14:paraId="05DA02A3" w14:textId="77777777" w:rsidR="00C7571D" w:rsidRDefault="00C7571D" w:rsidP="00C7571D">
          <w:pPr>
            <w:pStyle w:val="Header"/>
          </w:pPr>
          <w:r>
            <w:t>Due date:</w:t>
          </w:r>
        </w:p>
      </w:tc>
      <w:tc>
        <w:tcPr>
          <w:tcW w:w="1969" w:type="dxa"/>
        </w:tcPr>
        <w:p w14:paraId="17A3E46F" w14:textId="5B9F2709" w:rsidR="00C7571D" w:rsidRDefault="00D732B3" w:rsidP="00D732B3">
          <w:pPr>
            <w:pStyle w:val="Header"/>
            <w:jc w:val="right"/>
          </w:pPr>
          <w:r>
            <w:rPr>
              <w:lang w:val="en-GB"/>
            </w:rPr>
            <w:t>202</w:t>
          </w:r>
          <w:r w:rsidR="00994C94">
            <w:rPr>
              <w:lang w:val="en-GB"/>
            </w:rPr>
            <w:t>3</w:t>
          </w:r>
          <w:r>
            <w:rPr>
              <w:lang w:val="en-GB"/>
            </w:rPr>
            <w:t>-</w:t>
          </w:r>
          <w:r w:rsidR="00994C94">
            <w:rPr>
              <w:lang w:val="en-GB"/>
            </w:rPr>
            <w:t>08</w:t>
          </w:r>
          <w:r w:rsidR="00905725">
            <w:rPr>
              <w:lang w:val="en-GB"/>
            </w:rPr>
            <w:t>-</w:t>
          </w:r>
          <w:r w:rsidR="00C158D7">
            <w:rPr>
              <w:lang w:val="en-GB"/>
            </w:rPr>
            <w:t>09</w:t>
          </w:r>
        </w:p>
      </w:tc>
    </w:tr>
    <w:tr w:rsidR="00C7571D" w14:paraId="6DE92072" w14:textId="77777777" w:rsidTr="00821D7C">
      <w:trPr>
        <w:trHeight w:val="176"/>
      </w:trPr>
      <w:tc>
        <w:tcPr>
          <w:tcW w:w="6228" w:type="dxa"/>
          <w:vMerge/>
        </w:tcPr>
        <w:p w14:paraId="7CC0B4A1" w14:textId="77777777" w:rsidR="00C7571D" w:rsidRDefault="00C7571D" w:rsidP="00C7571D">
          <w:pPr>
            <w:pStyle w:val="Header"/>
          </w:pPr>
        </w:p>
      </w:tc>
      <w:tc>
        <w:tcPr>
          <w:tcW w:w="1800" w:type="dxa"/>
        </w:tcPr>
        <w:p w14:paraId="07DE836C" w14:textId="77777777" w:rsidR="00C7571D" w:rsidRDefault="00C7571D" w:rsidP="00C7571D">
          <w:pPr>
            <w:pStyle w:val="Header"/>
          </w:pPr>
          <w:r>
            <w:t>Total:</w:t>
          </w:r>
        </w:p>
      </w:tc>
      <w:tc>
        <w:tcPr>
          <w:tcW w:w="1969" w:type="dxa"/>
        </w:tcPr>
        <w:p w14:paraId="7E646E51" w14:textId="77777777" w:rsidR="00C7571D" w:rsidRDefault="00811518" w:rsidP="00D732B3">
          <w:pPr>
            <w:pStyle w:val="Header"/>
            <w:jc w:val="right"/>
          </w:pPr>
          <w:r>
            <w:t>2</w:t>
          </w:r>
          <w:r w:rsidR="00C739FE">
            <w:t>5</w:t>
          </w:r>
          <w:r w:rsidR="00C7571D">
            <w:t xml:space="preserve"> Marks</w:t>
          </w:r>
        </w:p>
      </w:tc>
    </w:tr>
  </w:tbl>
  <w:p w14:paraId="238E9B8B" w14:textId="77777777" w:rsidR="00C7571D" w:rsidRDefault="00C75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4"/>
      <w:gridCol w:w="1727"/>
      <w:gridCol w:w="1885"/>
    </w:tblGrid>
    <w:tr w:rsidR="00B918B1" w14:paraId="40DC0435" w14:textId="77777777" w:rsidTr="00B918B1">
      <w:tc>
        <w:tcPr>
          <w:tcW w:w="6228" w:type="dxa"/>
          <w:vMerge w:val="restart"/>
        </w:tcPr>
        <w:p w14:paraId="4C23B9D9" w14:textId="77777777" w:rsidR="00B918B1" w:rsidRDefault="00B918B1">
          <w:pPr>
            <w:pStyle w:val="Header"/>
          </w:pPr>
          <w:r>
            <w:rPr>
              <w:noProof/>
              <w:lang w:val="en-US" w:eastAsia="en-US"/>
            </w:rPr>
            <w:drawing>
              <wp:inline distT="0" distB="0" distL="0" distR="0" wp14:anchorId="53996836" wp14:editId="3F3FB363">
                <wp:extent cx="484897" cy="676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105" cy="683539"/>
                        </a:xfrm>
                        <a:prstGeom prst="rect">
                          <a:avLst/>
                        </a:prstGeom>
                        <a:noFill/>
                      </pic:spPr>
                    </pic:pic>
                  </a:graphicData>
                </a:graphic>
              </wp:inline>
            </w:drawing>
          </w:r>
        </w:p>
      </w:tc>
      <w:tc>
        <w:tcPr>
          <w:tcW w:w="1800" w:type="dxa"/>
        </w:tcPr>
        <w:p w14:paraId="119D9B04" w14:textId="77777777" w:rsidR="00B918B1" w:rsidRDefault="00B918B1">
          <w:pPr>
            <w:pStyle w:val="Header"/>
          </w:pPr>
          <w:r>
            <w:t>Subject:</w:t>
          </w:r>
        </w:p>
      </w:tc>
      <w:tc>
        <w:tcPr>
          <w:tcW w:w="1969" w:type="dxa"/>
        </w:tcPr>
        <w:p w14:paraId="6650B27B" w14:textId="77777777" w:rsidR="00B918B1" w:rsidRDefault="00B918B1" w:rsidP="00B918B1">
          <w:pPr>
            <w:pStyle w:val="Header"/>
            <w:jc w:val="right"/>
          </w:pPr>
          <w:r>
            <w:t>Programming 122</w:t>
          </w:r>
        </w:p>
      </w:tc>
    </w:tr>
    <w:tr w:rsidR="00B918B1" w14:paraId="527FC32E" w14:textId="77777777" w:rsidTr="00B918B1">
      <w:tc>
        <w:tcPr>
          <w:tcW w:w="6228" w:type="dxa"/>
          <w:vMerge/>
        </w:tcPr>
        <w:p w14:paraId="539A31D4" w14:textId="77777777" w:rsidR="00B918B1" w:rsidRDefault="00B918B1">
          <w:pPr>
            <w:pStyle w:val="Header"/>
          </w:pPr>
        </w:p>
      </w:tc>
      <w:tc>
        <w:tcPr>
          <w:tcW w:w="1800" w:type="dxa"/>
        </w:tcPr>
        <w:p w14:paraId="5D768448" w14:textId="77777777" w:rsidR="00B918B1" w:rsidRDefault="00B918B1">
          <w:pPr>
            <w:pStyle w:val="Header"/>
          </w:pPr>
          <w:r>
            <w:t>Assessment:</w:t>
          </w:r>
        </w:p>
      </w:tc>
      <w:tc>
        <w:tcPr>
          <w:tcW w:w="1969" w:type="dxa"/>
        </w:tcPr>
        <w:p w14:paraId="26BD9812" w14:textId="77777777" w:rsidR="00B918B1" w:rsidRDefault="00B918B1" w:rsidP="00B918B1">
          <w:pPr>
            <w:pStyle w:val="Header"/>
            <w:jc w:val="right"/>
          </w:pPr>
          <w:r>
            <w:t>Project 1</w:t>
          </w:r>
        </w:p>
      </w:tc>
    </w:tr>
    <w:tr w:rsidR="00B918B1" w14:paraId="4D3932FC" w14:textId="77777777" w:rsidTr="00B918B1">
      <w:tc>
        <w:tcPr>
          <w:tcW w:w="6228" w:type="dxa"/>
          <w:vMerge/>
        </w:tcPr>
        <w:p w14:paraId="0A6F90FC" w14:textId="77777777" w:rsidR="00B918B1" w:rsidRDefault="00B918B1">
          <w:pPr>
            <w:pStyle w:val="Header"/>
          </w:pPr>
        </w:p>
      </w:tc>
      <w:tc>
        <w:tcPr>
          <w:tcW w:w="1800" w:type="dxa"/>
        </w:tcPr>
        <w:p w14:paraId="7519BBC8" w14:textId="77777777" w:rsidR="00B918B1" w:rsidRDefault="00B918B1">
          <w:pPr>
            <w:pStyle w:val="Header"/>
          </w:pPr>
          <w:r>
            <w:t>Due date:</w:t>
          </w:r>
        </w:p>
      </w:tc>
      <w:tc>
        <w:tcPr>
          <w:tcW w:w="1969" w:type="dxa"/>
        </w:tcPr>
        <w:p w14:paraId="7745D63F" w14:textId="77777777" w:rsidR="00B918B1" w:rsidRDefault="00B918B1" w:rsidP="00B918B1">
          <w:pPr>
            <w:pStyle w:val="Header"/>
            <w:jc w:val="right"/>
          </w:pPr>
          <w:r>
            <w:t>2016-05-18</w:t>
          </w:r>
        </w:p>
      </w:tc>
    </w:tr>
    <w:tr w:rsidR="00B918B1" w14:paraId="204E10DE" w14:textId="77777777" w:rsidTr="00B918B1">
      <w:tc>
        <w:tcPr>
          <w:tcW w:w="6228" w:type="dxa"/>
          <w:vMerge/>
        </w:tcPr>
        <w:p w14:paraId="2665D061" w14:textId="77777777" w:rsidR="00B918B1" w:rsidRDefault="00B918B1">
          <w:pPr>
            <w:pStyle w:val="Header"/>
          </w:pPr>
        </w:p>
      </w:tc>
      <w:tc>
        <w:tcPr>
          <w:tcW w:w="1800" w:type="dxa"/>
        </w:tcPr>
        <w:p w14:paraId="2AF7E31F" w14:textId="77777777" w:rsidR="00B918B1" w:rsidRDefault="00B918B1">
          <w:pPr>
            <w:pStyle w:val="Header"/>
          </w:pPr>
          <w:r>
            <w:t>Total:</w:t>
          </w:r>
        </w:p>
      </w:tc>
      <w:tc>
        <w:tcPr>
          <w:tcW w:w="1969" w:type="dxa"/>
        </w:tcPr>
        <w:p w14:paraId="02D0D37D" w14:textId="77777777" w:rsidR="00B918B1" w:rsidRDefault="00B918B1" w:rsidP="00B918B1">
          <w:pPr>
            <w:pStyle w:val="Header"/>
            <w:jc w:val="right"/>
          </w:pPr>
          <w:r>
            <w:t>55 Marks</w:t>
          </w:r>
        </w:p>
      </w:tc>
    </w:tr>
  </w:tbl>
  <w:p w14:paraId="6DE9DFCD" w14:textId="77777777" w:rsidR="00B918B1" w:rsidRDefault="00B91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6262"/>
    <w:multiLevelType w:val="hybridMultilevel"/>
    <w:tmpl w:val="4BE8905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10391638"/>
    <w:multiLevelType w:val="hybridMultilevel"/>
    <w:tmpl w:val="3AF07AA4"/>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 w15:restartNumberingAfterBreak="0">
    <w:nsid w:val="10AE0722"/>
    <w:multiLevelType w:val="hybridMultilevel"/>
    <w:tmpl w:val="C9660314"/>
    <w:lvl w:ilvl="0" w:tplc="552CFDAA">
      <w:start w:val="2"/>
      <w:numFmt w:val="decimal"/>
      <w:lvlText w:val="%1.2"/>
      <w:lvlJc w:val="left"/>
      <w:pPr>
        <w:ind w:left="720" w:hanging="360"/>
      </w:pPr>
      <w:rPr>
        <w:rFonts w:asciiTheme="minorHAnsi" w:hAnsiTheme="minorHAnsi"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7E674C5"/>
    <w:multiLevelType w:val="hybridMultilevel"/>
    <w:tmpl w:val="CC72CA9C"/>
    <w:lvl w:ilvl="0" w:tplc="63EE0B8E">
      <w:start w:val="1"/>
      <w:numFmt w:val="decimal"/>
      <w:pStyle w:val="Heading1"/>
      <w:lvlText w:val="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8A36B35"/>
    <w:multiLevelType w:val="hybridMultilevel"/>
    <w:tmpl w:val="1E0026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1336B58"/>
    <w:multiLevelType w:val="hybridMultilevel"/>
    <w:tmpl w:val="DE9EF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9D31F1"/>
    <w:multiLevelType w:val="hybridMultilevel"/>
    <w:tmpl w:val="80BE5D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E85673"/>
    <w:multiLevelType w:val="hybridMultilevel"/>
    <w:tmpl w:val="7416F260"/>
    <w:lvl w:ilvl="0" w:tplc="7D34C508">
      <w:numFmt w:val="decimal"/>
      <w:lvlText w:val="%1.1"/>
      <w:lvlJc w:val="left"/>
      <w:pPr>
        <w:ind w:left="720" w:hanging="360"/>
      </w:pPr>
      <w:rPr>
        <w:rFonts w:asciiTheme="minorHAnsi" w:hAnsiTheme="minorHAnsi"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3273F86"/>
    <w:multiLevelType w:val="hybridMultilevel"/>
    <w:tmpl w:val="A6A4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E0519"/>
    <w:multiLevelType w:val="hybridMultilevel"/>
    <w:tmpl w:val="F74E0436"/>
    <w:lvl w:ilvl="0" w:tplc="08090001">
      <w:start w:val="1"/>
      <w:numFmt w:val="bullet"/>
      <w:lvlText w:val=""/>
      <w:lvlJc w:val="left"/>
      <w:pPr>
        <w:ind w:left="720" w:hanging="360"/>
      </w:pPr>
      <w:rPr>
        <w:rFonts w:ascii="Symbol" w:hAnsi="Symbol" w:hint="default"/>
      </w:rPr>
    </w:lvl>
    <w:lvl w:ilvl="1" w:tplc="1C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79711D"/>
    <w:multiLevelType w:val="hybridMultilevel"/>
    <w:tmpl w:val="C1661920"/>
    <w:lvl w:ilvl="0" w:tplc="20D00E60">
      <w:start w:val="1"/>
      <w:numFmt w:val="decimal"/>
      <w:lvlText w:val="%1.2"/>
      <w:lvlJc w:val="left"/>
      <w:pPr>
        <w:ind w:left="720" w:hanging="360"/>
      </w:pPr>
      <w:rPr>
        <w:rFonts w:asciiTheme="minorHAnsi" w:hAnsiTheme="minorHAnsi"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66802E4"/>
    <w:multiLevelType w:val="hybridMultilevel"/>
    <w:tmpl w:val="30E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503FE2"/>
    <w:multiLevelType w:val="hybridMultilevel"/>
    <w:tmpl w:val="F86ABFF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443F6374"/>
    <w:multiLevelType w:val="hybridMultilevel"/>
    <w:tmpl w:val="591290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9F03501"/>
    <w:multiLevelType w:val="hybridMultilevel"/>
    <w:tmpl w:val="74848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360A86"/>
    <w:multiLevelType w:val="hybridMultilevel"/>
    <w:tmpl w:val="E78C940C"/>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6" w15:restartNumberingAfterBreak="0">
    <w:nsid w:val="4FF47CEA"/>
    <w:multiLevelType w:val="hybridMultilevel"/>
    <w:tmpl w:val="DA7A3C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18220E3"/>
    <w:multiLevelType w:val="hybridMultilevel"/>
    <w:tmpl w:val="C9380ACE"/>
    <w:lvl w:ilvl="0" w:tplc="835A7F72">
      <w:start w:val="1"/>
      <w:numFmt w:val="decimal"/>
      <w:lvlText w:val="%1.2"/>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2F26028"/>
    <w:multiLevelType w:val="multilevel"/>
    <w:tmpl w:val="7616C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9902A9"/>
    <w:multiLevelType w:val="hybridMultilevel"/>
    <w:tmpl w:val="718A3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0E0C17"/>
    <w:multiLevelType w:val="hybridMultilevel"/>
    <w:tmpl w:val="A09AD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8C7334"/>
    <w:multiLevelType w:val="hybridMultilevel"/>
    <w:tmpl w:val="D29AF902"/>
    <w:lvl w:ilvl="0" w:tplc="EBB40DB8">
      <w:start w:val="1"/>
      <w:numFmt w:val="upperLetter"/>
      <w:pStyle w:val="Appendix"/>
      <w:lvlText w:val="Appendix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19612E0"/>
    <w:multiLevelType w:val="hybridMultilevel"/>
    <w:tmpl w:val="79E244E0"/>
    <w:lvl w:ilvl="0" w:tplc="73446C4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666F7BCA"/>
    <w:multiLevelType w:val="hybridMultilevel"/>
    <w:tmpl w:val="A1FCC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EC023A"/>
    <w:multiLevelType w:val="hybridMultilevel"/>
    <w:tmpl w:val="1CD691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271ECD"/>
    <w:multiLevelType w:val="hybridMultilevel"/>
    <w:tmpl w:val="8B222B7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347455C"/>
    <w:multiLevelType w:val="hybridMultilevel"/>
    <w:tmpl w:val="51CA4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A26DBD"/>
    <w:multiLevelType w:val="hybridMultilevel"/>
    <w:tmpl w:val="8AB83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8200A"/>
    <w:multiLevelType w:val="hybridMultilevel"/>
    <w:tmpl w:val="B4D01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6A5356"/>
    <w:multiLevelType w:val="hybridMultilevel"/>
    <w:tmpl w:val="30942112"/>
    <w:lvl w:ilvl="0" w:tplc="47F60006">
      <w:start w:val="1"/>
      <w:numFmt w:val="decimal"/>
      <w:lvlText w:val="%1.2"/>
      <w:lvlJc w:val="left"/>
      <w:pPr>
        <w:ind w:left="720" w:hanging="360"/>
      </w:pPr>
      <w:rPr>
        <w:rFonts w:asciiTheme="minorHAnsi" w:hAnsiTheme="minorHAnsi" w:hint="default"/>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25673988">
    <w:abstractNumId w:val="3"/>
  </w:num>
  <w:num w:numId="2" w16cid:durableId="1280531178">
    <w:abstractNumId w:val="21"/>
  </w:num>
  <w:num w:numId="3" w16cid:durableId="1820918798">
    <w:abstractNumId w:val="26"/>
  </w:num>
  <w:num w:numId="4" w16cid:durableId="982851991">
    <w:abstractNumId w:val="11"/>
  </w:num>
  <w:num w:numId="5" w16cid:durableId="1930307810">
    <w:abstractNumId w:val="27"/>
  </w:num>
  <w:num w:numId="6" w16cid:durableId="450438698">
    <w:abstractNumId w:val="20"/>
  </w:num>
  <w:num w:numId="7" w16cid:durableId="925457184">
    <w:abstractNumId w:val="23"/>
  </w:num>
  <w:num w:numId="8" w16cid:durableId="1469668242">
    <w:abstractNumId w:val="28"/>
  </w:num>
  <w:num w:numId="9" w16cid:durableId="328796372">
    <w:abstractNumId w:val="19"/>
  </w:num>
  <w:num w:numId="10" w16cid:durableId="171647076">
    <w:abstractNumId w:val="5"/>
  </w:num>
  <w:num w:numId="11" w16cid:durableId="774906304">
    <w:abstractNumId w:val="9"/>
  </w:num>
  <w:num w:numId="12" w16cid:durableId="1247035074">
    <w:abstractNumId w:val="1"/>
  </w:num>
  <w:num w:numId="13" w16cid:durableId="1564951889">
    <w:abstractNumId w:val="24"/>
  </w:num>
  <w:num w:numId="14" w16cid:durableId="107241375">
    <w:abstractNumId w:val="16"/>
  </w:num>
  <w:num w:numId="15" w16cid:durableId="1064526108">
    <w:abstractNumId w:val="22"/>
  </w:num>
  <w:num w:numId="16" w16cid:durableId="1512334493">
    <w:abstractNumId w:val="29"/>
  </w:num>
  <w:num w:numId="17" w16cid:durableId="755398229">
    <w:abstractNumId w:val="17"/>
  </w:num>
  <w:num w:numId="18" w16cid:durableId="1529561453">
    <w:abstractNumId w:val="7"/>
  </w:num>
  <w:num w:numId="19" w16cid:durableId="1168985302">
    <w:abstractNumId w:val="10"/>
  </w:num>
  <w:num w:numId="20" w16cid:durableId="1345981092">
    <w:abstractNumId w:val="2"/>
  </w:num>
  <w:num w:numId="21" w16cid:durableId="875123518">
    <w:abstractNumId w:val="13"/>
  </w:num>
  <w:num w:numId="22" w16cid:durableId="367023210">
    <w:abstractNumId w:val="0"/>
  </w:num>
  <w:num w:numId="23" w16cid:durableId="814252025">
    <w:abstractNumId w:val="12"/>
  </w:num>
  <w:num w:numId="24" w16cid:durableId="1609923582">
    <w:abstractNumId w:val="14"/>
  </w:num>
  <w:num w:numId="25" w16cid:durableId="1728920796">
    <w:abstractNumId w:val="8"/>
  </w:num>
  <w:num w:numId="26" w16cid:durableId="1560285348">
    <w:abstractNumId w:val="15"/>
  </w:num>
  <w:num w:numId="27" w16cid:durableId="1744790182">
    <w:abstractNumId w:val="4"/>
  </w:num>
  <w:num w:numId="28" w16cid:durableId="435177959">
    <w:abstractNumId w:val="6"/>
  </w:num>
  <w:num w:numId="29" w16cid:durableId="409354857">
    <w:abstractNumId w:val="18"/>
  </w:num>
  <w:num w:numId="30" w16cid:durableId="207380348">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SortMethod w:val="0000"/>
  <w:defaultTabStop w:val="720"/>
  <w:drawingGridHorizontalSpacing w:val="110"/>
  <w:displayHorizontalDrawingGridEvery w:val="2"/>
  <w:characterSpacingControl w:val="doNotCompress"/>
  <w:hdr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tDQxMrc0NTMzNTJV0lEKTi0uzszPAykwrQUADnKabiwAAAA="/>
  </w:docVars>
  <w:rsids>
    <w:rsidRoot w:val="00725548"/>
    <w:rsid w:val="0000010F"/>
    <w:rsid w:val="00000368"/>
    <w:rsid w:val="00001D8C"/>
    <w:rsid w:val="000023CD"/>
    <w:rsid w:val="00002911"/>
    <w:rsid w:val="00003E7A"/>
    <w:rsid w:val="00004CFE"/>
    <w:rsid w:val="0000501D"/>
    <w:rsid w:val="000050B3"/>
    <w:rsid w:val="0000544A"/>
    <w:rsid w:val="000057AA"/>
    <w:rsid w:val="00005801"/>
    <w:rsid w:val="00005F7D"/>
    <w:rsid w:val="00006A0D"/>
    <w:rsid w:val="00007BDE"/>
    <w:rsid w:val="0001077D"/>
    <w:rsid w:val="00010B8E"/>
    <w:rsid w:val="00010F53"/>
    <w:rsid w:val="000110D4"/>
    <w:rsid w:val="00011299"/>
    <w:rsid w:val="00011EDB"/>
    <w:rsid w:val="000124A0"/>
    <w:rsid w:val="00012D64"/>
    <w:rsid w:val="000133C9"/>
    <w:rsid w:val="00013F05"/>
    <w:rsid w:val="00014331"/>
    <w:rsid w:val="000144DD"/>
    <w:rsid w:val="00014638"/>
    <w:rsid w:val="0001468D"/>
    <w:rsid w:val="0001473D"/>
    <w:rsid w:val="00014AC0"/>
    <w:rsid w:val="00014D02"/>
    <w:rsid w:val="00016547"/>
    <w:rsid w:val="000213AB"/>
    <w:rsid w:val="00021651"/>
    <w:rsid w:val="000217A3"/>
    <w:rsid w:val="00021866"/>
    <w:rsid w:val="000218F6"/>
    <w:rsid w:val="0002243E"/>
    <w:rsid w:val="00022FCA"/>
    <w:rsid w:val="0002389B"/>
    <w:rsid w:val="00023C80"/>
    <w:rsid w:val="00023D5F"/>
    <w:rsid w:val="0002499F"/>
    <w:rsid w:val="00025509"/>
    <w:rsid w:val="00025606"/>
    <w:rsid w:val="00025992"/>
    <w:rsid w:val="000259A5"/>
    <w:rsid w:val="00025B06"/>
    <w:rsid w:val="0002609E"/>
    <w:rsid w:val="00026DD5"/>
    <w:rsid w:val="00026DE3"/>
    <w:rsid w:val="000307EF"/>
    <w:rsid w:val="00030981"/>
    <w:rsid w:val="000309DB"/>
    <w:rsid w:val="00030F6B"/>
    <w:rsid w:val="00031601"/>
    <w:rsid w:val="00031AAE"/>
    <w:rsid w:val="00032166"/>
    <w:rsid w:val="00032207"/>
    <w:rsid w:val="00032653"/>
    <w:rsid w:val="000337D3"/>
    <w:rsid w:val="00033953"/>
    <w:rsid w:val="000348A8"/>
    <w:rsid w:val="000366DE"/>
    <w:rsid w:val="00037086"/>
    <w:rsid w:val="00037178"/>
    <w:rsid w:val="00037C67"/>
    <w:rsid w:val="00037EC8"/>
    <w:rsid w:val="00037FA1"/>
    <w:rsid w:val="00040029"/>
    <w:rsid w:val="000402A2"/>
    <w:rsid w:val="00040E4F"/>
    <w:rsid w:val="00041230"/>
    <w:rsid w:val="0004291D"/>
    <w:rsid w:val="00042A75"/>
    <w:rsid w:val="00042E4C"/>
    <w:rsid w:val="000447DF"/>
    <w:rsid w:val="00045190"/>
    <w:rsid w:val="00045660"/>
    <w:rsid w:val="0004573C"/>
    <w:rsid w:val="00045EB3"/>
    <w:rsid w:val="00046F4B"/>
    <w:rsid w:val="0004757D"/>
    <w:rsid w:val="00047B0D"/>
    <w:rsid w:val="00047F4E"/>
    <w:rsid w:val="000503BF"/>
    <w:rsid w:val="00050930"/>
    <w:rsid w:val="00050B1B"/>
    <w:rsid w:val="0005126C"/>
    <w:rsid w:val="000521A6"/>
    <w:rsid w:val="0005295A"/>
    <w:rsid w:val="000529BD"/>
    <w:rsid w:val="00052F80"/>
    <w:rsid w:val="00053201"/>
    <w:rsid w:val="000537C4"/>
    <w:rsid w:val="00053C5B"/>
    <w:rsid w:val="00054464"/>
    <w:rsid w:val="0005457B"/>
    <w:rsid w:val="0005467D"/>
    <w:rsid w:val="0005516F"/>
    <w:rsid w:val="0005544D"/>
    <w:rsid w:val="00056627"/>
    <w:rsid w:val="00057D48"/>
    <w:rsid w:val="0006002E"/>
    <w:rsid w:val="000602AC"/>
    <w:rsid w:val="00061404"/>
    <w:rsid w:val="00061CE2"/>
    <w:rsid w:val="00062112"/>
    <w:rsid w:val="000624F9"/>
    <w:rsid w:val="000626AD"/>
    <w:rsid w:val="000627BC"/>
    <w:rsid w:val="000628CE"/>
    <w:rsid w:val="0006332C"/>
    <w:rsid w:val="000648D6"/>
    <w:rsid w:val="00064E3C"/>
    <w:rsid w:val="00065168"/>
    <w:rsid w:val="000655D0"/>
    <w:rsid w:val="00066183"/>
    <w:rsid w:val="00067343"/>
    <w:rsid w:val="00067585"/>
    <w:rsid w:val="00067B47"/>
    <w:rsid w:val="0007127C"/>
    <w:rsid w:val="00071EDC"/>
    <w:rsid w:val="00072D30"/>
    <w:rsid w:val="00072FF3"/>
    <w:rsid w:val="0007343D"/>
    <w:rsid w:val="00074619"/>
    <w:rsid w:val="00074689"/>
    <w:rsid w:val="00074BE2"/>
    <w:rsid w:val="0007502C"/>
    <w:rsid w:val="000761FD"/>
    <w:rsid w:val="00076757"/>
    <w:rsid w:val="00076862"/>
    <w:rsid w:val="00076A8E"/>
    <w:rsid w:val="00076CC8"/>
    <w:rsid w:val="00076FC8"/>
    <w:rsid w:val="0007707A"/>
    <w:rsid w:val="000777A1"/>
    <w:rsid w:val="000800F4"/>
    <w:rsid w:val="0008091E"/>
    <w:rsid w:val="000809AB"/>
    <w:rsid w:val="00080F2F"/>
    <w:rsid w:val="000815BB"/>
    <w:rsid w:val="00081A9A"/>
    <w:rsid w:val="00081E3E"/>
    <w:rsid w:val="00082B8B"/>
    <w:rsid w:val="00083A61"/>
    <w:rsid w:val="00083BA0"/>
    <w:rsid w:val="00084324"/>
    <w:rsid w:val="00084896"/>
    <w:rsid w:val="00084EDE"/>
    <w:rsid w:val="0008504B"/>
    <w:rsid w:val="00085229"/>
    <w:rsid w:val="0008562B"/>
    <w:rsid w:val="00085ABB"/>
    <w:rsid w:val="00085EAD"/>
    <w:rsid w:val="00086885"/>
    <w:rsid w:val="00087576"/>
    <w:rsid w:val="000876A0"/>
    <w:rsid w:val="00087BC8"/>
    <w:rsid w:val="00090FF1"/>
    <w:rsid w:val="000914F7"/>
    <w:rsid w:val="0009206A"/>
    <w:rsid w:val="0009222D"/>
    <w:rsid w:val="0009235E"/>
    <w:rsid w:val="00092FC7"/>
    <w:rsid w:val="00093EFB"/>
    <w:rsid w:val="00094EAC"/>
    <w:rsid w:val="00095DDD"/>
    <w:rsid w:val="00095ECA"/>
    <w:rsid w:val="000962B3"/>
    <w:rsid w:val="000964B8"/>
    <w:rsid w:val="000969B0"/>
    <w:rsid w:val="00096E39"/>
    <w:rsid w:val="00096F9B"/>
    <w:rsid w:val="000975A7"/>
    <w:rsid w:val="0009766F"/>
    <w:rsid w:val="00097BCC"/>
    <w:rsid w:val="000A00EC"/>
    <w:rsid w:val="000A044E"/>
    <w:rsid w:val="000A069D"/>
    <w:rsid w:val="000A0B50"/>
    <w:rsid w:val="000A1BED"/>
    <w:rsid w:val="000A2EB0"/>
    <w:rsid w:val="000A38DE"/>
    <w:rsid w:val="000A3C9D"/>
    <w:rsid w:val="000A4057"/>
    <w:rsid w:val="000A4C61"/>
    <w:rsid w:val="000A5BE6"/>
    <w:rsid w:val="000A64F2"/>
    <w:rsid w:val="000A70EA"/>
    <w:rsid w:val="000A735C"/>
    <w:rsid w:val="000A7C31"/>
    <w:rsid w:val="000A7DB5"/>
    <w:rsid w:val="000B1859"/>
    <w:rsid w:val="000B1E9F"/>
    <w:rsid w:val="000B2A7C"/>
    <w:rsid w:val="000B3213"/>
    <w:rsid w:val="000B35AE"/>
    <w:rsid w:val="000B3A67"/>
    <w:rsid w:val="000B3CDF"/>
    <w:rsid w:val="000B4B3F"/>
    <w:rsid w:val="000B4EC9"/>
    <w:rsid w:val="000B52AF"/>
    <w:rsid w:val="000B767B"/>
    <w:rsid w:val="000B7886"/>
    <w:rsid w:val="000C086A"/>
    <w:rsid w:val="000C0BF9"/>
    <w:rsid w:val="000C25F7"/>
    <w:rsid w:val="000C2A80"/>
    <w:rsid w:val="000C3157"/>
    <w:rsid w:val="000C3308"/>
    <w:rsid w:val="000C376C"/>
    <w:rsid w:val="000C3E0E"/>
    <w:rsid w:val="000C4BA3"/>
    <w:rsid w:val="000C4FEA"/>
    <w:rsid w:val="000C561E"/>
    <w:rsid w:val="000C5CF2"/>
    <w:rsid w:val="000C66C6"/>
    <w:rsid w:val="000C6B58"/>
    <w:rsid w:val="000C75F0"/>
    <w:rsid w:val="000D02EA"/>
    <w:rsid w:val="000D1E8D"/>
    <w:rsid w:val="000D24B8"/>
    <w:rsid w:val="000D2A2A"/>
    <w:rsid w:val="000D42E4"/>
    <w:rsid w:val="000D4905"/>
    <w:rsid w:val="000D66C6"/>
    <w:rsid w:val="000D6E04"/>
    <w:rsid w:val="000E03A8"/>
    <w:rsid w:val="000E07C9"/>
    <w:rsid w:val="000E1983"/>
    <w:rsid w:val="000E1B86"/>
    <w:rsid w:val="000E2A0B"/>
    <w:rsid w:val="000E2DC0"/>
    <w:rsid w:val="000E316E"/>
    <w:rsid w:val="000E3390"/>
    <w:rsid w:val="000E35E7"/>
    <w:rsid w:val="000E35F5"/>
    <w:rsid w:val="000E40D2"/>
    <w:rsid w:val="000E45D9"/>
    <w:rsid w:val="000E5EDE"/>
    <w:rsid w:val="000E6AFE"/>
    <w:rsid w:val="000E6B74"/>
    <w:rsid w:val="000E6E36"/>
    <w:rsid w:val="000E6E7A"/>
    <w:rsid w:val="000E7039"/>
    <w:rsid w:val="000F0797"/>
    <w:rsid w:val="000F07FD"/>
    <w:rsid w:val="000F0DE3"/>
    <w:rsid w:val="000F0F91"/>
    <w:rsid w:val="000F1D7C"/>
    <w:rsid w:val="000F2066"/>
    <w:rsid w:val="000F2237"/>
    <w:rsid w:val="000F23CE"/>
    <w:rsid w:val="000F2618"/>
    <w:rsid w:val="000F3012"/>
    <w:rsid w:val="000F3747"/>
    <w:rsid w:val="000F3ABA"/>
    <w:rsid w:val="000F3FEC"/>
    <w:rsid w:val="000F4749"/>
    <w:rsid w:val="000F48C0"/>
    <w:rsid w:val="000F5CF4"/>
    <w:rsid w:val="000F7067"/>
    <w:rsid w:val="000F70E7"/>
    <w:rsid w:val="0010051B"/>
    <w:rsid w:val="00100544"/>
    <w:rsid w:val="00100C88"/>
    <w:rsid w:val="00100D41"/>
    <w:rsid w:val="00101A72"/>
    <w:rsid w:val="0010269A"/>
    <w:rsid w:val="00102842"/>
    <w:rsid w:val="00102DF7"/>
    <w:rsid w:val="0010362B"/>
    <w:rsid w:val="00103ADB"/>
    <w:rsid w:val="00104116"/>
    <w:rsid w:val="001046A8"/>
    <w:rsid w:val="001058FD"/>
    <w:rsid w:val="00105E04"/>
    <w:rsid w:val="001063B9"/>
    <w:rsid w:val="00106D0C"/>
    <w:rsid w:val="00106EBF"/>
    <w:rsid w:val="00107492"/>
    <w:rsid w:val="00107691"/>
    <w:rsid w:val="0011036B"/>
    <w:rsid w:val="001108D2"/>
    <w:rsid w:val="00111A01"/>
    <w:rsid w:val="00111C3D"/>
    <w:rsid w:val="0011232B"/>
    <w:rsid w:val="00112C2E"/>
    <w:rsid w:val="00113618"/>
    <w:rsid w:val="00113D18"/>
    <w:rsid w:val="00113F1D"/>
    <w:rsid w:val="001147FF"/>
    <w:rsid w:val="00114CC4"/>
    <w:rsid w:val="001151A9"/>
    <w:rsid w:val="00115A6E"/>
    <w:rsid w:val="00115C0B"/>
    <w:rsid w:val="00115DCD"/>
    <w:rsid w:val="0011656C"/>
    <w:rsid w:val="00116590"/>
    <w:rsid w:val="001165BA"/>
    <w:rsid w:val="001166E9"/>
    <w:rsid w:val="001174B6"/>
    <w:rsid w:val="00117843"/>
    <w:rsid w:val="00117B4F"/>
    <w:rsid w:val="00117B60"/>
    <w:rsid w:val="00117C4C"/>
    <w:rsid w:val="00120234"/>
    <w:rsid w:val="001206A3"/>
    <w:rsid w:val="00120AEC"/>
    <w:rsid w:val="0012285C"/>
    <w:rsid w:val="00123000"/>
    <w:rsid w:val="001233FA"/>
    <w:rsid w:val="0012442E"/>
    <w:rsid w:val="001249F0"/>
    <w:rsid w:val="001253FD"/>
    <w:rsid w:val="00125EC4"/>
    <w:rsid w:val="00127072"/>
    <w:rsid w:val="00134645"/>
    <w:rsid w:val="00134865"/>
    <w:rsid w:val="00134CED"/>
    <w:rsid w:val="0013598B"/>
    <w:rsid w:val="00135E35"/>
    <w:rsid w:val="001365EA"/>
    <w:rsid w:val="0013774C"/>
    <w:rsid w:val="00137CDD"/>
    <w:rsid w:val="00137F77"/>
    <w:rsid w:val="00137FA3"/>
    <w:rsid w:val="00137FC3"/>
    <w:rsid w:val="00142280"/>
    <w:rsid w:val="001423B3"/>
    <w:rsid w:val="0014277C"/>
    <w:rsid w:val="001433F9"/>
    <w:rsid w:val="00143959"/>
    <w:rsid w:val="00143CC4"/>
    <w:rsid w:val="00143DE0"/>
    <w:rsid w:val="001446C3"/>
    <w:rsid w:val="00144D54"/>
    <w:rsid w:val="001452C1"/>
    <w:rsid w:val="00145301"/>
    <w:rsid w:val="00145A76"/>
    <w:rsid w:val="001460DC"/>
    <w:rsid w:val="001466EF"/>
    <w:rsid w:val="00146721"/>
    <w:rsid w:val="00147870"/>
    <w:rsid w:val="001478B5"/>
    <w:rsid w:val="00147D1B"/>
    <w:rsid w:val="001508AB"/>
    <w:rsid w:val="00150B09"/>
    <w:rsid w:val="00151431"/>
    <w:rsid w:val="00151970"/>
    <w:rsid w:val="00151D85"/>
    <w:rsid w:val="00151F68"/>
    <w:rsid w:val="0015227A"/>
    <w:rsid w:val="00152662"/>
    <w:rsid w:val="00152E9F"/>
    <w:rsid w:val="00153B3F"/>
    <w:rsid w:val="00153D75"/>
    <w:rsid w:val="00154679"/>
    <w:rsid w:val="00155095"/>
    <w:rsid w:val="001551A6"/>
    <w:rsid w:val="0015571C"/>
    <w:rsid w:val="00155CF3"/>
    <w:rsid w:val="00156A45"/>
    <w:rsid w:val="001578AB"/>
    <w:rsid w:val="00157BEB"/>
    <w:rsid w:val="00160F4D"/>
    <w:rsid w:val="001610CF"/>
    <w:rsid w:val="00161B10"/>
    <w:rsid w:val="001627A0"/>
    <w:rsid w:val="00162D50"/>
    <w:rsid w:val="001635B5"/>
    <w:rsid w:val="0016436C"/>
    <w:rsid w:val="00164963"/>
    <w:rsid w:val="0016563F"/>
    <w:rsid w:val="001656EA"/>
    <w:rsid w:val="0016591B"/>
    <w:rsid w:val="00165DFD"/>
    <w:rsid w:val="00166A1D"/>
    <w:rsid w:val="00166C73"/>
    <w:rsid w:val="00166E73"/>
    <w:rsid w:val="0016779E"/>
    <w:rsid w:val="00167EEA"/>
    <w:rsid w:val="00170228"/>
    <w:rsid w:val="00170905"/>
    <w:rsid w:val="00170E06"/>
    <w:rsid w:val="0017180E"/>
    <w:rsid w:val="00172203"/>
    <w:rsid w:val="00173093"/>
    <w:rsid w:val="00173363"/>
    <w:rsid w:val="00173EA5"/>
    <w:rsid w:val="00174119"/>
    <w:rsid w:val="00174FF8"/>
    <w:rsid w:val="00175B27"/>
    <w:rsid w:val="00175CA7"/>
    <w:rsid w:val="00177CCD"/>
    <w:rsid w:val="0018086A"/>
    <w:rsid w:val="00180AC1"/>
    <w:rsid w:val="00180D91"/>
    <w:rsid w:val="00180ED3"/>
    <w:rsid w:val="001813E0"/>
    <w:rsid w:val="001814AE"/>
    <w:rsid w:val="00181CC3"/>
    <w:rsid w:val="00182262"/>
    <w:rsid w:val="0018259B"/>
    <w:rsid w:val="0018272B"/>
    <w:rsid w:val="00182F76"/>
    <w:rsid w:val="0018306D"/>
    <w:rsid w:val="00183594"/>
    <w:rsid w:val="00184848"/>
    <w:rsid w:val="001855CA"/>
    <w:rsid w:val="00185608"/>
    <w:rsid w:val="001860FA"/>
    <w:rsid w:val="0018688A"/>
    <w:rsid w:val="00186D17"/>
    <w:rsid w:val="001871D9"/>
    <w:rsid w:val="001876AC"/>
    <w:rsid w:val="00190534"/>
    <w:rsid w:val="00190D71"/>
    <w:rsid w:val="00190FBB"/>
    <w:rsid w:val="001921A3"/>
    <w:rsid w:val="00192395"/>
    <w:rsid w:val="001923F1"/>
    <w:rsid w:val="00193C73"/>
    <w:rsid w:val="00196259"/>
    <w:rsid w:val="00197015"/>
    <w:rsid w:val="00197DFB"/>
    <w:rsid w:val="001A12B5"/>
    <w:rsid w:val="001A12C7"/>
    <w:rsid w:val="001A1615"/>
    <w:rsid w:val="001A174A"/>
    <w:rsid w:val="001A1BF2"/>
    <w:rsid w:val="001A363A"/>
    <w:rsid w:val="001A4C3B"/>
    <w:rsid w:val="001A5431"/>
    <w:rsid w:val="001A573D"/>
    <w:rsid w:val="001A631B"/>
    <w:rsid w:val="001A7729"/>
    <w:rsid w:val="001A7828"/>
    <w:rsid w:val="001A7FC6"/>
    <w:rsid w:val="001B0178"/>
    <w:rsid w:val="001B1778"/>
    <w:rsid w:val="001B1C23"/>
    <w:rsid w:val="001B2813"/>
    <w:rsid w:val="001B2BAC"/>
    <w:rsid w:val="001B2DE9"/>
    <w:rsid w:val="001B2E09"/>
    <w:rsid w:val="001B36E4"/>
    <w:rsid w:val="001B3773"/>
    <w:rsid w:val="001B48C7"/>
    <w:rsid w:val="001B5183"/>
    <w:rsid w:val="001B57BB"/>
    <w:rsid w:val="001B5938"/>
    <w:rsid w:val="001B65E0"/>
    <w:rsid w:val="001B6C11"/>
    <w:rsid w:val="001B721C"/>
    <w:rsid w:val="001B76F9"/>
    <w:rsid w:val="001B7AD9"/>
    <w:rsid w:val="001B7B14"/>
    <w:rsid w:val="001C0182"/>
    <w:rsid w:val="001C01F3"/>
    <w:rsid w:val="001C0519"/>
    <w:rsid w:val="001C078A"/>
    <w:rsid w:val="001C0F5E"/>
    <w:rsid w:val="001C1200"/>
    <w:rsid w:val="001C1BF7"/>
    <w:rsid w:val="001C1E67"/>
    <w:rsid w:val="001C1E71"/>
    <w:rsid w:val="001C41DC"/>
    <w:rsid w:val="001C541E"/>
    <w:rsid w:val="001C54BE"/>
    <w:rsid w:val="001C5B97"/>
    <w:rsid w:val="001C5C79"/>
    <w:rsid w:val="001C5E01"/>
    <w:rsid w:val="001C5FAD"/>
    <w:rsid w:val="001C6135"/>
    <w:rsid w:val="001C626F"/>
    <w:rsid w:val="001C65F3"/>
    <w:rsid w:val="001C6E46"/>
    <w:rsid w:val="001C7FFC"/>
    <w:rsid w:val="001D00B4"/>
    <w:rsid w:val="001D067F"/>
    <w:rsid w:val="001D1188"/>
    <w:rsid w:val="001D14E3"/>
    <w:rsid w:val="001D1E13"/>
    <w:rsid w:val="001D252D"/>
    <w:rsid w:val="001D37AE"/>
    <w:rsid w:val="001D3B34"/>
    <w:rsid w:val="001D3C49"/>
    <w:rsid w:val="001D3CBE"/>
    <w:rsid w:val="001D4AC4"/>
    <w:rsid w:val="001D50D1"/>
    <w:rsid w:val="001D5248"/>
    <w:rsid w:val="001D52CE"/>
    <w:rsid w:val="001D57BB"/>
    <w:rsid w:val="001D58C0"/>
    <w:rsid w:val="001D60C8"/>
    <w:rsid w:val="001D6193"/>
    <w:rsid w:val="001D691C"/>
    <w:rsid w:val="001D6920"/>
    <w:rsid w:val="001D6A13"/>
    <w:rsid w:val="001D6B4C"/>
    <w:rsid w:val="001E0E47"/>
    <w:rsid w:val="001E1AFF"/>
    <w:rsid w:val="001E1B75"/>
    <w:rsid w:val="001E1D8A"/>
    <w:rsid w:val="001E28A4"/>
    <w:rsid w:val="001E2D6C"/>
    <w:rsid w:val="001E3ECF"/>
    <w:rsid w:val="001E4926"/>
    <w:rsid w:val="001E4EF9"/>
    <w:rsid w:val="001E518D"/>
    <w:rsid w:val="001E5F47"/>
    <w:rsid w:val="001E60AA"/>
    <w:rsid w:val="001E6A4B"/>
    <w:rsid w:val="001E6FEF"/>
    <w:rsid w:val="001E7215"/>
    <w:rsid w:val="001E74E2"/>
    <w:rsid w:val="001E7BE2"/>
    <w:rsid w:val="001F0B6F"/>
    <w:rsid w:val="001F0FB3"/>
    <w:rsid w:val="001F11B5"/>
    <w:rsid w:val="001F15CB"/>
    <w:rsid w:val="001F1CE8"/>
    <w:rsid w:val="001F242A"/>
    <w:rsid w:val="001F2E8B"/>
    <w:rsid w:val="001F2F28"/>
    <w:rsid w:val="001F33B7"/>
    <w:rsid w:val="001F3DCB"/>
    <w:rsid w:val="001F409C"/>
    <w:rsid w:val="001F4535"/>
    <w:rsid w:val="001F4574"/>
    <w:rsid w:val="001F46F5"/>
    <w:rsid w:val="001F4822"/>
    <w:rsid w:val="001F4D1A"/>
    <w:rsid w:val="001F4E55"/>
    <w:rsid w:val="001F619D"/>
    <w:rsid w:val="001F6242"/>
    <w:rsid w:val="001F647C"/>
    <w:rsid w:val="001F6D6E"/>
    <w:rsid w:val="001F7335"/>
    <w:rsid w:val="001F75BD"/>
    <w:rsid w:val="001F7B57"/>
    <w:rsid w:val="001F7D0B"/>
    <w:rsid w:val="0020035A"/>
    <w:rsid w:val="002006D8"/>
    <w:rsid w:val="00200837"/>
    <w:rsid w:val="00201312"/>
    <w:rsid w:val="002014EA"/>
    <w:rsid w:val="00201AF6"/>
    <w:rsid w:val="00201B9A"/>
    <w:rsid w:val="0020270A"/>
    <w:rsid w:val="00202A7D"/>
    <w:rsid w:val="00202E8B"/>
    <w:rsid w:val="002045A7"/>
    <w:rsid w:val="0020522A"/>
    <w:rsid w:val="00205781"/>
    <w:rsid w:val="002058DF"/>
    <w:rsid w:val="00205FAB"/>
    <w:rsid w:val="00206668"/>
    <w:rsid w:val="00206840"/>
    <w:rsid w:val="00213155"/>
    <w:rsid w:val="00213382"/>
    <w:rsid w:val="0021362E"/>
    <w:rsid w:val="002136AB"/>
    <w:rsid w:val="002138B9"/>
    <w:rsid w:val="002138D1"/>
    <w:rsid w:val="002138D9"/>
    <w:rsid w:val="002138E7"/>
    <w:rsid w:val="0021393A"/>
    <w:rsid w:val="00214D6D"/>
    <w:rsid w:val="0021522C"/>
    <w:rsid w:val="00215818"/>
    <w:rsid w:val="00217530"/>
    <w:rsid w:val="00217BE3"/>
    <w:rsid w:val="00217F3E"/>
    <w:rsid w:val="0022036D"/>
    <w:rsid w:val="00221199"/>
    <w:rsid w:val="00221481"/>
    <w:rsid w:val="0022188D"/>
    <w:rsid w:val="0022195D"/>
    <w:rsid w:val="00222338"/>
    <w:rsid w:val="002223BE"/>
    <w:rsid w:val="00222EA8"/>
    <w:rsid w:val="0022348B"/>
    <w:rsid w:val="0022364D"/>
    <w:rsid w:val="002237FA"/>
    <w:rsid w:val="002238C0"/>
    <w:rsid w:val="00223CC0"/>
    <w:rsid w:val="002249FE"/>
    <w:rsid w:val="00225B37"/>
    <w:rsid w:val="00225F13"/>
    <w:rsid w:val="00226278"/>
    <w:rsid w:val="00227250"/>
    <w:rsid w:val="0022745D"/>
    <w:rsid w:val="0022766B"/>
    <w:rsid w:val="002276F4"/>
    <w:rsid w:val="0022772B"/>
    <w:rsid w:val="0022774A"/>
    <w:rsid w:val="00230366"/>
    <w:rsid w:val="00230556"/>
    <w:rsid w:val="0023101A"/>
    <w:rsid w:val="00231886"/>
    <w:rsid w:val="00231C3F"/>
    <w:rsid w:val="00231FD9"/>
    <w:rsid w:val="00232051"/>
    <w:rsid w:val="002330E1"/>
    <w:rsid w:val="0023340D"/>
    <w:rsid w:val="00233510"/>
    <w:rsid w:val="00233909"/>
    <w:rsid w:val="00233A57"/>
    <w:rsid w:val="002350B0"/>
    <w:rsid w:val="0023518E"/>
    <w:rsid w:val="002351ED"/>
    <w:rsid w:val="002355F4"/>
    <w:rsid w:val="002364B7"/>
    <w:rsid w:val="002378B1"/>
    <w:rsid w:val="00237934"/>
    <w:rsid w:val="00237EA4"/>
    <w:rsid w:val="00240044"/>
    <w:rsid w:val="002402C8"/>
    <w:rsid w:val="00241048"/>
    <w:rsid w:val="00241684"/>
    <w:rsid w:val="002419A0"/>
    <w:rsid w:val="00241D4B"/>
    <w:rsid w:val="00242ABA"/>
    <w:rsid w:val="002436E5"/>
    <w:rsid w:val="00244720"/>
    <w:rsid w:val="0024483A"/>
    <w:rsid w:val="00244E45"/>
    <w:rsid w:val="00245D30"/>
    <w:rsid w:val="00247B09"/>
    <w:rsid w:val="0025139F"/>
    <w:rsid w:val="00251641"/>
    <w:rsid w:val="00251F38"/>
    <w:rsid w:val="0025212C"/>
    <w:rsid w:val="00253512"/>
    <w:rsid w:val="0025352E"/>
    <w:rsid w:val="0025477E"/>
    <w:rsid w:val="00254D75"/>
    <w:rsid w:val="0025546C"/>
    <w:rsid w:val="0025628E"/>
    <w:rsid w:val="00256463"/>
    <w:rsid w:val="002602A3"/>
    <w:rsid w:val="00260CB8"/>
    <w:rsid w:val="002610CF"/>
    <w:rsid w:val="00261421"/>
    <w:rsid w:val="00261F3E"/>
    <w:rsid w:val="002625A4"/>
    <w:rsid w:val="00262B03"/>
    <w:rsid w:val="002630D4"/>
    <w:rsid w:val="0026342B"/>
    <w:rsid w:val="00263907"/>
    <w:rsid w:val="0026397B"/>
    <w:rsid w:val="002640F3"/>
    <w:rsid w:val="00265790"/>
    <w:rsid w:val="00266725"/>
    <w:rsid w:val="00266CB8"/>
    <w:rsid w:val="00266DE2"/>
    <w:rsid w:val="00267796"/>
    <w:rsid w:val="00267B82"/>
    <w:rsid w:val="00270D7C"/>
    <w:rsid w:val="00271207"/>
    <w:rsid w:val="002714E4"/>
    <w:rsid w:val="00272F7F"/>
    <w:rsid w:val="00273284"/>
    <w:rsid w:val="002732E1"/>
    <w:rsid w:val="00273923"/>
    <w:rsid w:val="00273E9F"/>
    <w:rsid w:val="0027413D"/>
    <w:rsid w:val="00274AA4"/>
    <w:rsid w:val="00275E2B"/>
    <w:rsid w:val="00275FBD"/>
    <w:rsid w:val="00276581"/>
    <w:rsid w:val="0027660E"/>
    <w:rsid w:val="0027697C"/>
    <w:rsid w:val="0027779B"/>
    <w:rsid w:val="00277AEA"/>
    <w:rsid w:val="00277B57"/>
    <w:rsid w:val="002803F7"/>
    <w:rsid w:val="00280BDA"/>
    <w:rsid w:val="002812C9"/>
    <w:rsid w:val="00281413"/>
    <w:rsid w:val="002814E3"/>
    <w:rsid w:val="00281BBA"/>
    <w:rsid w:val="00281F38"/>
    <w:rsid w:val="00282184"/>
    <w:rsid w:val="00282BCE"/>
    <w:rsid w:val="00282D93"/>
    <w:rsid w:val="00282E21"/>
    <w:rsid w:val="00283F5B"/>
    <w:rsid w:val="00284242"/>
    <w:rsid w:val="00284532"/>
    <w:rsid w:val="00284F43"/>
    <w:rsid w:val="002853C2"/>
    <w:rsid w:val="002854B0"/>
    <w:rsid w:val="00285688"/>
    <w:rsid w:val="00286BBC"/>
    <w:rsid w:val="00286D0C"/>
    <w:rsid w:val="002871AA"/>
    <w:rsid w:val="00287A5E"/>
    <w:rsid w:val="00287B21"/>
    <w:rsid w:val="00287DE7"/>
    <w:rsid w:val="00291709"/>
    <w:rsid w:val="00291D57"/>
    <w:rsid w:val="0029354B"/>
    <w:rsid w:val="0029358B"/>
    <w:rsid w:val="00294549"/>
    <w:rsid w:val="002945AC"/>
    <w:rsid w:val="00295098"/>
    <w:rsid w:val="00295293"/>
    <w:rsid w:val="002953EF"/>
    <w:rsid w:val="002962C9"/>
    <w:rsid w:val="00296599"/>
    <w:rsid w:val="00296980"/>
    <w:rsid w:val="002973DA"/>
    <w:rsid w:val="002A016A"/>
    <w:rsid w:val="002A0B16"/>
    <w:rsid w:val="002A1177"/>
    <w:rsid w:val="002A1354"/>
    <w:rsid w:val="002A21F8"/>
    <w:rsid w:val="002A2274"/>
    <w:rsid w:val="002A2584"/>
    <w:rsid w:val="002A2D73"/>
    <w:rsid w:val="002A3AC0"/>
    <w:rsid w:val="002A4AC9"/>
    <w:rsid w:val="002A4B35"/>
    <w:rsid w:val="002A5862"/>
    <w:rsid w:val="002A5980"/>
    <w:rsid w:val="002A5AE5"/>
    <w:rsid w:val="002A5CE1"/>
    <w:rsid w:val="002A5D3E"/>
    <w:rsid w:val="002A6D7B"/>
    <w:rsid w:val="002B0165"/>
    <w:rsid w:val="002B08D9"/>
    <w:rsid w:val="002B0956"/>
    <w:rsid w:val="002B0C2F"/>
    <w:rsid w:val="002B12A8"/>
    <w:rsid w:val="002B1A2D"/>
    <w:rsid w:val="002B1DAB"/>
    <w:rsid w:val="002B1E5B"/>
    <w:rsid w:val="002B2674"/>
    <w:rsid w:val="002B2715"/>
    <w:rsid w:val="002B32BC"/>
    <w:rsid w:val="002B33EA"/>
    <w:rsid w:val="002B3865"/>
    <w:rsid w:val="002B3CCE"/>
    <w:rsid w:val="002B4244"/>
    <w:rsid w:val="002B4FA1"/>
    <w:rsid w:val="002B5204"/>
    <w:rsid w:val="002B5A95"/>
    <w:rsid w:val="002B6323"/>
    <w:rsid w:val="002B6770"/>
    <w:rsid w:val="002B6F4A"/>
    <w:rsid w:val="002B6F9D"/>
    <w:rsid w:val="002B70D1"/>
    <w:rsid w:val="002B78C4"/>
    <w:rsid w:val="002C0390"/>
    <w:rsid w:val="002C1284"/>
    <w:rsid w:val="002C141B"/>
    <w:rsid w:val="002C180C"/>
    <w:rsid w:val="002C1A97"/>
    <w:rsid w:val="002C1C54"/>
    <w:rsid w:val="002C1CD9"/>
    <w:rsid w:val="002C234E"/>
    <w:rsid w:val="002C2A71"/>
    <w:rsid w:val="002C2E5B"/>
    <w:rsid w:val="002C2F98"/>
    <w:rsid w:val="002C305D"/>
    <w:rsid w:val="002C35DF"/>
    <w:rsid w:val="002C39D2"/>
    <w:rsid w:val="002C3C5F"/>
    <w:rsid w:val="002C3EF4"/>
    <w:rsid w:val="002C4062"/>
    <w:rsid w:val="002C5637"/>
    <w:rsid w:val="002C59FE"/>
    <w:rsid w:val="002C72AD"/>
    <w:rsid w:val="002C744B"/>
    <w:rsid w:val="002C7937"/>
    <w:rsid w:val="002D05C1"/>
    <w:rsid w:val="002D24FE"/>
    <w:rsid w:val="002D2790"/>
    <w:rsid w:val="002D27AE"/>
    <w:rsid w:val="002D29D2"/>
    <w:rsid w:val="002D29F3"/>
    <w:rsid w:val="002D2DB0"/>
    <w:rsid w:val="002D3828"/>
    <w:rsid w:val="002D388B"/>
    <w:rsid w:val="002D3BBF"/>
    <w:rsid w:val="002D4033"/>
    <w:rsid w:val="002D4C3D"/>
    <w:rsid w:val="002D5248"/>
    <w:rsid w:val="002D5F0E"/>
    <w:rsid w:val="002D663B"/>
    <w:rsid w:val="002D6B66"/>
    <w:rsid w:val="002D6CFF"/>
    <w:rsid w:val="002D7568"/>
    <w:rsid w:val="002D7844"/>
    <w:rsid w:val="002D7ED0"/>
    <w:rsid w:val="002E0501"/>
    <w:rsid w:val="002E05CC"/>
    <w:rsid w:val="002E071A"/>
    <w:rsid w:val="002E11AA"/>
    <w:rsid w:val="002E1D02"/>
    <w:rsid w:val="002E1EE0"/>
    <w:rsid w:val="002E297A"/>
    <w:rsid w:val="002E2F5F"/>
    <w:rsid w:val="002E3166"/>
    <w:rsid w:val="002E32DD"/>
    <w:rsid w:val="002E34E0"/>
    <w:rsid w:val="002E3B19"/>
    <w:rsid w:val="002E3C49"/>
    <w:rsid w:val="002E425E"/>
    <w:rsid w:val="002E44C0"/>
    <w:rsid w:val="002E45CC"/>
    <w:rsid w:val="002E52A1"/>
    <w:rsid w:val="002E5424"/>
    <w:rsid w:val="002E56C8"/>
    <w:rsid w:val="002E56CA"/>
    <w:rsid w:val="002E5CAC"/>
    <w:rsid w:val="002E5CC8"/>
    <w:rsid w:val="002E5F8B"/>
    <w:rsid w:val="002E6B1E"/>
    <w:rsid w:val="002E77BD"/>
    <w:rsid w:val="002E7BE1"/>
    <w:rsid w:val="002F020C"/>
    <w:rsid w:val="002F0677"/>
    <w:rsid w:val="002F09DE"/>
    <w:rsid w:val="002F1B37"/>
    <w:rsid w:val="002F2178"/>
    <w:rsid w:val="002F27E2"/>
    <w:rsid w:val="002F2EDD"/>
    <w:rsid w:val="002F3387"/>
    <w:rsid w:val="002F38EC"/>
    <w:rsid w:val="002F3BB2"/>
    <w:rsid w:val="002F42EA"/>
    <w:rsid w:val="002F4594"/>
    <w:rsid w:val="002F56D3"/>
    <w:rsid w:val="002F5746"/>
    <w:rsid w:val="002F590D"/>
    <w:rsid w:val="002F68C9"/>
    <w:rsid w:val="002F7E4E"/>
    <w:rsid w:val="003003E0"/>
    <w:rsid w:val="0030061F"/>
    <w:rsid w:val="00300768"/>
    <w:rsid w:val="003008AA"/>
    <w:rsid w:val="00301F1A"/>
    <w:rsid w:val="00302258"/>
    <w:rsid w:val="003026E7"/>
    <w:rsid w:val="003029AA"/>
    <w:rsid w:val="00302A1F"/>
    <w:rsid w:val="00302B7E"/>
    <w:rsid w:val="00302C85"/>
    <w:rsid w:val="0030386A"/>
    <w:rsid w:val="00303E88"/>
    <w:rsid w:val="0030427C"/>
    <w:rsid w:val="003047EB"/>
    <w:rsid w:val="00304B60"/>
    <w:rsid w:val="00306B8C"/>
    <w:rsid w:val="003073B6"/>
    <w:rsid w:val="00307689"/>
    <w:rsid w:val="0031036D"/>
    <w:rsid w:val="003104CF"/>
    <w:rsid w:val="00310A10"/>
    <w:rsid w:val="003126FE"/>
    <w:rsid w:val="00312AB3"/>
    <w:rsid w:val="00312D75"/>
    <w:rsid w:val="00313470"/>
    <w:rsid w:val="00313835"/>
    <w:rsid w:val="003141FF"/>
    <w:rsid w:val="0031438D"/>
    <w:rsid w:val="00314640"/>
    <w:rsid w:val="00314BF7"/>
    <w:rsid w:val="003151E8"/>
    <w:rsid w:val="00315291"/>
    <w:rsid w:val="003165B8"/>
    <w:rsid w:val="00316BBF"/>
    <w:rsid w:val="00316C8F"/>
    <w:rsid w:val="00320665"/>
    <w:rsid w:val="00320F99"/>
    <w:rsid w:val="00321189"/>
    <w:rsid w:val="003212D6"/>
    <w:rsid w:val="0032191D"/>
    <w:rsid w:val="00322436"/>
    <w:rsid w:val="003228B4"/>
    <w:rsid w:val="0032325B"/>
    <w:rsid w:val="0032339C"/>
    <w:rsid w:val="003243CE"/>
    <w:rsid w:val="00324784"/>
    <w:rsid w:val="00324AC7"/>
    <w:rsid w:val="00324B24"/>
    <w:rsid w:val="003254BF"/>
    <w:rsid w:val="00325B83"/>
    <w:rsid w:val="00326100"/>
    <w:rsid w:val="00326CA2"/>
    <w:rsid w:val="00326D9E"/>
    <w:rsid w:val="00327E16"/>
    <w:rsid w:val="003319A6"/>
    <w:rsid w:val="00331EBC"/>
    <w:rsid w:val="0033241F"/>
    <w:rsid w:val="00332DE5"/>
    <w:rsid w:val="00332F8D"/>
    <w:rsid w:val="003334F9"/>
    <w:rsid w:val="00334729"/>
    <w:rsid w:val="00334999"/>
    <w:rsid w:val="003359AD"/>
    <w:rsid w:val="003365F0"/>
    <w:rsid w:val="00336917"/>
    <w:rsid w:val="00337645"/>
    <w:rsid w:val="00340493"/>
    <w:rsid w:val="003406F8"/>
    <w:rsid w:val="00340BD8"/>
    <w:rsid w:val="00340E8F"/>
    <w:rsid w:val="00341033"/>
    <w:rsid w:val="0034180E"/>
    <w:rsid w:val="003424B8"/>
    <w:rsid w:val="003429E7"/>
    <w:rsid w:val="003437AE"/>
    <w:rsid w:val="003442D1"/>
    <w:rsid w:val="003444F5"/>
    <w:rsid w:val="00344FC7"/>
    <w:rsid w:val="0034585B"/>
    <w:rsid w:val="00345CA9"/>
    <w:rsid w:val="00345DC8"/>
    <w:rsid w:val="00346E67"/>
    <w:rsid w:val="00346F3C"/>
    <w:rsid w:val="003479EF"/>
    <w:rsid w:val="003507E6"/>
    <w:rsid w:val="003516ED"/>
    <w:rsid w:val="00351B73"/>
    <w:rsid w:val="00352D09"/>
    <w:rsid w:val="00352D50"/>
    <w:rsid w:val="00353DC7"/>
    <w:rsid w:val="00353E5E"/>
    <w:rsid w:val="00354416"/>
    <w:rsid w:val="00354A80"/>
    <w:rsid w:val="0035569A"/>
    <w:rsid w:val="003557A9"/>
    <w:rsid w:val="00355AC3"/>
    <w:rsid w:val="00355B75"/>
    <w:rsid w:val="003563D7"/>
    <w:rsid w:val="003564E9"/>
    <w:rsid w:val="003572AE"/>
    <w:rsid w:val="00357344"/>
    <w:rsid w:val="00357DD2"/>
    <w:rsid w:val="0036013B"/>
    <w:rsid w:val="00360679"/>
    <w:rsid w:val="00360B22"/>
    <w:rsid w:val="00360CA2"/>
    <w:rsid w:val="00360FD2"/>
    <w:rsid w:val="00361F76"/>
    <w:rsid w:val="0036262F"/>
    <w:rsid w:val="00362B61"/>
    <w:rsid w:val="0036345A"/>
    <w:rsid w:val="00363840"/>
    <w:rsid w:val="0036463E"/>
    <w:rsid w:val="00364B37"/>
    <w:rsid w:val="00364DC7"/>
    <w:rsid w:val="003655EE"/>
    <w:rsid w:val="00366846"/>
    <w:rsid w:val="00366BA0"/>
    <w:rsid w:val="003670DD"/>
    <w:rsid w:val="00367172"/>
    <w:rsid w:val="003677EB"/>
    <w:rsid w:val="00367CFA"/>
    <w:rsid w:val="0037015F"/>
    <w:rsid w:val="00370478"/>
    <w:rsid w:val="003706D8"/>
    <w:rsid w:val="00370F2D"/>
    <w:rsid w:val="00370FEF"/>
    <w:rsid w:val="003713D2"/>
    <w:rsid w:val="00371513"/>
    <w:rsid w:val="003715DD"/>
    <w:rsid w:val="003717D6"/>
    <w:rsid w:val="00372046"/>
    <w:rsid w:val="0037289C"/>
    <w:rsid w:val="0037307C"/>
    <w:rsid w:val="003733BF"/>
    <w:rsid w:val="00373E04"/>
    <w:rsid w:val="00374F71"/>
    <w:rsid w:val="00375EC5"/>
    <w:rsid w:val="00375F31"/>
    <w:rsid w:val="00376429"/>
    <w:rsid w:val="00376A7C"/>
    <w:rsid w:val="00376E6F"/>
    <w:rsid w:val="00376EA3"/>
    <w:rsid w:val="0037787B"/>
    <w:rsid w:val="00377AA0"/>
    <w:rsid w:val="0038000D"/>
    <w:rsid w:val="0038012B"/>
    <w:rsid w:val="00380A5E"/>
    <w:rsid w:val="00380C23"/>
    <w:rsid w:val="00380D9B"/>
    <w:rsid w:val="00381544"/>
    <w:rsid w:val="0038181A"/>
    <w:rsid w:val="0038258E"/>
    <w:rsid w:val="00382DFC"/>
    <w:rsid w:val="00382EEE"/>
    <w:rsid w:val="00383A07"/>
    <w:rsid w:val="00384119"/>
    <w:rsid w:val="003849A0"/>
    <w:rsid w:val="0038547F"/>
    <w:rsid w:val="00386943"/>
    <w:rsid w:val="00386947"/>
    <w:rsid w:val="003869FD"/>
    <w:rsid w:val="00386CE9"/>
    <w:rsid w:val="00387425"/>
    <w:rsid w:val="0038794B"/>
    <w:rsid w:val="0039012D"/>
    <w:rsid w:val="0039055C"/>
    <w:rsid w:val="00390D0B"/>
    <w:rsid w:val="00390D90"/>
    <w:rsid w:val="0039249D"/>
    <w:rsid w:val="00392EEE"/>
    <w:rsid w:val="00393567"/>
    <w:rsid w:val="00395887"/>
    <w:rsid w:val="0039592A"/>
    <w:rsid w:val="003968CA"/>
    <w:rsid w:val="00396AAC"/>
    <w:rsid w:val="00396D3B"/>
    <w:rsid w:val="00396E29"/>
    <w:rsid w:val="00397252"/>
    <w:rsid w:val="003A0D3F"/>
    <w:rsid w:val="003A0EB3"/>
    <w:rsid w:val="003A25DC"/>
    <w:rsid w:val="003A3394"/>
    <w:rsid w:val="003A36A5"/>
    <w:rsid w:val="003A3A9B"/>
    <w:rsid w:val="003A3D81"/>
    <w:rsid w:val="003A4C66"/>
    <w:rsid w:val="003A6391"/>
    <w:rsid w:val="003A6544"/>
    <w:rsid w:val="003A708D"/>
    <w:rsid w:val="003B0429"/>
    <w:rsid w:val="003B1DD1"/>
    <w:rsid w:val="003B1FE2"/>
    <w:rsid w:val="003B2E04"/>
    <w:rsid w:val="003B30AC"/>
    <w:rsid w:val="003B381E"/>
    <w:rsid w:val="003B3963"/>
    <w:rsid w:val="003B41E1"/>
    <w:rsid w:val="003B4E26"/>
    <w:rsid w:val="003B5A5B"/>
    <w:rsid w:val="003B6598"/>
    <w:rsid w:val="003C0009"/>
    <w:rsid w:val="003C0375"/>
    <w:rsid w:val="003C0AF1"/>
    <w:rsid w:val="003C0EA4"/>
    <w:rsid w:val="003C11E8"/>
    <w:rsid w:val="003C1B0F"/>
    <w:rsid w:val="003C1B51"/>
    <w:rsid w:val="003C1F16"/>
    <w:rsid w:val="003C1F55"/>
    <w:rsid w:val="003C25A6"/>
    <w:rsid w:val="003C2A8B"/>
    <w:rsid w:val="003C307C"/>
    <w:rsid w:val="003C43FC"/>
    <w:rsid w:val="003C5699"/>
    <w:rsid w:val="003C5B4B"/>
    <w:rsid w:val="003C5CB6"/>
    <w:rsid w:val="003C601D"/>
    <w:rsid w:val="003C6356"/>
    <w:rsid w:val="003C6452"/>
    <w:rsid w:val="003C70DF"/>
    <w:rsid w:val="003C70F1"/>
    <w:rsid w:val="003C7E69"/>
    <w:rsid w:val="003D01FD"/>
    <w:rsid w:val="003D0929"/>
    <w:rsid w:val="003D2A71"/>
    <w:rsid w:val="003D2CE4"/>
    <w:rsid w:val="003D3153"/>
    <w:rsid w:val="003D370A"/>
    <w:rsid w:val="003D410C"/>
    <w:rsid w:val="003D49EC"/>
    <w:rsid w:val="003D4DA5"/>
    <w:rsid w:val="003D5692"/>
    <w:rsid w:val="003D5FBE"/>
    <w:rsid w:val="003D60D7"/>
    <w:rsid w:val="003D6161"/>
    <w:rsid w:val="003D6457"/>
    <w:rsid w:val="003D6B90"/>
    <w:rsid w:val="003D718C"/>
    <w:rsid w:val="003D7DE5"/>
    <w:rsid w:val="003E07A4"/>
    <w:rsid w:val="003E1016"/>
    <w:rsid w:val="003E1612"/>
    <w:rsid w:val="003E2144"/>
    <w:rsid w:val="003E296F"/>
    <w:rsid w:val="003E2996"/>
    <w:rsid w:val="003E3387"/>
    <w:rsid w:val="003E4463"/>
    <w:rsid w:val="003E565D"/>
    <w:rsid w:val="003E5A1A"/>
    <w:rsid w:val="003E5C72"/>
    <w:rsid w:val="003E6573"/>
    <w:rsid w:val="003E6D70"/>
    <w:rsid w:val="003E715B"/>
    <w:rsid w:val="003F07B9"/>
    <w:rsid w:val="003F1396"/>
    <w:rsid w:val="003F141C"/>
    <w:rsid w:val="003F166E"/>
    <w:rsid w:val="003F1B90"/>
    <w:rsid w:val="003F1BC0"/>
    <w:rsid w:val="003F26F3"/>
    <w:rsid w:val="003F2A54"/>
    <w:rsid w:val="003F3C35"/>
    <w:rsid w:val="003F4580"/>
    <w:rsid w:val="003F4E95"/>
    <w:rsid w:val="003F5759"/>
    <w:rsid w:val="003F580A"/>
    <w:rsid w:val="003F5F42"/>
    <w:rsid w:val="003F628B"/>
    <w:rsid w:val="003F7135"/>
    <w:rsid w:val="003F7C6B"/>
    <w:rsid w:val="004031C9"/>
    <w:rsid w:val="00403288"/>
    <w:rsid w:val="0040348E"/>
    <w:rsid w:val="004038D7"/>
    <w:rsid w:val="00403E68"/>
    <w:rsid w:val="004059B0"/>
    <w:rsid w:val="004072E2"/>
    <w:rsid w:val="004103A7"/>
    <w:rsid w:val="004107A2"/>
    <w:rsid w:val="00411160"/>
    <w:rsid w:val="004119D9"/>
    <w:rsid w:val="00411A63"/>
    <w:rsid w:val="004124CF"/>
    <w:rsid w:val="004125B2"/>
    <w:rsid w:val="0041371B"/>
    <w:rsid w:val="00413A37"/>
    <w:rsid w:val="004141B5"/>
    <w:rsid w:val="0041424E"/>
    <w:rsid w:val="00414899"/>
    <w:rsid w:val="00414C45"/>
    <w:rsid w:val="00416155"/>
    <w:rsid w:val="00416230"/>
    <w:rsid w:val="004169C1"/>
    <w:rsid w:val="004173C9"/>
    <w:rsid w:val="0041752D"/>
    <w:rsid w:val="00417B6E"/>
    <w:rsid w:val="004202DB"/>
    <w:rsid w:val="00420CC3"/>
    <w:rsid w:val="004227DF"/>
    <w:rsid w:val="0042312B"/>
    <w:rsid w:val="00423798"/>
    <w:rsid w:val="004244B2"/>
    <w:rsid w:val="004249CE"/>
    <w:rsid w:val="00424B27"/>
    <w:rsid w:val="00425035"/>
    <w:rsid w:val="004250E6"/>
    <w:rsid w:val="004252DA"/>
    <w:rsid w:val="00425531"/>
    <w:rsid w:val="00425B8C"/>
    <w:rsid w:val="00426356"/>
    <w:rsid w:val="00426C2C"/>
    <w:rsid w:val="004271DB"/>
    <w:rsid w:val="0042776A"/>
    <w:rsid w:val="00427916"/>
    <w:rsid w:val="004305F1"/>
    <w:rsid w:val="00430873"/>
    <w:rsid w:val="00431A62"/>
    <w:rsid w:val="00431AB8"/>
    <w:rsid w:val="00431C89"/>
    <w:rsid w:val="00432326"/>
    <w:rsid w:val="004328EF"/>
    <w:rsid w:val="00432E0A"/>
    <w:rsid w:val="0043388A"/>
    <w:rsid w:val="00434B54"/>
    <w:rsid w:val="00434E87"/>
    <w:rsid w:val="00435846"/>
    <w:rsid w:val="00435B07"/>
    <w:rsid w:val="00436111"/>
    <w:rsid w:val="00436D38"/>
    <w:rsid w:val="00437132"/>
    <w:rsid w:val="00437AA4"/>
    <w:rsid w:val="004417C2"/>
    <w:rsid w:val="00442292"/>
    <w:rsid w:val="00442715"/>
    <w:rsid w:val="0044274B"/>
    <w:rsid w:val="004429F4"/>
    <w:rsid w:val="00443CBE"/>
    <w:rsid w:val="0044408B"/>
    <w:rsid w:val="00445838"/>
    <w:rsid w:val="004467D4"/>
    <w:rsid w:val="00446AA8"/>
    <w:rsid w:val="0045043B"/>
    <w:rsid w:val="004505AB"/>
    <w:rsid w:val="00450E25"/>
    <w:rsid w:val="004515D8"/>
    <w:rsid w:val="00451822"/>
    <w:rsid w:val="004529D0"/>
    <w:rsid w:val="00453438"/>
    <w:rsid w:val="00453FFE"/>
    <w:rsid w:val="004543D6"/>
    <w:rsid w:val="00454F84"/>
    <w:rsid w:val="0045598B"/>
    <w:rsid w:val="00455A5B"/>
    <w:rsid w:val="0045767E"/>
    <w:rsid w:val="004577D8"/>
    <w:rsid w:val="00457B67"/>
    <w:rsid w:val="0046007B"/>
    <w:rsid w:val="004603F9"/>
    <w:rsid w:val="004604F5"/>
    <w:rsid w:val="00460A9A"/>
    <w:rsid w:val="00461E55"/>
    <w:rsid w:val="004625E3"/>
    <w:rsid w:val="00462C6A"/>
    <w:rsid w:val="0046381D"/>
    <w:rsid w:val="00463A73"/>
    <w:rsid w:val="004675E3"/>
    <w:rsid w:val="00467882"/>
    <w:rsid w:val="00467AF2"/>
    <w:rsid w:val="00467E22"/>
    <w:rsid w:val="0047044A"/>
    <w:rsid w:val="004708DC"/>
    <w:rsid w:val="00470AEB"/>
    <w:rsid w:val="004713B1"/>
    <w:rsid w:val="00471693"/>
    <w:rsid w:val="00471914"/>
    <w:rsid w:val="00472450"/>
    <w:rsid w:val="00473499"/>
    <w:rsid w:val="00473FC0"/>
    <w:rsid w:val="00474B30"/>
    <w:rsid w:val="00474E2E"/>
    <w:rsid w:val="004750FE"/>
    <w:rsid w:val="004752A8"/>
    <w:rsid w:val="004753A5"/>
    <w:rsid w:val="00475C1F"/>
    <w:rsid w:val="00475EB1"/>
    <w:rsid w:val="00476949"/>
    <w:rsid w:val="00476E14"/>
    <w:rsid w:val="004775BB"/>
    <w:rsid w:val="00480943"/>
    <w:rsid w:val="00481535"/>
    <w:rsid w:val="004819B3"/>
    <w:rsid w:val="00481FCF"/>
    <w:rsid w:val="00482002"/>
    <w:rsid w:val="0048236E"/>
    <w:rsid w:val="004839CE"/>
    <w:rsid w:val="00483ADE"/>
    <w:rsid w:val="00485686"/>
    <w:rsid w:val="00485886"/>
    <w:rsid w:val="004860B9"/>
    <w:rsid w:val="004863C3"/>
    <w:rsid w:val="00486560"/>
    <w:rsid w:val="004877EE"/>
    <w:rsid w:val="00490FEA"/>
    <w:rsid w:val="00491C24"/>
    <w:rsid w:val="00493CB8"/>
    <w:rsid w:val="00493DB1"/>
    <w:rsid w:val="00493DE4"/>
    <w:rsid w:val="0049444C"/>
    <w:rsid w:val="00494B43"/>
    <w:rsid w:val="0049589A"/>
    <w:rsid w:val="00496188"/>
    <w:rsid w:val="00496205"/>
    <w:rsid w:val="0049634F"/>
    <w:rsid w:val="004967F0"/>
    <w:rsid w:val="00497D75"/>
    <w:rsid w:val="004A0005"/>
    <w:rsid w:val="004A032E"/>
    <w:rsid w:val="004A0471"/>
    <w:rsid w:val="004A09BA"/>
    <w:rsid w:val="004A0F56"/>
    <w:rsid w:val="004A1181"/>
    <w:rsid w:val="004A166F"/>
    <w:rsid w:val="004A2D56"/>
    <w:rsid w:val="004A303C"/>
    <w:rsid w:val="004A31A3"/>
    <w:rsid w:val="004A40C6"/>
    <w:rsid w:val="004A4297"/>
    <w:rsid w:val="004A4A3B"/>
    <w:rsid w:val="004A4BD2"/>
    <w:rsid w:val="004A4C35"/>
    <w:rsid w:val="004A508A"/>
    <w:rsid w:val="004A68E0"/>
    <w:rsid w:val="004A6B28"/>
    <w:rsid w:val="004A709A"/>
    <w:rsid w:val="004A71E9"/>
    <w:rsid w:val="004B0FB7"/>
    <w:rsid w:val="004B13B2"/>
    <w:rsid w:val="004B14FC"/>
    <w:rsid w:val="004B1582"/>
    <w:rsid w:val="004B1F3C"/>
    <w:rsid w:val="004B327C"/>
    <w:rsid w:val="004B4B69"/>
    <w:rsid w:val="004B4F06"/>
    <w:rsid w:val="004B52EC"/>
    <w:rsid w:val="004B5E7F"/>
    <w:rsid w:val="004B68A2"/>
    <w:rsid w:val="004B6EB5"/>
    <w:rsid w:val="004C00B5"/>
    <w:rsid w:val="004C082B"/>
    <w:rsid w:val="004C0ABE"/>
    <w:rsid w:val="004C0EE1"/>
    <w:rsid w:val="004C10EB"/>
    <w:rsid w:val="004C22FC"/>
    <w:rsid w:val="004C274C"/>
    <w:rsid w:val="004C33F3"/>
    <w:rsid w:val="004C4C78"/>
    <w:rsid w:val="004C4CBD"/>
    <w:rsid w:val="004C5B63"/>
    <w:rsid w:val="004C66F9"/>
    <w:rsid w:val="004C6B8F"/>
    <w:rsid w:val="004C75E1"/>
    <w:rsid w:val="004C7BFB"/>
    <w:rsid w:val="004C7E36"/>
    <w:rsid w:val="004D0186"/>
    <w:rsid w:val="004D05DF"/>
    <w:rsid w:val="004D0DCB"/>
    <w:rsid w:val="004D0EA2"/>
    <w:rsid w:val="004D1908"/>
    <w:rsid w:val="004D1F52"/>
    <w:rsid w:val="004D2634"/>
    <w:rsid w:val="004D37AB"/>
    <w:rsid w:val="004D37CC"/>
    <w:rsid w:val="004D37EC"/>
    <w:rsid w:val="004D3BAC"/>
    <w:rsid w:val="004D3BC2"/>
    <w:rsid w:val="004D4412"/>
    <w:rsid w:val="004D48B7"/>
    <w:rsid w:val="004D4960"/>
    <w:rsid w:val="004D4E26"/>
    <w:rsid w:val="004D55C6"/>
    <w:rsid w:val="004D5CCB"/>
    <w:rsid w:val="004D713D"/>
    <w:rsid w:val="004D78B2"/>
    <w:rsid w:val="004E0893"/>
    <w:rsid w:val="004E1227"/>
    <w:rsid w:val="004E22A3"/>
    <w:rsid w:val="004E2BCD"/>
    <w:rsid w:val="004E2C65"/>
    <w:rsid w:val="004E2D95"/>
    <w:rsid w:val="004E3391"/>
    <w:rsid w:val="004E33FC"/>
    <w:rsid w:val="004E3E85"/>
    <w:rsid w:val="004E41B1"/>
    <w:rsid w:val="004E4B8E"/>
    <w:rsid w:val="004E6256"/>
    <w:rsid w:val="004E62DE"/>
    <w:rsid w:val="004E655F"/>
    <w:rsid w:val="004E777A"/>
    <w:rsid w:val="004E7E22"/>
    <w:rsid w:val="004E7E25"/>
    <w:rsid w:val="004F1296"/>
    <w:rsid w:val="004F20D1"/>
    <w:rsid w:val="004F21E7"/>
    <w:rsid w:val="004F3227"/>
    <w:rsid w:val="004F37C7"/>
    <w:rsid w:val="004F3AA2"/>
    <w:rsid w:val="004F3AF0"/>
    <w:rsid w:val="004F3D8D"/>
    <w:rsid w:val="004F3E03"/>
    <w:rsid w:val="004F4427"/>
    <w:rsid w:val="004F4D90"/>
    <w:rsid w:val="004F4EDC"/>
    <w:rsid w:val="004F6529"/>
    <w:rsid w:val="004F6689"/>
    <w:rsid w:val="004F693C"/>
    <w:rsid w:val="004F6EAC"/>
    <w:rsid w:val="004F78BE"/>
    <w:rsid w:val="004F7AB2"/>
    <w:rsid w:val="004F7C39"/>
    <w:rsid w:val="004F7D01"/>
    <w:rsid w:val="0050036D"/>
    <w:rsid w:val="0050097F"/>
    <w:rsid w:val="005009C1"/>
    <w:rsid w:val="00502D46"/>
    <w:rsid w:val="00503007"/>
    <w:rsid w:val="0050322A"/>
    <w:rsid w:val="00503301"/>
    <w:rsid w:val="005045CE"/>
    <w:rsid w:val="00504DAB"/>
    <w:rsid w:val="00505E40"/>
    <w:rsid w:val="005064C7"/>
    <w:rsid w:val="00506538"/>
    <w:rsid w:val="00506972"/>
    <w:rsid w:val="0050766D"/>
    <w:rsid w:val="00507B4A"/>
    <w:rsid w:val="00507D97"/>
    <w:rsid w:val="00510D68"/>
    <w:rsid w:val="00510E41"/>
    <w:rsid w:val="005120D8"/>
    <w:rsid w:val="005121F7"/>
    <w:rsid w:val="005124A7"/>
    <w:rsid w:val="00512B55"/>
    <w:rsid w:val="00513320"/>
    <w:rsid w:val="005148FE"/>
    <w:rsid w:val="005159EC"/>
    <w:rsid w:val="00515CB9"/>
    <w:rsid w:val="00516B7C"/>
    <w:rsid w:val="0051700E"/>
    <w:rsid w:val="00517369"/>
    <w:rsid w:val="00517464"/>
    <w:rsid w:val="00517CD9"/>
    <w:rsid w:val="0052033E"/>
    <w:rsid w:val="005206A6"/>
    <w:rsid w:val="00520DE3"/>
    <w:rsid w:val="005214D9"/>
    <w:rsid w:val="00523921"/>
    <w:rsid w:val="00524B17"/>
    <w:rsid w:val="00524E37"/>
    <w:rsid w:val="00525005"/>
    <w:rsid w:val="00525244"/>
    <w:rsid w:val="0052561D"/>
    <w:rsid w:val="0052654D"/>
    <w:rsid w:val="005273C2"/>
    <w:rsid w:val="00527497"/>
    <w:rsid w:val="00531048"/>
    <w:rsid w:val="00531220"/>
    <w:rsid w:val="0053149F"/>
    <w:rsid w:val="00532026"/>
    <w:rsid w:val="00533109"/>
    <w:rsid w:val="00534C2A"/>
    <w:rsid w:val="00535E53"/>
    <w:rsid w:val="0053673B"/>
    <w:rsid w:val="00536E5E"/>
    <w:rsid w:val="005375E8"/>
    <w:rsid w:val="00537ADE"/>
    <w:rsid w:val="005402B0"/>
    <w:rsid w:val="0054078B"/>
    <w:rsid w:val="0054107B"/>
    <w:rsid w:val="005416F4"/>
    <w:rsid w:val="00541E2F"/>
    <w:rsid w:val="00541FEA"/>
    <w:rsid w:val="00542C5A"/>
    <w:rsid w:val="005438F4"/>
    <w:rsid w:val="00543B46"/>
    <w:rsid w:val="00545055"/>
    <w:rsid w:val="00545159"/>
    <w:rsid w:val="005458FF"/>
    <w:rsid w:val="005464A4"/>
    <w:rsid w:val="00546BA4"/>
    <w:rsid w:val="00547DE1"/>
    <w:rsid w:val="00547E6A"/>
    <w:rsid w:val="005500E6"/>
    <w:rsid w:val="005500E7"/>
    <w:rsid w:val="00550500"/>
    <w:rsid w:val="005517A3"/>
    <w:rsid w:val="00552189"/>
    <w:rsid w:val="005526D0"/>
    <w:rsid w:val="00552EE7"/>
    <w:rsid w:val="005542FF"/>
    <w:rsid w:val="005543FF"/>
    <w:rsid w:val="0055475C"/>
    <w:rsid w:val="00555007"/>
    <w:rsid w:val="005556BD"/>
    <w:rsid w:val="00555AC7"/>
    <w:rsid w:val="005575E1"/>
    <w:rsid w:val="005578F1"/>
    <w:rsid w:val="00560093"/>
    <w:rsid w:val="0056046F"/>
    <w:rsid w:val="00560567"/>
    <w:rsid w:val="00560F85"/>
    <w:rsid w:val="0056121C"/>
    <w:rsid w:val="005612C5"/>
    <w:rsid w:val="00561960"/>
    <w:rsid w:val="00561DA6"/>
    <w:rsid w:val="00561E48"/>
    <w:rsid w:val="005624BB"/>
    <w:rsid w:val="00562B04"/>
    <w:rsid w:val="00562F33"/>
    <w:rsid w:val="005630B0"/>
    <w:rsid w:val="00563B06"/>
    <w:rsid w:val="00564DED"/>
    <w:rsid w:val="00565203"/>
    <w:rsid w:val="00566F3F"/>
    <w:rsid w:val="00567022"/>
    <w:rsid w:val="005670BF"/>
    <w:rsid w:val="00570032"/>
    <w:rsid w:val="005701DA"/>
    <w:rsid w:val="00570B91"/>
    <w:rsid w:val="00570E40"/>
    <w:rsid w:val="00571176"/>
    <w:rsid w:val="00571600"/>
    <w:rsid w:val="005718ED"/>
    <w:rsid w:val="00572639"/>
    <w:rsid w:val="00572D97"/>
    <w:rsid w:val="00573027"/>
    <w:rsid w:val="00573123"/>
    <w:rsid w:val="00574E4E"/>
    <w:rsid w:val="0057554A"/>
    <w:rsid w:val="00576253"/>
    <w:rsid w:val="005765FE"/>
    <w:rsid w:val="00576B6E"/>
    <w:rsid w:val="00577780"/>
    <w:rsid w:val="00577876"/>
    <w:rsid w:val="00577BF9"/>
    <w:rsid w:val="005800DB"/>
    <w:rsid w:val="005810BD"/>
    <w:rsid w:val="00581E3C"/>
    <w:rsid w:val="00582690"/>
    <w:rsid w:val="00582B37"/>
    <w:rsid w:val="005830C3"/>
    <w:rsid w:val="00583C80"/>
    <w:rsid w:val="005849DE"/>
    <w:rsid w:val="005856CA"/>
    <w:rsid w:val="0058609E"/>
    <w:rsid w:val="005864CA"/>
    <w:rsid w:val="0058717E"/>
    <w:rsid w:val="005871FD"/>
    <w:rsid w:val="005872C8"/>
    <w:rsid w:val="0058781B"/>
    <w:rsid w:val="00587B7A"/>
    <w:rsid w:val="0059057B"/>
    <w:rsid w:val="00592220"/>
    <w:rsid w:val="00592664"/>
    <w:rsid w:val="0059281A"/>
    <w:rsid w:val="00592F7E"/>
    <w:rsid w:val="005937F8"/>
    <w:rsid w:val="00593E6D"/>
    <w:rsid w:val="00593F51"/>
    <w:rsid w:val="00594D40"/>
    <w:rsid w:val="00594D83"/>
    <w:rsid w:val="00595249"/>
    <w:rsid w:val="0059547A"/>
    <w:rsid w:val="005957B6"/>
    <w:rsid w:val="00595D1A"/>
    <w:rsid w:val="005963AC"/>
    <w:rsid w:val="0059646A"/>
    <w:rsid w:val="005975F3"/>
    <w:rsid w:val="005A0E68"/>
    <w:rsid w:val="005A12A0"/>
    <w:rsid w:val="005A27A2"/>
    <w:rsid w:val="005A2D14"/>
    <w:rsid w:val="005A3521"/>
    <w:rsid w:val="005A3598"/>
    <w:rsid w:val="005A35E5"/>
    <w:rsid w:val="005A543B"/>
    <w:rsid w:val="005A5CE8"/>
    <w:rsid w:val="005A600B"/>
    <w:rsid w:val="005A6157"/>
    <w:rsid w:val="005A69FE"/>
    <w:rsid w:val="005A6B3E"/>
    <w:rsid w:val="005A7880"/>
    <w:rsid w:val="005B0966"/>
    <w:rsid w:val="005B0D60"/>
    <w:rsid w:val="005B10DA"/>
    <w:rsid w:val="005B1105"/>
    <w:rsid w:val="005B11BF"/>
    <w:rsid w:val="005B1389"/>
    <w:rsid w:val="005B1905"/>
    <w:rsid w:val="005B22AA"/>
    <w:rsid w:val="005B23C6"/>
    <w:rsid w:val="005B2520"/>
    <w:rsid w:val="005B2810"/>
    <w:rsid w:val="005B4356"/>
    <w:rsid w:val="005B436D"/>
    <w:rsid w:val="005B4950"/>
    <w:rsid w:val="005B4F6B"/>
    <w:rsid w:val="005B69A4"/>
    <w:rsid w:val="005B72AA"/>
    <w:rsid w:val="005B72CE"/>
    <w:rsid w:val="005B74C4"/>
    <w:rsid w:val="005B7AF0"/>
    <w:rsid w:val="005B7D6A"/>
    <w:rsid w:val="005C05F5"/>
    <w:rsid w:val="005C07E9"/>
    <w:rsid w:val="005C0EC8"/>
    <w:rsid w:val="005C151B"/>
    <w:rsid w:val="005C1D1E"/>
    <w:rsid w:val="005C2E7A"/>
    <w:rsid w:val="005C2FB0"/>
    <w:rsid w:val="005C3500"/>
    <w:rsid w:val="005C3736"/>
    <w:rsid w:val="005C3DFE"/>
    <w:rsid w:val="005C4C91"/>
    <w:rsid w:val="005C4CB1"/>
    <w:rsid w:val="005C53AB"/>
    <w:rsid w:val="005C579B"/>
    <w:rsid w:val="005C5AB3"/>
    <w:rsid w:val="005C603F"/>
    <w:rsid w:val="005C701D"/>
    <w:rsid w:val="005D0209"/>
    <w:rsid w:val="005D1A08"/>
    <w:rsid w:val="005D2096"/>
    <w:rsid w:val="005D232B"/>
    <w:rsid w:val="005D2ADE"/>
    <w:rsid w:val="005D37A1"/>
    <w:rsid w:val="005D39CC"/>
    <w:rsid w:val="005D451C"/>
    <w:rsid w:val="005D458E"/>
    <w:rsid w:val="005D5E67"/>
    <w:rsid w:val="005D630D"/>
    <w:rsid w:val="005D6F44"/>
    <w:rsid w:val="005D70C4"/>
    <w:rsid w:val="005D771E"/>
    <w:rsid w:val="005D7DBC"/>
    <w:rsid w:val="005E028D"/>
    <w:rsid w:val="005E0957"/>
    <w:rsid w:val="005E0A0D"/>
    <w:rsid w:val="005E0E0F"/>
    <w:rsid w:val="005E171F"/>
    <w:rsid w:val="005E1D3F"/>
    <w:rsid w:val="005E1DF9"/>
    <w:rsid w:val="005E200C"/>
    <w:rsid w:val="005E2037"/>
    <w:rsid w:val="005E2506"/>
    <w:rsid w:val="005E2A61"/>
    <w:rsid w:val="005E31F7"/>
    <w:rsid w:val="005E36C1"/>
    <w:rsid w:val="005E37CA"/>
    <w:rsid w:val="005E37F9"/>
    <w:rsid w:val="005E383A"/>
    <w:rsid w:val="005E488A"/>
    <w:rsid w:val="005E5352"/>
    <w:rsid w:val="005E539B"/>
    <w:rsid w:val="005E540B"/>
    <w:rsid w:val="005F0832"/>
    <w:rsid w:val="005F0BEE"/>
    <w:rsid w:val="005F0C16"/>
    <w:rsid w:val="005F1972"/>
    <w:rsid w:val="005F2030"/>
    <w:rsid w:val="005F252B"/>
    <w:rsid w:val="005F2855"/>
    <w:rsid w:val="005F3968"/>
    <w:rsid w:val="005F4073"/>
    <w:rsid w:val="005F466D"/>
    <w:rsid w:val="005F4AAA"/>
    <w:rsid w:val="005F4C40"/>
    <w:rsid w:val="005F5DE1"/>
    <w:rsid w:val="005F63B4"/>
    <w:rsid w:val="005F66CF"/>
    <w:rsid w:val="005F6FD8"/>
    <w:rsid w:val="005F74D7"/>
    <w:rsid w:val="005F7728"/>
    <w:rsid w:val="00600512"/>
    <w:rsid w:val="00600B68"/>
    <w:rsid w:val="006013BA"/>
    <w:rsid w:val="00601DC8"/>
    <w:rsid w:val="00601EE5"/>
    <w:rsid w:val="00602636"/>
    <w:rsid w:val="00602B03"/>
    <w:rsid w:val="00602B3D"/>
    <w:rsid w:val="00602F3D"/>
    <w:rsid w:val="00603004"/>
    <w:rsid w:val="006030C5"/>
    <w:rsid w:val="00603456"/>
    <w:rsid w:val="0060385F"/>
    <w:rsid w:val="00603CC8"/>
    <w:rsid w:val="00603D78"/>
    <w:rsid w:val="0060418C"/>
    <w:rsid w:val="00604348"/>
    <w:rsid w:val="006047C6"/>
    <w:rsid w:val="00604D04"/>
    <w:rsid w:val="006056B4"/>
    <w:rsid w:val="00605771"/>
    <w:rsid w:val="00605C84"/>
    <w:rsid w:val="006063A4"/>
    <w:rsid w:val="00606897"/>
    <w:rsid w:val="00606EEA"/>
    <w:rsid w:val="00607672"/>
    <w:rsid w:val="006101DC"/>
    <w:rsid w:val="006112F2"/>
    <w:rsid w:val="0061141E"/>
    <w:rsid w:val="00612221"/>
    <w:rsid w:val="00612CA1"/>
    <w:rsid w:val="0061333D"/>
    <w:rsid w:val="006134C1"/>
    <w:rsid w:val="00613CE5"/>
    <w:rsid w:val="006146D1"/>
    <w:rsid w:val="006147C7"/>
    <w:rsid w:val="006148D1"/>
    <w:rsid w:val="00614C07"/>
    <w:rsid w:val="006150B9"/>
    <w:rsid w:val="006156F9"/>
    <w:rsid w:val="00615877"/>
    <w:rsid w:val="00616052"/>
    <w:rsid w:val="006163CC"/>
    <w:rsid w:val="00616F74"/>
    <w:rsid w:val="00617171"/>
    <w:rsid w:val="00617F4F"/>
    <w:rsid w:val="006217D2"/>
    <w:rsid w:val="00622281"/>
    <w:rsid w:val="0062274B"/>
    <w:rsid w:val="00623775"/>
    <w:rsid w:val="006238E9"/>
    <w:rsid w:val="00624857"/>
    <w:rsid w:val="00624DE4"/>
    <w:rsid w:val="00624F91"/>
    <w:rsid w:val="006251AA"/>
    <w:rsid w:val="0062541E"/>
    <w:rsid w:val="00625DC5"/>
    <w:rsid w:val="00626428"/>
    <w:rsid w:val="00626625"/>
    <w:rsid w:val="0062663F"/>
    <w:rsid w:val="006268EC"/>
    <w:rsid w:val="00626B7E"/>
    <w:rsid w:val="0062787C"/>
    <w:rsid w:val="00630A66"/>
    <w:rsid w:val="00631300"/>
    <w:rsid w:val="0063239E"/>
    <w:rsid w:val="006323C9"/>
    <w:rsid w:val="0063245B"/>
    <w:rsid w:val="006331DD"/>
    <w:rsid w:val="006338F7"/>
    <w:rsid w:val="00633B5B"/>
    <w:rsid w:val="00634010"/>
    <w:rsid w:val="00634E0E"/>
    <w:rsid w:val="00634F5D"/>
    <w:rsid w:val="0063547E"/>
    <w:rsid w:val="0063553D"/>
    <w:rsid w:val="006355CD"/>
    <w:rsid w:val="00635979"/>
    <w:rsid w:val="00636879"/>
    <w:rsid w:val="00636D76"/>
    <w:rsid w:val="006400DE"/>
    <w:rsid w:val="00640123"/>
    <w:rsid w:val="00640C04"/>
    <w:rsid w:val="00641220"/>
    <w:rsid w:val="0064142F"/>
    <w:rsid w:val="006416AE"/>
    <w:rsid w:val="00642AD8"/>
    <w:rsid w:val="00642F28"/>
    <w:rsid w:val="00645711"/>
    <w:rsid w:val="006460BF"/>
    <w:rsid w:val="006460E4"/>
    <w:rsid w:val="00646153"/>
    <w:rsid w:val="006461A4"/>
    <w:rsid w:val="0064625D"/>
    <w:rsid w:val="006465BE"/>
    <w:rsid w:val="00646E50"/>
    <w:rsid w:val="00646F41"/>
    <w:rsid w:val="00647511"/>
    <w:rsid w:val="006525EC"/>
    <w:rsid w:val="006525FE"/>
    <w:rsid w:val="00652E67"/>
    <w:rsid w:val="0065302E"/>
    <w:rsid w:val="006551E9"/>
    <w:rsid w:val="006553FB"/>
    <w:rsid w:val="006564A4"/>
    <w:rsid w:val="0065674B"/>
    <w:rsid w:val="00656B63"/>
    <w:rsid w:val="006579DD"/>
    <w:rsid w:val="006609B1"/>
    <w:rsid w:val="006609CB"/>
    <w:rsid w:val="00660C11"/>
    <w:rsid w:val="006613A0"/>
    <w:rsid w:val="00661800"/>
    <w:rsid w:val="0066271C"/>
    <w:rsid w:val="00662978"/>
    <w:rsid w:val="00662B91"/>
    <w:rsid w:val="00662DC2"/>
    <w:rsid w:val="00663503"/>
    <w:rsid w:val="00663803"/>
    <w:rsid w:val="00663DD9"/>
    <w:rsid w:val="00663EA2"/>
    <w:rsid w:val="00665359"/>
    <w:rsid w:val="00665A01"/>
    <w:rsid w:val="00665EB9"/>
    <w:rsid w:val="006660B4"/>
    <w:rsid w:val="00666485"/>
    <w:rsid w:val="006664F9"/>
    <w:rsid w:val="00666BB2"/>
    <w:rsid w:val="00666FE0"/>
    <w:rsid w:val="00667176"/>
    <w:rsid w:val="00670529"/>
    <w:rsid w:val="00670885"/>
    <w:rsid w:val="00670E3A"/>
    <w:rsid w:val="0067103D"/>
    <w:rsid w:val="006715E8"/>
    <w:rsid w:val="0067173A"/>
    <w:rsid w:val="006722A0"/>
    <w:rsid w:val="006722F5"/>
    <w:rsid w:val="0067244D"/>
    <w:rsid w:val="00673381"/>
    <w:rsid w:val="00673B54"/>
    <w:rsid w:val="00674932"/>
    <w:rsid w:val="00675475"/>
    <w:rsid w:val="00675AF7"/>
    <w:rsid w:val="00675BCD"/>
    <w:rsid w:val="00675FA2"/>
    <w:rsid w:val="00676858"/>
    <w:rsid w:val="006776B8"/>
    <w:rsid w:val="006802BA"/>
    <w:rsid w:val="006805EE"/>
    <w:rsid w:val="00680731"/>
    <w:rsid w:val="006809CC"/>
    <w:rsid w:val="00680DED"/>
    <w:rsid w:val="006811B7"/>
    <w:rsid w:val="006814C1"/>
    <w:rsid w:val="00682095"/>
    <w:rsid w:val="006822FC"/>
    <w:rsid w:val="00683111"/>
    <w:rsid w:val="00683997"/>
    <w:rsid w:val="00683A3D"/>
    <w:rsid w:val="00683BAF"/>
    <w:rsid w:val="00683D18"/>
    <w:rsid w:val="00684951"/>
    <w:rsid w:val="00685E7F"/>
    <w:rsid w:val="00685EF9"/>
    <w:rsid w:val="006863C7"/>
    <w:rsid w:val="006870D6"/>
    <w:rsid w:val="006872A2"/>
    <w:rsid w:val="006872D1"/>
    <w:rsid w:val="006876C8"/>
    <w:rsid w:val="00687E49"/>
    <w:rsid w:val="00690243"/>
    <w:rsid w:val="00691216"/>
    <w:rsid w:val="006916FD"/>
    <w:rsid w:val="0069188B"/>
    <w:rsid w:val="00691F9F"/>
    <w:rsid w:val="00692B1C"/>
    <w:rsid w:val="0069449B"/>
    <w:rsid w:val="00694E97"/>
    <w:rsid w:val="00694F21"/>
    <w:rsid w:val="00695249"/>
    <w:rsid w:val="0069540B"/>
    <w:rsid w:val="00695508"/>
    <w:rsid w:val="00695FFF"/>
    <w:rsid w:val="006974F8"/>
    <w:rsid w:val="00697967"/>
    <w:rsid w:val="006A073B"/>
    <w:rsid w:val="006A094F"/>
    <w:rsid w:val="006A09B8"/>
    <w:rsid w:val="006A0EB1"/>
    <w:rsid w:val="006A1681"/>
    <w:rsid w:val="006A1C2D"/>
    <w:rsid w:val="006A1D5A"/>
    <w:rsid w:val="006A1F09"/>
    <w:rsid w:val="006A2064"/>
    <w:rsid w:val="006A2FB0"/>
    <w:rsid w:val="006A3519"/>
    <w:rsid w:val="006A3913"/>
    <w:rsid w:val="006A3DE6"/>
    <w:rsid w:val="006A4B8C"/>
    <w:rsid w:val="006A5382"/>
    <w:rsid w:val="006A6CB2"/>
    <w:rsid w:val="006A6CFB"/>
    <w:rsid w:val="006A6FA8"/>
    <w:rsid w:val="006A71C1"/>
    <w:rsid w:val="006A730C"/>
    <w:rsid w:val="006A7413"/>
    <w:rsid w:val="006A76F1"/>
    <w:rsid w:val="006A7AD8"/>
    <w:rsid w:val="006B0187"/>
    <w:rsid w:val="006B0FCB"/>
    <w:rsid w:val="006B18CF"/>
    <w:rsid w:val="006B29C9"/>
    <w:rsid w:val="006B2A19"/>
    <w:rsid w:val="006B3ED9"/>
    <w:rsid w:val="006B4277"/>
    <w:rsid w:val="006B5757"/>
    <w:rsid w:val="006B5BA3"/>
    <w:rsid w:val="006B5CAD"/>
    <w:rsid w:val="006B5ECB"/>
    <w:rsid w:val="006B5F21"/>
    <w:rsid w:val="006B61CF"/>
    <w:rsid w:val="006B63C3"/>
    <w:rsid w:val="006B7753"/>
    <w:rsid w:val="006B7A35"/>
    <w:rsid w:val="006C00D4"/>
    <w:rsid w:val="006C00F2"/>
    <w:rsid w:val="006C04E9"/>
    <w:rsid w:val="006C04EA"/>
    <w:rsid w:val="006C15E5"/>
    <w:rsid w:val="006C2DC6"/>
    <w:rsid w:val="006C356D"/>
    <w:rsid w:val="006C37E0"/>
    <w:rsid w:val="006C39A0"/>
    <w:rsid w:val="006C39CD"/>
    <w:rsid w:val="006C3AED"/>
    <w:rsid w:val="006C4028"/>
    <w:rsid w:val="006C45E5"/>
    <w:rsid w:val="006C4C01"/>
    <w:rsid w:val="006C4DB7"/>
    <w:rsid w:val="006C517A"/>
    <w:rsid w:val="006C5D7A"/>
    <w:rsid w:val="006C60F5"/>
    <w:rsid w:val="006C657C"/>
    <w:rsid w:val="006C6A62"/>
    <w:rsid w:val="006C6C68"/>
    <w:rsid w:val="006C6ECC"/>
    <w:rsid w:val="006C6EFD"/>
    <w:rsid w:val="006C76F4"/>
    <w:rsid w:val="006C7746"/>
    <w:rsid w:val="006C774D"/>
    <w:rsid w:val="006C7D18"/>
    <w:rsid w:val="006D0B48"/>
    <w:rsid w:val="006D1110"/>
    <w:rsid w:val="006D1337"/>
    <w:rsid w:val="006D16B9"/>
    <w:rsid w:val="006D1B71"/>
    <w:rsid w:val="006D1D02"/>
    <w:rsid w:val="006D1F65"/>
    <w:rsid w:val="006D30A0"/>
    <w:rsid w:val="006D3A98"/>
    <w:rsid w:val="006D3C45"/>
    <w:rsid w:val="006D45C1"/>
    <w:rsid w:val="006D542C"/>
    <w:rsid w:val="006D5B3B"/>
    <w:rsid w:val="006D5DE0"/>
    <w:rsid w:val="006D6AE4"/>
    <w:rsid w:val="006D7793"/>
    <w:rsid w:val="006D77A6"/>
    <w:rsid w:val="006E007B"/>
    <w:rsid w:val="006E143A"/>
    <w:rsid w:val="006E16CE"/>
    <w:rsid w:val="006E1965"/>
    <w:rsid w:val="006E21D9"/>
    <w:rsid w:val="006E2E3C"/>
    <w:rsid w:val="006E2F22"/>
    <w:rsid w:val="006E5C1C"/>
    <w:rsid w:val="006E5E6F"/>
    <w:rsid w:val="006E7CD0"/>
    <w:rsid w:val="006F047B"/>
    <w:rsid w:val="006F0A1A"/>
    <w:rsid w:val="006F175D"/>
    <w:rsid w:val="006F195D"/>
    <w:rsid w:val="006F299A"/>
    <w:rsid w:val="006F2BBB"/>
    <w:rsid w:val="006F3261"/>
    <w:rsid w:val="006F32B4"/>
    <w:rsid w:val="006F3F5C"/>
    <w:rsid w:val="006F4761"/>
    <w:rsid w:val="006F4AEF"/>
    <w:rsid w:val="006F4E0E"/>
    <w:rsid w:val="006F5D29"/>
    <w:rsid w:val="006F629C"/>
    <w:rsid w:val="006F6D07"/>
    <w:rsid w:val="006F6D53"/>
    <w:rsid w:val="006F6EF7"/>
    <w:rsid w:val="007000DB"/>
    <w:rsid w:val="0070093B"/>
    <w:rsid w:val="007016A2"/>
    <w:rsid w:val="00701D76"/>
    <w:rsid w:val="00701F95"/>
    <w:rsid w:val="007033C6"/>
    <w:rsid w:val="00704145"/>
    <w:rsid w:val="00704505"/>
    <w:rsid w:val="0070465B"/>
    <w:rsid w:val="00704A4F"/>
    <w:rsid w:val="007050E4"/>
    <w:rsid w:val="00705223"/>
    <w:rsid w:val="0070550D"/>
    <w:rsid w:val="00705570"/>
    <w:rsid w:val="007055A4"/>
    <w:rsid w:val="0070646C"/>
    <w:rsid w:val="00706709"/>
    <w:rsid w:val="00706C48"/>
    <w:rsid w:val="007070AB"/>
    <w:rsid w:val="00707961"/>
    <w:rsid w:val="00707DFD"/>
    <w:rsid w:val="00711703"/>
    <w:rsid w:val="007119A7"/>
    <w:rsid w:val="00711C1C"/>
    <w:rsid w:val="007123AB"/>
    <w:rsid w:val="007128EE"/>
    <w:rsid w:val="00712B39"/>
    <w:rsid w:val="00712FB7"/>
    <w:rsid w:val="00713310"/>
    <w:rsid w:val="007140DE"/>
    <w:rsid w:val="00714367"/>
    <w:rsid w:val="00715408"/>
    <w:rsid w:val="007159C7"/>
    <w:rsid w:val="00715E8F"/>
    <w:rsid w:val="00715F3D"/>
    <w:rsid w:val="00716415"/>
    <w:rsid w:val="00716EB4"/>
    <w:rsid w:val="00717542"/>
    <w:rsid w:val="0072066B"/>
    <w:rsid w:val="0072094F"/>
    <w:rsid w:val="007213DA"/>
    <w:rsid w:val="00721525"/>
    <w:rsid w:val="00722380"/>
    <w:rsid w:val="0072264A"/>
    <w:rsid w:val="00722DE6"/>
    <w:rsid w:val="007230BA"/>
    <w:rsid w:val="007240CE"/>
    <w:rsid w:val="00724570"/>
    <w:rsid w:val="0072457D"/>
    <w:rsid w:val="00725368"/>
    <w:rsid w:val="007254FC"/>
    <w:rsid w:val="00725548"/>
    <w:rsid w:val="00725614"/>
    <w:rsid w:val="007259FF"/>
    <w:rsid w:val="00725DE6"/>
    <w:rsid w:val="0072667A"/>
    <w:rsid w:val="00726A54"/>
    <w:rsid w:val="00727644"/>
    <w:rsid w:val="0073019D"/>
    <w:rsid w:val="00730437"/>
    <w:rsid w:val="007307E7"/>
    <w:rsid w:val="00730A71"/>
    <w:rsid w:val="00731D7B"/>
    <w:rsid w:val="007327A6"/>
    <w:rsid w:val="00732E5F"/>
    <w:rsid w:val="00733184"/>
    <w:rsid w:val="0073445F"/>
    <w:rsid w:val="007345D9"/>
    <w:rsid w:val="007357B8"/>
    <w:rsid w:val="00735A29"/>
    <w:rsid w:val="00735C56"/>
    <w:rsid w:val="00735FB9"/>
    <w:rsid w:val="007369D9"/>
    <w:rsid w:val="00736E38"/>
    <w:rsid w:val="0073706D"/>
    <w:rsid w:val="007370DD"/>
    <w:rsid w:val="00737188"/>
    <w:rsid w:val="00737A20"/>
    <w:rsid w:val="0074080C"/>
    <w:rsid w:val="00740E43"/>
    <w:rsid w:val="00740EF5"/>
    <w:rsid w:val="00741023"/>
    <w:rsid w:val="00742125"/>
    <w:rsid w:val="00743578"/>
    <w:rsid w:val="0074372C"/>
    <w:rsid w:val="00743DB8"/>
    <w:rsid w:val="007442E0"/>
    <w:rsid w:val="0074447D"/>
    <w:rsid w:val="007452EA"/>
    <w:rsid w:val="0074538E"/>
    <w:rsid w:val="00746261"/>
    <w:rsid w:val="00746358"/>
    <w:rsid w:val="00746D1A"/>
    <w:rsid w:val="00747DC3"/>
    <w:rsid w:val="00747E09"/>
    <w:rsid w:val="007502E6"/>
    <w:rsid w:val="00751046"/>
    <w:rsid w:val="00751B16"/>
    <w:rsid w:val="00751B56"/>
    <w:rsid w:val="00751C97"/>
    <w:rsid w:val="007520FD"/>
    <w:rsid w:val="007523F8"/>
    <w:rsid w:val="00752736"/>
    <w:rsid w:val="00752CEB"/>
    <w:rsid w:val="00753A1B"/>
    <w:rsid w:val="00754047"/>
    <w:rsid w:val="00754286"/>
    <w:rsid w:val="00754CF2"/>
    <w:rsid w:val="00754F45"/>
    <w:rsid w:val="00755635"/>
    <w:rsid w:val="00757117"/>
    <w:rsid w:val="00757D9F"/>
    <w:rsid w:val="00760423"/>
    <w:rsid w:val="00760E29"/>
    <w:rsid w:val="00761058"/>
    <w:rsid w:val="007616D9"/>
    <w:rsid w:val="00761FF6"/>
    <w:rsid w:val="0076249A"/>
    <w:rsid w:val="00762656"/>
    <w:rsid w:val="007626A0"/>
    <w:rsid w:val="0076278D"/>
    <w:rsid w:val="007629F9"/>
    <w:rsid w:val="007632D6"/>
    <w:rsid w:val="00763348"/>
    <w:rsid w:val="00763808"/>
    <w:rsid w:val="0076406E"/>
    <w:rsid w:val="007648B2"/>
    <w:rsid w:val="00764C40"/>
    <w:rsid w:val="0076670E"/>
    <w:rsid w:val="007669B1"/>
    <w:rsid w:val="00766B55"/>
    <w:rsid w:val="00766E98"/>
    <w:rsid w:val="0076723B"/>
    <w:rsid w:val="00767690"/>
    <w:rsid w:val="00770B2F"/>
    <w:rsid w:val="00771425"/>
    <w:rsid w:val="007716F6"/>
    <w:rsid w:val="00771753"/>
    <w:rsid w:val="00771975"/>
    <w:rsid w:val="007723EA"/>
    <w:rsid w:val="00772AD6"/>
    <w:rsid w:val="0077373D"/>
    <w:rsid w:val="00773780"/>
    <w:rsid w:val="00774067"/>
    <w:rsid w:val="00774197"/>
    <w:rsid w:val="00775244"/>
    <w:rsid w:val="00775354"/>
    <w:rsid w:val="00775AB2"/>
    <w:rsid w:val="00776146"/>
    <w:rsid w:val="00776337"/>
    <w:rsid w:val="007768ED"/>
    <w:rsid w:val="00776E6D"/>
    <w:rsid w:val="007770B9"/>
    <w:rsid w:val="0078025F"/>
    <w:rsid w:val="00780E58"/>
    <w:rsid w:val="00780F26"/>
    <w:rsid w:val="00781092"/>
    <w:rsid w:val="0078218E"/>
    <w:rsid w:val="007822FD"/>
    <w:rsid w:val="007826FD"/>
    <w:rsid w:val="00782BD0"/>
    <w:rsid w:val="00782EC1"/>
    <w:rsid w:val="007832EB"/>
    <w:rsid w:val="00783388"/>
    <w:rsid w:val="00783BA8"/>
    <w:rsid w:val="007845E4"/>
    <w:rsid w:val="00784A7C"/>
    <w:rsid w:val="00784FCD"/>
    <w:rsid w:val="00785359"/>
    <w:rsid w:val="00785551"/>
    <w:rsid w:val="0078586D"/>
    <w:rsid w:val="00785AD6"/>
    <w:rsid w:val="00785BDF"/>
    <w:rsid w:val="00785E87"/>
    <w:rsid w:val="00787573"/>
    <w:rsid w:val="00787D1F"/>
    <w:rsid w:val="00787DB1"/>
    <w:rsid w:val="00790685"/>
    <w:rsid w:val="00790B0F"/>
    <w:rsid w:val="007927DF"/>
    <w:rsid w:val="00792E52"/>
    <w:rsid w:val="007935E7"/>
    <w:rsid w:val="0079367D"/>
    <w:rsid w:val="0079378C"/>
    <w:rsid w:val="007938EA"/>
    <w:rsid w:val="00793B11"/>
    <w:rsid w:val="00796739"/>
    <w:rsid w:val="00796AAC"/>
    <w:rsid w:val="00797174"/>
    <w:rsid w:val="0079768F"/>
    <w:rsid w:val="007A0243"/>
    <w:rsid w:val="007A1061"/>
    <w:rsid w:val="007A11B6"/>
    <w:rsid w:val="007A1A4E"/>
    <w:rsid w:val="007A1AC9"/>
    <w:rsid w:val="007A1BF8"/>
    <w:rsid w:val="007A1E14"/>
    <w:rsid w:val="007A2D88"/>
    <w:rsid w:val="007A368F"/>
    <w:rsid w:val="007A3748"/>
    <w:rsid w:val="007A50A2"/>
    <w:rsid w:val="007A50FF"/>
    <w:rsid w:val="007A557C"/>
    <w:rsid w:val="007A57CC"/>
    <w:rsid w:val="007A681D"/>
    <w:rsid w:val="007A6AF3"/>
    <w:rsid w:val="007A6C1B"/>
    <w:rsid w:val="007A70C8"/>
    <w:rsid w:val="007A7156"/>
    <w:rsid w:val="007A7236"/>
    <w:rsid w:val="007A7896"/>
    <w:rsid w:val="007B090F"/>
    <w:rsid w:val="007B0ADF"/>
    <w:rsid w:val="007B10ED"/>
    <w:rsid w:val="007B11C7"/>
    <w:rsid w:val="007B1701"/>
    <w:rsid w:val="007B1B58"/>
    <w:rsid w:val="007B1C15"/>
    <w:rsid w:val="007B311B"/>
    <w:rsid w:val="007B3556"/>
    <w:rsid w:val="007B3792"/>
    <w:rsid w:val="007B4218"/>
    <w:rsid w:val="007B4FD6"/>
    <w:rsid w:val="007B5246"/>
    <w:rsid w:val="007B54DF"/>
    <w:rsid w:val="007B58EF"/>
    <w:rsid w:val="007B5CDC"/>
    <w:rsid w:val="007B6A6C"/>
    <w:rsid w:val="007B7683"/>
    <w:rsid w:val="007B76BE"/>
    <w:rsid w:val="007C0ED9"/>
    <w:rsid w:val="007C1C56"/>
    <w:rsid w:val="007C23B4"/>
    <w:rsid w:val="007C3D7B"/>
    <w:rsid w:val="007C41AB"/>
    <w:rsid w:val="007C45AC"/>
    <w:rsid w:val="007C45BE"/>
    <w:rsid w:val="007C4C54"/>
    <w:rsid w:val="007C4EC4"/>
    <w:rsid w:val="007C5198"/>
    <w:rsid w:val="007C67E1"/>
    <w:rsid w:val="007C6CE2"/>
    <w:rsid w:val="007C6F6C"/>
    <w:rsid w:val="007C70E0"/>
    <w:rsid w:val="007C7DF8"/>
    <w:rsid w:val="007D0665"/>
    <w:rsid w:val="007D124F"/>
    <w:rsid w:val="007D1F20"/>
    <w:rsid w:val="007D2360"/>
    <w:rsid w:val="007D2C33"/>
    <w:rsid w:val="007D2D5E"/>
    <w:rsid w:val="007D3457"/>
    <w:rsid w:val="007D4498"/>
    <w:rsid w:val="007D455C"/>
    <w:rsid w:val="007D5651"/>
    <w:rsid w:val="007D5E0D"/>
    <w:rsid w:val="007D61D7"/>
    <w:rsid w:val="007D6774"/>
    <w:rsid w:val="007D6A0A"/>
    <w:rsid w:val="007D7167"/>
    <w:rsid w:val="007D7459"/>
    <w:rsid w:val="007D7F35"/>
    <w:rsid w:val="007E0B01"/>
    <w:rsid w:val="007E0B3B"/>
    <w:rsid w:val="007E1129"/>
    <w:rsid w:val="007E13BB"/>
    <w:rsid w:val="007E1608"/>
    <w:rsid w:val="007E1864"/>
    <w:rsid w:val="007E2465"/>
    <w:rsid w:val="007E24FB"/>
    <w:rsid w:val="007E25E1"/>
    <w:rsid w:val="007E2618"/>
    <w:rsid w:val="007E350E"/>
    <w:rsid w:val="007E3D3F"/>
    <w:rsid w:val="007E4570"/>
    <w:rsid w:val="007E52B1"/>
    <w:rsid w:val="007E6087"/>
    <w:rsid w:val="007E64F1"/>
    <w:rsid w:val="007E655D"/>
    <w:rsid w:val="007E7B6F"/>
    <w:rsid w:val="007F0A0B"/>
    <w:rsid w:val="007F0A12"/>
    <w:rsid w:val="007F0F38"/>
    <w:rsid w:val="007F2C33"/>
    <w:rsid w:val="007F2EE4"/>
    <w:rsid w:val="007F3222"/>
    <w:rsid w:val="007F3403"/>
    <w:rsid w:val="007F3460"/>
    <w:rsid w:val="007F3833"/>
    <w:rsid w:val="007F38A7"/>
    <w:rsid w:val="007F3ED3"/>
    <w:rsid w:val="007F45FD"/>
    <w:rsid w:val="007F5219"/>
    <w:rsid w:val="007F5413"/>
    <w:rsid w:val="007F5DB3"/>
    <w:rsid w:val="007F67BA"/>
    <w:rsid w:val="007F75BD"/>
    <w:rsid w:val="007F79CF"/>
    <w:rsid w:val="00800B24"/>
    <w:rsid w:val="00800C24"/>
    <w:rsid w:val="008016AD"/>
    <w:rsid w:val="008019A3"/>
    <w:rsid w:val="008028A7"/>
    <w:rsid w:val="00802B27"/>
    <w:rsid w:val="00802E51"/>
    <w:rsid w:val="00803107"/>
    <w:rsid w:val="00803DC7"/>
    <w:rsid w:val="00804E37"/>
    <w:rsid w:val="008056D4"/>
    <w:rsid w:val="00805A5C"/>
    <w:rsid w:val="0080610B"/>
    <w:rsid w:val="00806594"/>
    <w:rsid w:val="00806B22"/>
    <w:rsid w:val="00806D9D"/>
    <w:rsid w:val="008070B6"/>
    <w:rsid w:val="00807DD6"/>
    <w:rsid w:val="00811518"/>
    <w:rsid w:val="00812167"/>
    <w:rsid w:val="00812508"/>
    <w:rsid w:val="00812CB7"/>
    <w:rsid w:val="00812D95"/>
    <w:rsid w:val="008146E0"/>
    <w:rsid w:val="00814F7C"/>
    <w:rsid w:val="008153E0"/>
    <w:rsid w:val="008156BB"/>
    <w:rsid w:val="00815A17"/>
    <w:rsid w:val="00815C92"/>
    <w:rsid w:val="00816069"/>
    <w:rsid w:val="0081612F"/>
    <w:rsid w:val="00816988"/>
    <w:rsid w:val="00817DE4"/>
    <w:rsid w:val="00817E6D"/>
    <w:rsid w:val="00820053"/>
    <w:rsid w:val="00820708"/>
    <w:rsid w:val="008209D2"/>
    <w:rsid w:val="00820C8F"/>
    <w:rsid w:val="00821008"/>
    <w:rsid w:val="00821141"/>
    <w:rsid w:val="0082117F"/>
    <w:rsid w:val="00821D7C"/>
    <w:rsid w:val="00821D83"/>
    <w:rsid w:val="00822F1B"/>
    <w:rsid w:val="0082377D"/>
    <w:rsid w:val="00824098"/>
    <w:rsid w:val="00824907"/>
    <w:rsid w:val="008249DA"/>
    <w:rsid w:val="00824C8D"/>
    <w:rsid w:val="00825BFA"/>
    <w:rsid w:val="008260C6"/>
    <w:rsid w:val="00826C9B"/>
    <w:rsid w:val="0083006B"/>
    <w:rsid w:val="008305F6"/>
    <w:rsid w:val="00830C23"/>
    <w:rsid w:val="00830E0E"/>
    <w:rsid w:val="00831FBE"/>
    <w:rsid w:val="00832159"/>
    <w:rsid w:val="0083278A"/>
    <w:rsid w:val="00832E0E"/>
    <w:rsid w:val="0083324A"/>
    <w:rsid w:val="0083371F"/>
    <w:rsid w:val="00833CB0"/>
    <w:rsid w:val="00833F1C"/>
    <w:rsid w:val="0083468A"/>
    <w:rsid w:val="00835A13"/>
    <w:rsid w:val="0083699E"/>
    <w:rsid w:val="00836B4A"/>
    <w:rsid w:val="00837A5A"/>
    <w:rsid w:val="00837CDD"/>
    <w:rsid w:val="0084027D"/>
    <w:rsid w:val="008402D8"/>
    <w:rsid w:val="00840BC3"/>
    <w:rsid w:val="008410B7"/>
    <w:rsid w:val="0084150D"/>
    <w:rsid w:val="00841725"/>
    <w:rsid w:val="008426A7"/>
    <w:rsid w:val="00842EEF"/>
    <w:rsid w:val="00843936"/>
    <w:rsid w:val="008443B6"/>
    <w:rsid w:val="0084458C"/>
    <w:rsid w:val="008445E1"/>
    <w:rsid w:val="0084498F"/>
    <w:rsid w:val="00845232"/>
    <w:rsid w:val="008454AF"/>
    <w:rsid w:val="0084590B"/>
    <w:rsid w:val="00846F5B"/>
    <w:rsid w:val="00847257"/>
    <w:rsid w:val="00847E99"/>
    <w:rsid w:val="00850B04"/>
    <w:rsid w:val="00850BFA"/>
    <w:rsid w:val="00850D9A"/>
    <w:rsid w:val="00851034"/>
    <w:rsid w:val="00851756"/>
    <w:rsid w:val="0085277F"/>
    <w:rsid w:val="00852D4C"/>
    <w:rsid w:val="008532A5"/>
    <w:rsid w:val="00854160"/>
    <w:rsid w:val="008541A7"/>
    <w:rsid w:val="00854432"/>
    <w:rsid w:val="00854841"/>
    <w:rsid w:val="008548CB"/>
    <w:rsid w:val="00854BC9"/>
    <w:rsid w:val="00855296"/>
    <w:rsid w:val="008563A9"/>
    <w:rsid w:val="00856695"/>
    <w:rsid w:val="00856859"/>
    <w:rsid w:val="008577E3"/>
    <w:rsid w:val="008604AA"/>
    <w:rsid w:val="008606D9"/>
    <w:rsid w:val="00860D3E"/>
    <w:rsid w:val="00860E64"/>
    <w:rsid w:val="00860F8E"/>
    <w:rsid w:val="0086140E"/>
    <w:rsid w:val="00861A35"/>
    <w:rsid w:val="00861D58"/>
    <w:rsid w:val="00862219"/>
    <w:rsid w:val="00862241"/>
    <w:rsid w:val="00862302"/>
    <w:rsid w:val="00862E65"/>
    <w:rsid w:val="0086355E"/>
    <w:rsid w:val="0086475E"/>
    <w:rsid w:val="00864828"/>
    <w:rsid w:val="00864FBB"/>
    <w:rsid w:val="00865575"/>
    <w:rsid w:val="00865928"/>
    <w:rsid w:val="00866659"/>
    <w:rsid w:val="00866A91"/>
    <w:rsid w:val="00866D9D"/>
    <w:rsid w:val="0086719A"/>
    <w:rsid w:val="008671BC"/>
    <w:rsid w:val="00867630"/>
    <w:rsid w:val="0086780F"/>
    <w:rsid w:val="00870869"/>
    <w:rsid w:val="00870B63"/>
    <w:rsid w:val="008710F3"/>
    <w:rsid w:val="00871323"/>
    <w:rsid w:val="008720DD"/>
    <w:rsid w:val="00873C86"/>
    <w:rsid w:val="00873D5B"/>
    <w:rsid w:val="00873D5C"/>
    <w:rsid w:val="00874B7C"/>
    <w:rsid w:val="00874BFF"/>
    <w:rsid w:val="00874DB2"/>
    <w:rsid w:val="00875DF3"/>
    <w:rsid w:val="00875FE0"/>
    <w:rsid w:val="00876913"/>
    <w:rsid w:val="00877342"/>
    <w:rsid w:val="00877579"/>
    <w:rsid w:val="00877FF2"/>
    <w:rsid w:val="00881F46"/>
    <w:rsid w:val="00882BA3"/>
    <w:rsid w:val="00883046"/>
    <w:rsid w:val="008840C5"/>
    <w:rsid w:val="00884B5A"/>
    <w:rsid w:val="00885BB5"/>
    <w:rsid w:val="00886569"/>
    <w:rsid w:val="00886F24"/>
    <w:rsid w:val="00887052"/>
    <w:rsid w:val="00887193"/>
    <w:rsid w:val="00887545"/>
    <w:rsid w:val="008877B8"/>
    <w:rsid w:val="00887F2D"/>
    <w:rsid w:val="008900DD"/>
    <w:rsid w:val="00890363"/>
    <w:rsid w:val="0089043A"/>
    <w:rsid w:val="0089054D"/>
    <w:rsid w:val="00890650"/>
    <w:rsid w:val="00890FFE"/>
    <w:rsid w:val="00891E4D"/>
    <w:rsid w:val="00891E6C"/>
    <w:rsid w:val="008928C5"/>
    <w:rsid w:val="00892B98"/>
    <w:rsid w:val="00892EAC"/>
    <w:rsid w:val="00893BE9"/>
    <w:rsid w:val="00894735"/>
    <w:rsid w:val="00894966"/>
    <w:rsid w:val="008955FE"/>
    <w:rsid w:val="0089580D"/>
    <w:rsid w:val="008961CC"/>
    <w:rsid w:val="008964B2"/>
    <w:rsid w:val="00897045"/>
    <w:rsid w:val="0089741B"/>
    <w:rsid w:val="00897D58"/>
    <w:rsid w:val="008A0008"/>
    <w:rsid w:val="008A00F8"/>
    <w:rsid w:val="008A01E3"/>
    <w:rsid w:val="008A0642"/>
    <w:rsid w:val="008A1790"/>
    <w:rsid w:val="008A1990"/>
    <w:rsid w:val="008A1B3B"/>
    <w:rsid w:val="008A1FEF"/>
    <w:rsid w:val="008A2CBC"/>
    <w:rsid w:val="008A2FD5"/>
    <w:rsid w:val="008A3C71"/>
    <w:rsid w:val="008A3E12"/>
    <w:rsid w:val="008A59A6"/>
    <w:rsid w:val="008A5B1E"/>
    <w:rsid w:val="008A5EAB"/>
    <w:rsid w:val="008A6339"/>
    <w:rsid w:val="008A6B77"/>
    <w:rsid w:val="008B1412"/>
    <w:rsid w:val="008B1C78"/>
    <w:rsid w:val="008B2177"/>
    <w:rsid w:val="008B2F49"/>
    <w:rsid w:val="008B326A"/>
    <w:rsid w:val="008B3F15"/>
    <w:rsid w:val="008B451A"/>
    <w:rsid w:val="008B4531"/>
    <w:rsid w:val="008B4DB2"/>
    <w:rsid w:val="008B5137"/>
    <w:rsid w:val="008B5BE1"/>
    <w:rsid w:val="008B5CA9"/>
    <w:rsid w:val="008B6B99"/>
    <w:rsid w:val="008B78B2"/>
    <w:rsid w:val="008B7A08"/>
    <w:rsid w:val="008C00E5"/>
    <w:rsid w:val="008C00FA"/>
    <w:rsid w:val="008C0194"/>
    <w:rsid w:val="008C151C"/>
    <w:rsid w:val="008C1852"/>
    <w:rsid w:val="008C1DAE"/>
    <w:rsid w:val="008C20A3"/>
    <w:rsid w:val="008C24DD"/>
    <w:rsid w:val="008C3791"/>
    <w:rsid w:val="008C48AE"/>
    <w:rsid w:val="008C4B77"/>
    <w:rsid w:val="008C5B27"/>
    <w:rsid w:val="008C5E96"/>
    <w:rsid w:val="008C67A9"/>
    <w:rsid w:val="008C68BB"/>
    <w:rsid w:val="008C6F0A"/>
    <w:rsid w:val="008C7D0A"/>
    <w:rsid w:val="008D0149"/>
    <w:rsid w:val="008D04AF"/>
    <w:rsid w:val="008D0647"/>
    <w:rsid w:val="008D0B2A"/>
    <w:rsid w:val="008D1404"/>
    <w:rsid w:val="008D18AF"/>
    <w:rsid w:val="008D19CC"/>
    <w:rsid w:val="008D1DE3"/>
    <w:rsid w:val="008D21DC"/>
    <w:rsid w:val="008D2482"/>
    <w:rsid w:val="008D2CF8"/>
    <w:rsid w:val="008D3A9E"/>
    <w:rsid w:val="008D41EC"/>
    <w:rsid w:val="008D4258"/>
    <w:rsid w:val="008D4563"/>
    <w:rsid w:val="008D4EE4"/>
    <w:rsid w:val="008D5AFF"/>
    <w:rsid w:val="008D625C"/>
    <w:rsid w:val="008D649E"/>
    <w:rsid w:val="008D6DF7"/>
    <w:rsid w:val="008D75C9"/>
    <w:rsid w:val="008D7A03"/>
    <w:rsid w:val="008E00F3"/>
    <w:rsid w:val="008E04CB"/>
    <w:rsid w:val="008E094C"/>
    <w:rsid w:val="008E1667"/>
    <w:rsid w:val="008E1815"/>
    <w:rsid w:val="008E1ECC"/>
    <w:rsid w:val="008E2DF2"/>
    <w:rsid w:val="008E314A"/>
    <w:rsid w:val="008E3E82"/>
    <w:rsid w:val="008E40B7"/>
    <w:rsid w:val="008E4498"/>
    <w:rsid w:val="008E44AC"/>
    <w:rsid w:val="008E4A90"/>
    <w:rsid w:val="008E4B4A"/>
    <w:rsid w:val="008E4C92"/>
    <w:rsid w:val="008E5AB7"/>
    <w:rsid w:val="008E5B98"/>
    <w:rsid w:val="008E6073"/>
    <w:rsid w:val="008E607B"/>
    <w:rsid w:val="008E62B7"/>
    <w:rsid w:val="008E66A3"/>
    <w:rsid w:val="008E6E7F"/>
    <w:rsid w:val="008E7A58"/>
    <w:rsid w:val="008E7B5B"/>
    <w:rsid w:val="008F0B21"/>
    <w:rsid w:val="008F0C69"/>
    <w:rsid w:val="008F1065"/>
    <w:rsid w:val="008F1D33"/>
    <w:rsid w:val="008F2E3C"/>
    <w:rsid w:val="008F3424"/>
    <w:rsid w:val="008F3588"/>
    <w:rsid w:val="008F3F71"/>
    <w:rsid w:val="008F4682"/>
    <w:rsid w:val="008F5103"/>
    <w:rsid w:val="008F53EF"/>
    <w:rsid w:val="008F53FE"/>
    <w:rsid w:val="008F56E5"/>
    <w:rsid w:val="008F6437"/>
    <w:rsid w:val="008F739A"/>
    <w:rsid w:val="008F7644"/>
    <w:rsid w:val="008F7A90"/>
    <w:rsid w:val="009007A8"/>
    <w:rsid w:val="009007E2"/>
    <w:rsid w:val="00900995"/>
    <w:rsid w:val="00900C48"/>
    <w:rsid w:val="00901130"/>
    <w:rsid w:val="00902216"/>
    <w:rsid w:val="00902332"/>
    <w:rsid w:val="0090236E"/>
    <w:rsid w:val="00903105"/>
    <w:rsid w:val="009032F7"/>
    <w:rsid w:val="0090409F"/>
    <w:rsid w:val="00904A6D"/>
    <w:rsid w:val="00905515"/>
    <w:rsid w:val="00905677"/>
    <w:rsid w:val="00905725"/>
    <w:rsid w:val="0090600E"/>
    <w:rsid w:val="009062C3"/>
    <w:rsid w:val="009065FC"/>
    <w:rsid w:val="0090696D"/>
    <w:rsid w:val="00906D4D"/>
    <w:rsid w:val="0090764C"/>
    <w:rsid w:val="009107D1"/>
    <w:rsid w:val="0091204E"/>
    <w:rsid w:val="009130A2"/>
    <w:rsid w:val="00913825"/>
    <w:rsid w:val="00913947"/>
    <w:rsid w:val="00913C39"/>
    <w:rsid w:val="00914525"/>
    <w:rsid w:val="00914D2E"/>
    <w:rsid w:val="0091541B"/>
    <w:rsid w:val="0091601E"/>
    <w:rsid w:val="00916DDD"/>
    <w:rsid w:val="00916EF2"/>
    <w:rsid w:val="00916F94"/>
    <w:rsid w:val="00917381"/>
    <w:rsid w:val="00917422"/>
    <w:rsid w:val="009201D2"/>
    <w:rsid w:val="009207A8"/>
    <w:rsid w:val="00920EA2"/>
    <w:rsid w:val="0092116A"/>
    <w:rsid w:val="00922B7F"/>
    <w:rsid w:val="00922C3D"/>
    <w:rsid w:val="00922D78"/>
    <w:rsid w:val="00922DF3"/>
    <w:rsid w:val="00922E56"/>
    <w:rsid w:val="00922F7B"/>
    <w:rsid w:val="00923D19"/>
    <w:rsid w:val="009242DD"/>
    <w:rsid w:val="00924663"/>
    <w:rsid w:val="00924824"/>
    <w:rsid w:val="00924BAD"/>
    <w:rsid w:val="009256A6"/>
    <w:rsid w:val="009256FB"/>
    <w:rsid w:val="00925B9A"/>
    <w:rsid w:val="00925ECD"/>
    <w:rsid w:val="00926682"/>
    <w:rsid w:val="00926BDF"/>
    <w:rsid w:val="00926F9C"/>
    <w:rsid w:val="0092745C"/>
    <w:rsid w:val="00930B20"/>
    <w:rsid w:val="0093163D"/>
    <w:rsid w:val="00931735"/>
    <w:rsid w:val="00931999"/>
    <w:rsid w:val="0093225B"/>
    <w:rsid w:val="00932702"/>
    <w:rsid w:val="00932BCC"/>
    <w:rsid w:val="009336A6"/>
    <w:rsid w:val="0093382E"/>
    <w:rsid w:val="00933C71"/>
    <w:rsid w:val="00934501"/>
    <w:rsid w:val="009345F5"/>
    <w:rsid w:val="009346DA"/>
    <w:rsid w:val="00934D65"/>
    <w:rsid w:val="00934DA6"/>
    <w:rsid w:val="009352FD"/>
    <w:rsid w:val="009401FE"/>
    <w:rsid w:val="009404FD"/>
    <w:rsid w:val="009409A1"/>
    <w:rsid w:val="00942010"/>
    <w:rsid w:val="00942018"/>
    <w:rsid w:val="00942033"/>
    <w:rsid w:val="00942606"/>
    <w:rsid w:val="0094274E"/>
    <w:rsid w:val="00942F4C"/>
    <w:rsid w:val="00943988"/>
    <w:rsid w:val="00943ED9"/>
    <w:rsid w:val="00944012"/>
    <w:rsid w:val="00945C42"/>
    <w:rsid w:val="00945E95"/>
    <w:rsid w:val="00947473"/>
    <w:rsid w:val="009514D0"/>
    <w:rsid w:val="00951613"/>
    <w:rsid w:val="00952B04"/>
    <w:rsid w:val="009537C3"/>
    <w:rsid w:val="00953817"/>
    <w:rsid w:val="00953DC5"/>
    <w:rsid w:val="0095453F"/>
    <w:rsid w:val="00954A59"/>
    <w:rsid w:val="00954B39"/>
    <w:rsid w:val="009563B2"/>
    <w:rsid w:val="00956605"/>
    <w:rsid w:val="0095668A"/>
    <w:rsid w:val="0095725D"/>
    <w:rsid w:val="00960C6D"/>
    <w:rsid w:val="00961907"/>
    <w:rsid w:val="009619E9"/>
    <w:rsid w:val="00961C8D"/>
    <w:rsid w:val="00961FB5"/>
    <w:rsid w:val="0096262D"/>
    <w:rsid w:val="00962890"/>
    <w:rsid w:val="00962ABE"/>
    <w:rsid w:val="00962F4E"/>
    <w:rsid w:val="00963438"/>
    <w:rsid w:val="00965C60"/>
    <w:rsid w:val="009676E3"/>
    <w:rsid w:val="00967874"/>
    <w:rsid w:val="0096793C"/>
    <w:rsid w:val="009704E3"/>
    <w:rsid w:val="009707DF"/>
    <w:rsid w:val="00970DCF"/>
    <w:rsid w:val="00970F53"/>
    <w:rsid w:val="00971181"/>
    <w:rsid w:val="00971ACC"/>
    <w:rsid w:val="00972457"/>
    <w:rsid w:val="00973201"/>
    <w:rsid w:val="00973654"/>
    <w:rsid w:val="0097486A"/>
    <w:rsid w:val="0097584C"/>
    <w:rsid w:val="00975930"/>
    <w:rsid w:val="00976250"/>
    <w:rsid w:val="009762B6"/>
    <w:rsid w:val="00976639"/>
    <w:rsid w:val="00977B60"/>
    <w:rsid w:val="009802F1"/>
    <w:rsid w:val="009812DB"/>
    <w:rsid w:val="009813F7"/>
    <w:rsid w:val="00982141"/>
    <w:rsid w:val="009822DA"/>
    <w:rsid w:val="00982486"/>
    <w:rsid w:val="00982D04"/>
    <w:rsid w:val="0098461F"/>
    <w:rsid w:val="00984EF4"/>
    <w:rsid w:val="0098523F"/>
    <w:rsid w:val="00986280"/>
    <w:rsid w:val="00986327"/>
    <w:rsid w:val="0098650F"/>
    <w:rsid w:val="0098665B"/>
    <w:rsid w:val="00986B87"/>
    <w:rsid w:val="00987A43"/>
    <w:rsid w:val="00990001"/>
    <w:rsid w:val="00990349"/>
    <w:rsid w:val="0099075C"/>
    <w:rsid w:val="00990943"/>
    <w:rsid w:val="00990A26"/>
    <w:rsid w:val="009911B5"/>
    <w:rsid w:val="00991314"/>
    <w:rsid w:val="0099152A"/>
    <w:rsid w:val="00991595"/>
    <w:rsid w:val="009916E0"/>
    <w:rsid w:val="00991DBF"/>
    <w:rsid w:val="00992356"/>
    <w:rsid w:val="00992723"/>
    <w:rsid w:val="0099278F"/>
    <w:rsid w:val="00992E57"/>
    <w:rsid w:val="00993074"/>
    <w:rsid w:val="00993431"/>
    <w:rsid w:val="00993449"/>
    <w:rsid w:val="00993536"/>
    <w:rsid w:val="009944E8"/>
    <w:rsid w:val="00994C94"/>
    <w:rsid w:val="00995096"/>
    <w:rsid w:val="009956D3"/>
    <w:rsid w:val="00995C76"/>
    <w:rsid w:val="009968F4"/>
    <w:rsid w:val="009968FA"/>
    <w:rsid w:val="00997C9D"/>
    <w:rsid w:val="009A0097"/>
    <w:rsid w:val="009A0251"/>
    <w:rsid w:val="009A0ECC"/>
    <w:rsid w:val="009A102C"/>
    <w:rsid w:val="009A2180"/>
    <w:rsid w:val="009A33AD"/>
    <w:rsid w:val="009A3469"/>
    <w:rsid w:val="009A3C33"/>
    <w:rsid w:val="009A3D96"/>
    <w:rsid w:val="009A3E1B"/>
    <w:rsid w:val="009A4CF0"/>
    <w:rsid w:val="009A54E6"/>
    <w:rsid w:val="009A68AB"/>
    <w:rsid w:val="009A74F6"/>
    <w:rsid w:val="009A7531"/>
    <w:rsid w:val="009A7A6B"/>
    <w:rsid w:val="009B0894"/>
    <w:rsid w:val="009B1B4D"/>
    <w:rsid w:val="009B1DDA"/>
    <w:rsid w:val="009B233A"/>
    <w:rsid w:val="009B295D"/>
    <w:rsid w:val="009B2A65"/>
    <w:rsid w:val="009B2ECF"/>
    <w:rsid w:val="009B3085"/>
    <w:rsid w:val="009B3693"/>
    <w:rsid w:val="009B444C"/>
    <w:rsid w:val="009B45B5"/>
    <w:rsid w:val="009B47B3"/>
    <w:rsid w:val="009B549F"/>
    <w:rsid w:val="009B5B81"/>
    <w:rsid w:val="009B5D3D"/>
    <w:rsid w:val="009B603E"/>
    <w:rsid w:val="009B60B0"/>
    <w:rsid w:val="009B61DF"/>
    <w:rsid w:val="009B6579"/>
    <w:rsid w:val="009B6D17"/>
    <w:rsid w:val="009B6D1F"/>
    <w:rsid w:val="009B7146"/>
    <w:rsid w:val="009B75AE"/>
    <w:rsid w:val="009B789D"/>
    <w:rsid w:val="009C0E6D"/>
    <w:rsid w:val="009C114E"/>
    <w:rsid w:val="009C16DD"/>
    <w:rsid w:val="009C16DE"/>
    <w:rsid w:val="009C20E1"/>
    <w:rsid w:val="009C3121"/>
    <w:rsid w:val="009C386E"/>
    <w:rsid w:val="009C42C0"/>
    <w:rsid w:val="009C4846"/>
    <w:rsid w:val="009C53A6"/>
    <w:rsid w:val="009C5D53"/>
    <w:rsid w:val="009C600D"/>
    <w:rsid w:val="009C6A19"/>
    <w:rsid w:val="009C6A45"/>
    <w:rsid w:val="009C74FF"/>
    <w:rsid w:val="009C76E2"/>
    <w:rsid w:val="009C78FC"/>
    <w:rsid w:val="009D0227"/>
    <w:rsid w:val="009D0DC6"/>
    <w:rsid w:val="009D11B9"/>
    <w:rsid w:val="009D136A"/>
    <w:rsid w:val="009D2751"/>
    <w:rsid w:val="009D357F"/>
    <w:rsid w:val="009D5B2C"/>
    <w:rsid w:val="009D6072"/>
    <w:rsid w:val="009D70D0"/>
    <w:rsid w:val="009D780D"/>
    <w:rsid w:val="009E0333"/>
    <w:rsid w:val="009E0828"/>
    <w:rsid w:val="009E11B2"/>
    <w:rsid w:val="009E14A0"/>
    <w:rsid w:val="009E1E6A"/>
    <w:rsid w:val="009E21B1"/>
    <w:rsid w:val="009E2290"/>
    <w:rsid w:val="009E26A1"/>
    <w:rsid w:val="009E27F7"/>
    <w:rsid w:val="009E362C"/>
    <w:rsid w:val="009E38C9"/>
    <w:rsid w:val="009E4F71"/>
    <w:rsid w:val="009E519A"/>
    <w:rsid w:val="009E615E"/>
    <w:rsid w:val="009E697A"/>
    <w:rsid w:val="009E6A78"/>
    <w:rsid w:val="009E6BA4"/>
    <w:rsid w:val="009E7213"/>
    <w:rsid w:val="009E7EA3"/>
    <w:rsid w:val="009F06BB"/>
    <w:rsid w:val="009F0F02"/>
    <w:rsid w:val="009F109B"/>
    <w:rsid w:val="009F15BC"/>
    <w:rsid w:val="009F29C2"/>
    <w:rsid w:val="009F3A3B"/>
    <w:rsid w:val="009F43BB"/>
    <w:rsid w:val="009F4826"/>
    <w:rsid w:val="009F5C22"/>
    <w:rsid w:val="009F5D96"/>
    <w:rsid w:val="009F6011"/>
    <w:rsid w:val="009F60FA"/>
    <w:rsid w:val="009F6105"/>
    <w:rsid w:val="009F6ACE"/>
    <w:rsid w:val="009F73A1"/>
    <w:rsid w:val="009F757F"/>
    <w:rsid w:val="00A00C0C"/>
    <w:rsid w:val="00A01412"/>
    <w:rsid w:val="00A01517"/>
    <w:rsid w:val="00A0156D"/>
    <w:rsid w:val="00A01682"/>
    <w:rsid w:val="00A033C4"/>
    <w:rsid w:val="00A03BE3"/>
    <w:rsid w:val="00A04749"/>
    <w:rsid w:val="00A05188"/>
    <w:rsid w:val="00A05576"/>
    <w:rsid w:val="00A05F56"/>
    <w:rsid w:val="00A0670B"/>
    <w:rsid w:val="00A06957"/>
    <w:rsid w:val="00A070FE"/>
    <w:rsid w:val="00A073CF"/>
    <w:rsid w:val="00A07888"/>
    <w:rsid w:val="00A11967"/>
    <w:rsid w:val="00A11A57"/>
    <w:rsid w:val="00A130E9"/>
    <w:rsid w:val="00A13DB8"/>
    <w:rsid w:val="00A14AD7"/>
    <w:rsid w:val="00A1573A"/>
    <w:rsid w:val="00A16147"/>
    <w:rsid w:val="00A166A6"/>
    <w:rsid w:val="00A16811"/>
    <w:rsid w:val="00A1696A"/>
    <w:rsid w:val="00A20305"/>
    <w:rsid w:val="00A20371"/>
    <w:rsid w:val="00A207CC"/>
    <w:rsid w:val="00A219AB"/>
    <w:rsid w:val="00A221F1"/>
    <w:rsid w:val="00A22B80"/>
    <w:rsid w:val="00A23760"/>
    <w:rsid w:val="00A240E0"/>
    <w:rsid w:val="00A24623"/>
    <w:rsid w:val="00A250A5"/>
    <w:rsid w:val="00A25974"/>
    <w:rsid w:val="00A262C8"/>
    <w:rsid w:val="00A262E0"/>
    <w:rsid w:val="00A27F52"/>
    <w:rsid w:val="00A31733"/>
    <w:rsid w:val="00A31782"/>
    <w:rsid w:val="00A32360"/>
    <w:rsid w:val="00A326C3"/>
    <w:rsid w:val="00A32879"/>
    <w:rsid w:val="00A32ACB"/>
    <w:rsid w:val="00A32D12"/>
    <w:rsid w:val="00A34062"/>
    <w:rsid w:val="00A340C4"/>
    <w:rsid w:val="00A34BDD"/>
    <w:rsid w:val="00A35C35"/>
    <w:rsid w:val="00A36CDF"/>
    <w:rsid w:val="00A3708A"/>
    <w:rsid w:val="00A37178"/>
    <w:rsid w:val="00A40521"/>
    <w:rsid w:val="00A407E5"/>
    <w:rsid w:val="00A40A8A"/>
    <w:rsid w:val="00A41010"/>
    <w:rsid w:val="00A42D55"/>
    <w:rsid w:val="00A43317"/>
    <w:rsid w:val="00A44663"/>
    <w:rsid w:val="00A44BF6"/>
    <w:rsid w:val="00A45BEB"/>
    <w:rsid w:val="00A45DE1"/>
    <w:rsid w:val="00A46087"/>
    <w:rsid w:val="00A478C0"/>
    <w:rsid w:val="00A507C3"/>
    <w:rsid w:val="00A50D51"/>
    <w:rsid w:val="00A50E68"/>
    <w:rsid w:val="00A51283"/>
    <w:rsid w:val="00A516B3"/>
    <w:rsid w:val="00A5183F"/>
    <w:rsid w:val="00A51B90"/>
    <w:rsid w:val="00A51BD6"/>
    <w:rsid w:val="00A51C18"/>
    <w:rsid w:val="00A52746"/>
    <w:rsid w:val="00A5335F"/>
    <w:rsid w:val="00A53680"/>
    <w:rsid w:val="00A53714"/>
    <w:rsid w:val="00A538E7"/>
    <w:rsid w:val="00A54392"/>
    <w:rsid w:val="00A543FF"/>
    <w:rsid w:val="00A54516"/>
    <w:rsid w:val="00A55755"/>
    <w:rsid w:val="00A55A96"/>
    <w:rsid w:val="00A56136"/>
    <w:rsid w:val="00A562C0"/>
    <w:rsid w:val="00A5648C"/>
    <w:rsid w:val="00A56C99"/>
    <w:rsid w:val="00A56CE5"/>
    <w:rsid w:val="00A57431"/>
    <w:rsid w:val="00A60AE4"/>
    <w:rsid w:val="00A60BA6"/>
    <w:rsid w:val="00A611AE"/>
    <w:rsid w:val="00A6197D"/>
    <w:rsid w:val="00A61C18"/>
    <w:rsid w:val="00A6202E"/>
    <w:rsid w:val="00A6208C"/>
    <w:rsid w:val="00A6229A"/>
    <w:rsid w:val="00A63A18"/>
    <w:rsid w:val="00A63F94"/>
    <w:rsid w:val="00A647B1"/>
    <w:rsid w:val="00A64CE9"/>
    <w:rsid w:val="00A65860"/>
    <w:rsid w:val="00A658F5"/>
    <w:rsid w:val="00A65C56"/>
    <w:rsid w:val="00A65DDA"/>
    <w:rsid w:val="00A65E4B"/>
    <w:rsid w:val="00A675FA"/>
    <w:rsid w:val="00A6787C"/>
    <w:rsid w:val="00A71374"/>
    <w:rsid w:val="00A72562"/>
    <w:rsid w:val="00A7263E"/>
    <w:rsid w:val="00A72924"/>
    <w:rsid w:val="00A72A93"/>
    <w:rsid w:val="00A72D74"/>
    <w:rsid w:val="00A73096"/>
    <w:rsid w:val="00A73395"/>
    <w:rsid w:val="00A735A6"/>
    <w:rsid w:val="00A73C9C"/>
    <w:rsid w:val="00A744E4"/>
    <w:rsid w:val="00A751D1"/>
    <w:rsid w:val="00A75675"/>
    <w:rsid w:val="00A75732"/>
    <w:rsid w:val="00A76125"/>
    <w:rsid w:val="00A76504"/>
    <w:rsid w:val="00A77351"/>
    <w:rsid w:val="00A8016E"/>
    <w:rsid w:val="00A80AEE"/>
    <w:rsid w:val="00A80CAC"/>
    <w:rsid w:val="00A81141"/>
    <w:rsid w:val="00A81C09"/>
    <w:rsid w:val="00A83383"/>
    <w:rsid w:val="00A8377E"/>
    <w:rsid w:val="00A83BF7"/>
    <w:rsid w:val="00A83DA9"/>
    <w:rsid w:val="00A84334"/>
    <w:rsid w:val="00A84893"/>
    <w:rsid w:val="00A84A88"/>
    <w:rsid w:val="00A84B34"/>
    <w:rsid w:val="00A84F3F"/>
    <w:rsid w:val="00A84F6F"/>
    <w:rsid w:val="00A857D4"/>
    <w:rsid w:val="00A85A77"/>
    <w:rsid w:val="00A86179"/>
    <w:rsid w:val="00A86542"/>
    <w:rsid w:val="00A87342"/>
    <w:rsid w:val="00A87B64"/>
    <w:rsid w:val="00A90635"/>
    <w:rsid w:val="00A913F8"/>
    <w:rsid w:val="00A916D1"/>
    <w:rsid w:val="00A9171F"/>
    <w:rsid w:val="00A91C9B"/>
    <w:rsid w:val="00A91EC2"/>
    <w:rsid w:val="00A91EE4"/>
    <w:rsid w:val="00A92705"/>
    <w:rsid w:val="00A92E49"/>
    <w:rsid w:val="00A930D8"/>
    <w:rsid w:val="00A9356F"/>
    <w:rsid w:val="00A93BB2"/>
    <w:rsid w:val="00A93DF4"/>
    <w:rsid w:val="00A93E49"/>
    <w:rsid w:val="00A941F3"/>
    <w:rsid w:val="00A95241"/>
    <w:rsid w:val="00A95712"/>
    <w:rsid w:val="00A96993"/>
    <w:rsid w:val="00A96A30"/>
    <w:rsid w:val="00A9716A"/>
    <w:rsid w:val="00A9799E"/>
    <w:rsid w:val="00AA0766"/>
    <w:rsid w:val="00AA0849"/>
    <w:rsid w:val="00AA0CE0"/>
    <w:rsid w:val="00AA1592"/>
    <w:rsid w:val="00AA1869"/>
    <w:rsid w:val="00AA21D3"/>
    <w:rsid w:val="00AA21FA"/>
    <w:rsid w:val="00AA22B4"/>
    <w:rsid w:val="00AA2B04"/>
    <w:rsid w:val="00AA3367"/>
    <w:rsid w:val="00AA4F78"/>
    <w:rsid w:val="00AA5525"/>
    <w:rsid w:val="00AA5804"/>
    <w:rsid w:val="00AA5BB9"/>
    <w:rsid w:val="00AA64FC"/>
    <w:rsid w:val="00AA6AEF"/>
    <w:rsid w:val="00AA6CF2"/>
    <w:rsid w:val="00AA765F"/>
    <w:rsid w:val="00AA79CA"/>
    <w:rsid w:val="00AB04D4"/>
    <w:rsid w:val="00AB093D"/>
    <w:rsid w:val="00AB099A"/>
    <w:rsid w:val="00AB0DAD"/>
    <w:rsid w:val="00AB0EC7"/>
    <w:rsid w:val="00AB0F46"/>
    <w:rsid w:val="00AB1C6D"/>
    <w:rsid w:val="00AB25F9"/>
    <w:rsid w:val="00AB2746"/>
    <w:rsid w:val="00AB313B"/>
    <w:rsid w:val="00AB3CAB"/>
    <w:rsid w:val="00AB4D07"/>
    <w:rsid w:val="00AB5B23"/>
    <w:rsid w:val="00AB5D7D"/>
    <w:rsid w:val="00AB7153"/>
    <w:rsid w:val="00AB7B6A"/>
    <w:rsid w:val="00AC1D57"/>
    <w:rsid w:val="00AC1E88"/>
    <w:rsid w:val="00AC29C8"/>
    <w:rsid w:val="00AC3279"/>
    <w:rsid w:val="00AC348C"/>
    <w:rsid w:val="00AC3B83"/>
    <w:rsid w:val="00AC3CDB"/>
    <w:rsid w:val="00AC42E8"/>
    <w:rsid w:val="00AC5638"/>
    <w:rsid w:val="00AC58CD"/>
    <w:rsid w:val="00AC62E8"/>
    <w:rsid w:val="00AC6863"/>
    <w:rsid w:val="00AC6E34"/>
    <w:rsid w:val="00AC73B1"/>
    <w:rsid w:val="00AC7CB2"/>
    <w:rsid w:val="00AD0456"/>
    <w:rsid w:val="00AD096E"/>
    <w:rsid w:val="00AD0E46"/>
    <w:rsid w:val="00AD0E98"/>
    <w:rsid w:val="00AD1B7A"/>
    <w:rsid w:val="00AD1BE9"/>
    <w:rsid w:val="00AD2F7C"/>
    <w:rsid w:val="00AD31B8"/>
    <w:rsid w:val="00AD32D2"/>
    <w:rsid w:val="00AD33C0"/>
    <w:rsid w:val="00AD33EC"/>
    <w:rsid w:val="00AD4207"/>
    <w:rsid w:val="00AD42D2"/>
    <w:rsid w:val="00AD492B"/>
    <w:rsid w:val="00AD58E9"/>
    <w:rsid w:val="00AD5D50"/>
    <w:rsid w:val="00AD5EC3"/>
    <w:rsid w:val="00AD60C4"/>
    <w:rsid w:val="00AD68F2"/>
    <w:rsid w:val="00AD6D60"/>
    <w:rsid w:val="00AD6DE0"/>
    <w:rsid w:val="00AD71BB"/>
    <w:rsid w:val="00AD7DB6"/>
    <w:rsid w:val="00AD7E74"/>
    <w:rsid w:val="00AE03D7"/>
    <w:rsid w:val="00AE0B47"/>
    <w:rsid w:val="00AE13E3"/>
    <w:rsid w:val="00AE15C3"/>
    <w:rsid w:val="00AE1794"/>
    <w:rsid w:val="00AE1E86"/>
    <w:rsid w:val="00AE218A"/>
    <w:rsid w:val="00AE22A3"/>
    <w:rsid w:val="00AE27D4"/>
    <w:rsid w:val="00AE2E2B"/>
    <w:rsid w:val="00AE3B06"/>
    <w:rsid w:val="00AE3EB7"/>
    <w:rsid w:val="00AE4007"/>
    <w:rsid w:val="00AE4174"/>
    <w:rsid w:val="00AE467A"/>
    <w:rsid w:val="00AE48A4"/>
    <w:rsid w:val="00AE51FD"/>
    <w:rsid w:val="00AE537F"/>
    <w:rsid w:val="00AE555C"/>
    <w:rsid w:val="00AE57CE"/>
    <w:rsid w:val="00AE6177"/>
    <w:rsid w:val="00AE68EB"/>
    <w:rsid w:val="00AE6AF6"/>
    <w:rsid w:val="00AE7046"/>
    <w:rsid w:val="00AE749A"/>
    <w:rsid w:val="00AF01F4"/>
    <w:rsid w:val="00AF0235"/>
    <w:rsid w:val="00AF0770"/>
    <w:rsid w:val="00AF0793"/>
    <w:rsid w:val="00AF0E4B"/>
    <w:rsid w:val="00AF197F"/>
    <w:rsid w:val="00AF1B90"/>
    <w:rsid w:val="00AF1C31"/>
    <w:rsid w:val="00AF2595"/>
    <w:rsid w:val="00AF3F97"/>
    <w:rsid w:val="00AF4C46"/>
    <w:rsid w:val="00AF4C6F"/>
    <w:rsid w:val="00AF57D3"/>
    <w:rsid w:val="00AF59BF"/>
    <w:rsid w:val="00AF5A77"/>
    <w:rsid w:val="00AF60B2"/>
    <w:rsid w:val="00AF6A9D"/>
    <w:rsid w:val="00AF6BD5"/>
    <w:rsid w:val="00AF6FB5"/>
    <w:rsid w:val="00AF782F"/>
    <w:rsid w:val="00AF7B80"/>
    <w:rsid w:val="00AF7BF0"/>
    <w:rsid w:val="00B001FA"/>
    <w:rsid w:val="00B00412"/>
    <w:rsid w:val="00B00A78"/>
    <w:rsid w:val="00B01463"/>
    <w:rsid w:val="00B01AE5"/>
    <w:rsid w:val="00B01EDE"/>
    <w:rsid w:val="00B021CB"/>
    <w:rsid w:val="00B025D6"/>
    <w:rsid w:val="00B02963"/>
    <w:rsid w:val="00B02B6E"/>
    <w:rsid w:val="00B0302E"/>
    <w:rsid w:val="00B054CB"/>
    <w:rsid w:val="00B061E6"/>
    <w:rsid w:val="00B06900"/>
    <w:rsid w:val="00B06E71"/>
    <w:rsid w:val="00B07B33"/>
    <w:rsid w:val="00B07BB8"/>
    <w:rsid w:val="00B1001B"/>
    <w:rsid w:val="00B10983"/>
    <w:rsid w:val="00B1250D"/>
    <w:rsid w:val="00B13F11"/>
    <w:rsid w:val="00B1428F"/>
    <w:rsid w:val="00B14C8F"/>
    <w:rsid w:val="00B152DB"/>
    <w:rsid w:val="00B15783"/>
    <w:rsid w:val="00B16356"/>
    <w:rsid w:val="00B16841"/>
    <w:rsid w:val="00B201C9"/>
    <w:rsid w:val="00B201ED"/>
    <w:rsid w:val="00B2062B"/>
    <w:rsid w:val="00B20F18"/>
    <w:rsid w:val="00B20F5F"/>
    <w:rsid w:val="00B21343"/>
    <w:rsid w:val="00B248E9"/>
    <w:rsid w:val="00B24FDA"/>
    <w:rsid w:val="00B254F7"/>
    <w:rsid w:val="00B25A8F"/>
    <w:rsid w:val="00B25EE1"/>
    <w:rsid w:val="00B26925"/>
    <w:rsid w:val="00B27130"/>
    <w:rsid w:val="00B271BD"/>
    <w:rsid w:val="00B27D39"/>
    <w:rsid w:val="00B30413"/>
    <w:rsid w:val="00B3054D"/>
    <w:rsid w:val="00B309C0"/>
    <w:rsid w:val="00B30F9C"/>
    <w:rsid w:val="00B312BA"/>
    <w:rsid w:val="00B312D3"/>
    <w:rsid w:val="00B318CD"/>
    <w:rsid w:val="00B31A6D"/>
    <w:rsid w:val="00B31D96"/>
    <w:rsid w:val="00B32443"/>
    <w:rsid w:val="00B32A38"/>
    <w:rsid w:val="00B32C99"/>
    <w:rsid w:val="00B32F24"/>
    <w:rsid w:val="00B3327A"/>
    <w:rsid w:val="00B3347F"/>
    <w:rsid w:val="00B33901"/>
    <w:rsid w:val="00B33C56"/>
    <w:rsid w:val="00B3435A"/>
    <w:rsid w:val="00B344E9"/>
    <w:rsid w:val="00B35028"/>
    <w:rsid w:val="00B354F0"/>
    <w:rsid w:val="00B36566"/>
    <w:rsid w:val="00B36E40"/>
    <w:rsid w:val="00B37120"/>
    <w:rsid w:val="00B37591"/>
    <w:rsid w:val="00B40180"/>
    <w:rsid w:val="00B402E1"/>
    <w:rsid w:val="00B40390"/>
    <w:rsid w:val="00B40565"/>
    <w:rsid w:val="00B40798"/>
    <w:rsid w:val="00B40E4D"/>
    <w:rsid w:val="00B40FFF"/>
    <w:rsid w:val="00B4146E"/>
    <w:rsid w:val="00B415A4"/>
    <w:rsid w:val="00B4289E"/>
    <w:rsid w:val="00B42984"/>
    <w:rsid w:val="00B43773"/>
    <w:rsid w:val="00B438F7"/>
    <w:rsid w:val="00B4470F"/>
    <w:rsid w:val="00B44B05"/>
    <w:rsid w:val="00B4514F"/>
    <w:rsid w:val="00B468E1"/>
    <w:rsid w:val="00B4755F"/>
    <w:rsid w:val="00B475BF"/>
    <w:rsid w:val="00B47A8E"/>
    <w:rsid w:val="00B47F9F"/>
    <w:rsid w:val="00B50FD6"/>
    <w:rsid w:val="00B51475"/>
    <w:rsid w:val="00B515B6"/>
    <w:rsid w:val="00B52253"/>
    <w:rsid w:val="00B525A1"/>
    <w:rsid w:val="00B5394F"/>
    <w:rsid w:val="00B53B6F"/>
    <w:rsid w:val="00B53EEB"/>
    <w:rsid w:val="00B540D3"/>
    <w:rsid w:val="00B5415F"/>
    <w:rsid w:val="00B54976"/>
    <w:rsid w:val="00B54AEE"/>
    <w:rsid w:val="00B55891"/>
    <w:rsid w:val="00B55DED"/>
    <w:rsid w:val="00B56DC3"/>
    <w:rsid w:val="00B56F11"/>
    <w:rsid w:val="00B56F35"/>
    <w:rsid w:val="00B5768F"/>
    <w:rsid w:val="00B57A70"/>
    <w:rsid w:val="00B57D9D"/>
    <w:rsid w:val="00B601EE"/>
    <w:rsid w:val="00B60592"/>
    <w:rsid w:val="00B608E5"/>
    <w:rsid w:val="00B60D9D"/>
    <w:rsid w:val="00B61324"/>
    <w:rsid w:val="00B614FF"/>
    <w:rsid w:val="00B61D11"/>
    <w:rsid w:val="00B62977"/>
    <w:rsid w:val="00B62AAB"/>
    <w:rsid w:val="00B62F5F"/>
    <w:rsid w:val="00B63082"/>
    <w:rsid w:val="00B63446"/>
    <w:rsid w:val="00B6376E"/>
    <w:rsid w:val="00B63978"/>
    <w:rsid w:val="00B63CD7"/>
    <w:rsid w:val="00B63E6D"/>
    <w:rsid w:val="00B63FB0"/>
    <w:rsid w:val="00B64417"/>
    <w:rsid w:val="00B6495D"/>
    <w:rsid w:val="00B64994"/>
    <w:rsid w:val="00B65491"/>
    <w:rsid w:val="00B66799"/>
    <w:rsid w:val="00B6690C"/>
    <w:rsid w:val="00B66C76"/>
    <w:rsid w:val="00B6759F"/>
    <w:rsid w:val="00B70E5B"/>
    <w:rsid w:val="00B71142"/>
    <w:rsid w:val="00B71A20"/>
    <w:rsid w:val="00B71FCB"/>
    <w:rsid w:val="00B7227F"/>
    <w:rsid w:val="00B722C3"/>
    <w:rsid w:val="00B7263E"/>
    <w:rsid w:val="00B727A2"/>
    <w:rsid w:val="00B7335B"/>
    <w:rsid w:val="00B73533"/>
    <w:rsid w:val="00B745A2"/>
    <w:rsid w:val="00B74C77"/>
    <w:rsid w:val="00B75024"/>
    <w:rsid w:val="00B754B5"/>
    <w:rsid w:val="00B763A3"/>
    <w:rsid w:val="00B7747F"/>
    <w:rsid w:val="00B77A72"/>
    <w:rsid w:val="00B77DF4"/>
    <w:rsid w:val="00B808F3"/>
    <w:rsid w:val="00B82A8F"/>
    <w:rsid w:val="00B82B81"/>
    <w:rsid w:val="00B82D76"/>
    <w:rsid w:val="00B82E33"/>
    <w:rsid w:val="00B831EF"/>
    <w:rsid w:val="00B83618"/>
    <w:rsid w:val="00B841E3"/>
    <w:rsid w:val="00B8576A"/>
    <w:rsid w:val="00B85EBC"/>
    <w:rsid w:val="00B86441"/>
    <w:rsid w:val="00B87106"/>
    <w:rsid w:val="00B901B2"/>
    <w:rsid w:val="00B9028C"/>
    <w:rsid w:val="00B90D2B"/>
    <w:rsid w:val="00B913FF"/>
    <w:rsid w:val="00B918B1"/>
    <w:rsid w:val="00B9234F"/>
    <w:rsid w:val="00B9250D"/>
    <w:rsid w:val="00B93028"/>
    <w:rsid w:val="00B94490"/>
    <w:rsid w:val="00B94A86"/>
    <w:rsid w:val="00B95301"/>
    <w:rsid w:val="00B9530A"/>
    <w:rsid w:val="00B956EC"/>
    <w:rsid w:val="00B95905"/>
    <w:rsid w:val="00B959C6"/>
    <w:rsid w:val="00B95A3F"/>
    <w:rsid w:val="00B95D0D"/>
    <w:rsid w:val="00B96003"/>
    <w:rsid w:val="00B9622E"/>
    <w:rsid w:val="00B968E8"/>
    <w:rsid w:val="00B96BAF"/>
    <w:rsid w:val="00B96D7D"/>
    <w:rsid w:val="00B97118"/>
    <w:rsid w:val="00B9714D"/>
    <w:rsid w:val="00B978F3"/>
    <w:rsid w:val="00BA0053"/>
    <w:rsid w:val="00BA0A57"/>
    <w:rsid w:val="00BA174E"/>
    <w:rsid w:val="00BA1B8E"/>
    <w:rsid w:val="00BA1EE6"/>
    <w:rsid w:val="00BA2E49"/>
    <w:rsid w:val="00BA3411"/>
    <w:rsid w:val="00BA4067"/>
    <w:rsid w:val="00BA45EA"/>
    <w:rsid w:val="00BA46D0"/>
    <w:rsid w:val="00BA48A9"/>
    <w:rsid w:val="00BA5049"/>
    <w:rsid w:val="00BA5563"/>
    <w:rsid w:val="00BA5ADF"/>
    <w:rsid w:val="00BA5BA1"/>
    <w:rsid w:val="00BA5F5B"/>
    <w:rsid w:val="00BA6943"/>
    <w:rsid w:val="00BA6BFA"/>
    <w:rsid w:val="00BA6F02"/>
    <w:rsid w:val="00BB0370"/>
    <w:rsid w:val="00BB0446"/>
    <w:rsid w:val="00BB0613"/>
    <w:rsid w:val="00BB11C5"/>
    <w:rsid w:val="00BB1951"/>
    <w:rsid w:val="00BB2AC7"/>
    <w:rsid w:val="00BB2B26"/>
    <w:rsid w:val="00BB2D77"/>
    <w:rsid w:val="00BB2F8E"/>
    <w:rsid w:val="00BB34E8"/>
    <w:rsid w:val="00BB4C96"/>
    <w:rsid w:val="00BB53C3"/>
    <w:rsid w:val="00BB5576"/>
    <w:rsid w:val="00BB5ADC"/>
    <w:rsid w:val="00BB5D5F"/>
    <w:rsid w:val="00BB614D"/>
    <w:rsid w:val="00BB726E"/>
    <w:rsid w:val="00BB7532"/>
    <w:rsid w:val="00BB76C2"/>
    <w:rsid w:val="00BB7BA9"/>
    <w:rsid w:val="00BC0276"/>
    <w:rsid w:val="00BC0B43"/>
    <w:rsid w:val="00BC108C"/>
    <w:rsid w:val="00BC2190"/>
    <w:rsid w:val="00BC25B0"/>
    <w:rsid w:val="00BC3433"/>
    <w:rsid w:val="00BC37CA"/>
    <w:rsid w:val="00BC390F"/>
    <w:rsid w:val="00BC3E2B"/>
    <w:rsid w:val="00BC49FC"/>
    <w:rsid w:val="00BC5199"/>
    <w:rsid w:val="00BC525F"/>
    <w:rsid w:val="00BC6DAB"/>
    <w:rsid w:val="00BC7DA2"/>
    <w:rsid w:val="00BD0056"/>
    <w:rsid w:val="00BD05F3"/>
    <w:rsid w:val="00BD14AA"/>
    <w:rsid w:val="00BD1C57"/>
    <w:rsid w:val="00BD1FED"/>
    <w:rsid w:val="00BD206A"/>
    <w:rsid w:val="00BD245E"/>
    <w:rsid w:val="00BD37C3"/>
    <w:rsid w:val="00BD3BA0"/>
    <w:rsid w:val="00BD4063"/>
    <w:rsid w:val="00BD4D6B"/>
    <w:rsid w:val="00BD51E1"/>
    <w:rsid w:val="00BD5944"/>
    <w:rsid w:val="00BD6100"/>
    <w:rsid w:val="00BD6F52"/>
    <w:rsid w:val="00BD7301"/>
    <w:rsid w:val="00BD73A2"/>
    <w:rsid w:val="00BD7EDB"/>
    <w:rsid w:val="00BE04C2"/>
    <w:rsid w:val="00BE07C2"/>
    <w:rsid w:val="00BE14A4"/>
    <w:rsid w:val="00BE1B3B"/>
    <w:rsid w:val="00BE1CC0"/>
    <w:rsid w:val="00BE1DED"/>
    <w:rsid w:val="00BE2011"/>
    <w:rsid w:val="00BE24F3"/>
    <w:rsid w:val="00BE4590"/>
    <w:rsid w:val="00BE4C44"/>
    <w:rsid w:val="00BE4C7E"/>
    <w:rsid w:val="00BE5146"/>
    <w:rsid w:val="00BE572D"/>
    <w:rsid w:val="00BE5773"/>
    <w:rsid w:val="00BE58BB"/>
    <w:rsid w:val="00BE5D77"/>
    <w:rsid w:val="00BE5EF4"/>
    <w:rsid w:val="00BE69A1"/>
    <w:rsid w:val="00BE72A0"/>
    <w:rsid w:val="00BE7554"/>
    <w:rsid w:val="00BE793A"/>
    <w:rsid w:val="00BE7DF4"/>
    <w:rsid w:val="00BE7FD7"/>
    <w:rsid w:val="00BF013D"/>
    <w:rsid w:val="00BF023E"/>
    <w:rsid w:val="00BF0596"/>
    <w:rsid w:val="00BF08D3"/>
    <w:rsid w:val="00BF08E6"/>
    <w:rsid w:val="00BF1B92"/>
    <w:rsid w:val="00BF23E2"/>
    <w:rsid w:val="00BF2A9A"/>
    <w:rsid w:val="00BF2E77"/>
    <w:rsid w:val="00BF4279"/>
    <w:rsid w:val="00BF437F"/>
    <w:rsid w:val="00BF553E"/>
    <w:rsid w:val="00BF5F90"/>
    <w:rsid w:val="00BF6313"/>
    <w:rsid w:val="00BF6C33"/>
    <w:rsid w:val="00BF76F1"/>
    <w:rsid w:val="00BF77AC"/>
    <w:rsid w:val="00BF7938"/>
    <w:rsid w:val="00BF7C69"/>
    <w:rsid w:val="00C00F06"/>
    <w:rsid w:val="00C01168"/>
    <w:rsid w:val="00C02D27"/>
    <w:rsid w:val="00C033B4"/>
    <w:rsid w:val="00C039B0"/>
    <w:rsid w:val="00C049D2"/>
    <w:rsid w:val="00C04A55"/>
    <w:rsid w:val="00C0576E"/>
    <w:rsid w:val="00C0582F"/>
    <w:rsid w:val="00C06F17"/>
    <w:rsid w:val="00C0749E"/>
    <w:rsid w:val="00C10561"/>
    <w:rsid w:val="00C10DCC"/>
    <w:rsid w:val="00C1121F"/>
    <w:rsid w:val="00C11341"/>
    <w:rsid w:val="00C1317D"/>
    <w:rsid w:val="00C132AB"/>
    <w:rsid w:val="00C13E1A"/>
    <w:rsid w:val="00C141F2"/>
    <w:rsid w:val="00C14897"/>
    <w:rsid w:val="00C158D7"/>
    <w:rsid w:val="00C15B3C"/>
    <w:rsid w:val="00C16425"/>
    <w:rsid w:val="00C1663E"/>
    <w:rsid w:val="00C16A47"/>
    <w:rsid w:val="00C17A11"/>
    <w:rsid w:val="00C20305"/>
    <w:rsid w:val="00C20699"/>
    <w:rsid w:val="00C218D8"/>
    <w:rsid w:val="00C21C43"/>
    <w:rsid w:val="00C21F2F"/>
    <w:rsid w:val="00C222A0"/>
    <w:rsid w:val="00C223EC"/>
    <w:rsid w:val="00C22699"/>
    <w:rsid w:val="00C22E24"/>
    <w:rsid w:val="00C23552"/>
    <w:rsid w:val="00C24BCF"/>
    <w:rsid w:val="00C250B4"/>
    <w:rsid w:val="00C26F7A"/>
    <w:rsid w:val="00C27E60"/>
    <w:rsid w:val="00C30408"/>
    <w:rsid w:val="00C32B42"/>
    <w:rsid w:val="00C3332B"/>
    <w:rsid w:val="00C34701"/>
    <w:rsid w:val="00C348E0"/>
    <w:rsid w:val="00C36373"/>
    <w:rsid w:val="00C41EBC"/>
    <w:rsid w:val="00C429F2"/>
    <w:rsid w:val="00C435DD"/>
    <w:rsid w:val="00C44144"/>
    <w:rsid w:val="00C446E7"/>
    <w:rsid w:val="00C45451"/>
    <w:rsid w:val="00C45B50"/>
    <w:rsid w:val="00C45E4B"/>
    <w:rsid w:val="00C45FBC"/>
    <w:rsid w:val="00C46637"/>
    <w:rsid w:val="00C46F53"/>
    <w:rsid w:val="00C47066"/>
    <w:rsid w:val="00C47584"/>
    <w:rsid w:val="00C50F84"/>
    <w:rsid w:val="00C51298"/>
    <w:rsid w:val="00C519FD"/>
    <w:rsid w:val="00C51A61"/>
    <w:rsid w:val="00C51E9D"/>
    <w:rsid w:val="00C51F0D"/>
    <w:rsid w:val="00C52108"/>
    <w:rsid w:val="00C5287A"/>
    <w:rsid w:val="00C53251"/>
    <w:rsid w:val="00C5349B"/>
    <w:rsid w:val="00C539CC"/>
    <w:rsid w:val="00C54416"/>
    <w:rsid w:val="00C54758"/>
    <w:rsid w:val="00C54A8C"/>
    <w:rsid w:val="00C55571"/>
    <w:rsid w:val="00C56014"/>
    <w:rsid w:val="00C569DC"/>
    <w:rsid w:val="00C56DF2"/>
    <w:rsid w:val="00C56FEF"/>
    <w:rsid w:val="00C5718E"/>
    <w:rsid w:val="00C57A53"/>
    <w:rsid w:val="00C6087C"/>
    <w:rsid w:val="00C60A9E"/>
    <w:rsid w:val="00C6195D"/>
    <w:rsid w:val="00C624D2"/>
    <w:rsid w:val="00C62657"/>
    <w:rsid w:val="00C62C19"/>
    <w:rsid w:val="00C6353F"/>
    <w:rsid w:val="00C6395A"/>
    <w:rsid w:val="00C639D7"/>
    <w:rsid w:val="00C642C3"/>
    <w:rsid w:val="00C6543D"/>
    <w:rsid w:val="00C654FF"/>
    <w:rsid w:val="00C656CF"/>
    <w:rsid w:val="00C66030"/>
    <w:rsid w:val="00C6745C"/>
    <w:rsid w:val="00C67485"/>
    <w:rsid w:val="00C674AE"/>
    <w:rsid w:val="00C677DA"/>
    <w:rsid w:val="00C70C17"/>
    <w:rsid w:val="00C71B46"/>
    <w:rsid w:val="00C72B58"/>
    <w:rsid w:val="00C72EA2"/>
    <w:rsid w:val="00C739FE"/>
    <w:rsid w:val="00C7571D"/>
    <w:rsid w:val="00C758C0"/>
    <w:rsid w:val="00C762F0"/>
    <w:rsid w:val="00C77CBB"/>
    <w:rsid w:val="00C8104F"/>
    <w:rsid w:val="00C8165B"/>
    <w:rsid w:val="00C8188F"/>
    <w:rsid w:val="00C81FA2"/>
    <w:rsid w:val="00C828E5"/>
    <w:rsid w:val="00C82D1A"/>
    <w:rsid w:val="00C82D64"/>
    <w:rsid w:val="00C83092"/>
    <w:rsid w:val="00C83710"/>
    <w:rsid w:val="00C83818"/>
    <w:rsid w:val="00C83E36"/>
    <w:rsid w:val="00C84BF7"/>
    <w:rsid w:val="00C84E62"/>
    <w:rsid w:val="00C85460"/>
    <w:rsid w:val="00C85680"/>
    <w:rsid w:val="00C8609F"/>
    <w:rsid w:val="00C86E8B"/>
    <w:rsid w:val="00C87617"/>
    <w:rsid w:val="00C8791D"/>
    <w:rsid w:val="00C87C4A"/>
    <w:rsid w:val="00C900F5"/>
    <w:rsid w:val="00C901E3"/>
    <w:rsid w:val="00C90382"/>
    <w:rsid w:val="00C904C9"/>
    <w:rsid w:val="00C906DC"/>
    <w:rsid w:val="00C914DB"/>
    <w:rsid w:val="00C9237C"/>
    <w:rsid w:val="00C9383B"/>
    <w:rsid w:val="00C938A3"/>
    <w:rsid w:val="00C93C38"/>
    <w:rsid w:val="00C93EDF"/>
    <w:rsid w:val="00C9403C"/>
    <w:rsid w:val="00C94D6F"/>
    <w:rsid w:val="00C94F67"/>
    <w:rsid w:val="00C950BB"/>
    <w:rsid w:val="00C9548B"/>
    <w:rsid w:val="00C958F7"/>
    <w:rsid w:val="00C97FAA"/>
    <w:rsid w:val="00CA0CCF"/>
    <w:rsid w:val="00CA1256"/>
    <w:rsid w:val="00CA1332"/>
    <w:rsid w:val="00CA17D8"/>
    <w:rsid w:val="00CA1EBC"/>
    <w:rsid w:val="00CA22E8"/>
    <w:rsid w:val="00CA2D4A"/>
    <w:rsid w:val="00CA3420"/>
    <w:rsid w:val="00CA3900"/>
    <w:rsid w:val="00CA3B57"/>
    <w:rsid w:val="00CA3D90"/>
    <w:rsid w:val="00CA3DD2"/>
    <w:rsid w:val="00CA5326"/>
    <w:rsid w:val="00CA535E"/>
    <w:rsid w:val="00CA55AA"/>
    <w:rsid w:val="00CA5C58"/>
    <w:rsid w:val="00CA60ED"/>
    <w:rsid w:val="00CA66AA"/>
    <w:rsid w:val="00CA7821"/>
    <w:rsid w:val="00CA7920"/>
    <w:rsid w:val="00CB007B"/>
    <w:rsid w:val="00CB0B56"/>
    <w:rsid w:val="00CB1497"/>
    <w:rsid w:val="00CB18AC"/>
    <w:rsid w:val="00CB1DF1"/>
    <w:rsid w:val="00CB2083"/>
    <w:rsid w:val="00CB25DC"/>
    <w:rsid w:val="00CB2BCA"/>
    <w:rsid w:val="00CB4748"/>
    <w:rsid w:val="00CB4A88"/>
    <w:rsid w:val="00CB5303"/>
    <w:rsid w:val="00CB55AE"/>
    <w:rsid w:val="00CB5A17"/>
    <w:rsid w:val="00CB619E"/>
    <w:rsid w:val="00CB61F2"/>
    <w:rsid w:val="00CB6CA3"/>
    <w:rsid w:val="00CB728B"/>
    <w:rsid w:val="00CB78A2"/>
    <w:rsid w:val="00CC04CA"/>
    <w:rsid w:val="00CC0D0D"/>
    <w:rsid w:val="00CC1790"/>
    <w:rsid w:val="00CC198B"/>
    <w:rsid w:val="00CC21AA"/>
    <w:rsid w:val="00CC42AE"/>
    <w:rsid w:val="00CC45D6"/>
    <w:rsid w:val="00CC4689"/>
    <w:rsid w:val="00CC4701"/>
    <w:rsid w:val="00CC5BBF"/>
    <w:rsid w:val="00CC6D5A"/>
    <w:rsid w:val="00CC758C"/>
    <w:rsid w:val="00CD0EF5"/>
    <w:rsid w:val="00CD1D79"/>
    <w:rsid w:val="00CD1DBB"/>
    <w:rsid w:val="00CD2374"/>
    <w:rsid w:val="00CD303E"/>
    <w:rsid w:val="00CD4A7E"/>
    <w:rsid w:val="00CD5282"/>
    <w:rsid w:val="00CD59E7"/>
    <w:rsid w:val="00CD7154"/>
    <w:rsid w:val="00CD7160"/>
    <w:rsid w:val="00CD7DDD"/>
    <w:rsid w:val="00CE04F3"/>
    <w:rsid w:val="00CE0C42"/>
    <w:rsid w:val="00CE0F9C"/>
    <w:rsid w:val="00CE1197"/>
    <w:rsid w:val="00CE1B66"/>
    <w:rsid w:val="00CE2B0A"/>
    <w:rsid w:val="00CE2C82"/>
    <w:rsid w:val="00CE2D9C"/>
    <w:rsid w:val="00CE302C"/>
    <w:rsid w:val="00CE3055"/>
    <w:rsid w:val="00CE3263"/>
    <w:rsid w:val="00CE3296"/>
    <w:rsid w:val="00CE38A3"/>
    <w:rsid w:val="00CE4011"/>
    <w:rsid w:val="00CE41AC"/>
    <w:rsid w:val="00CE41F7"/>
    <w:rsid w:val="00CE4C0E"/>
    <w:rsid w:val="00CE52E5"/>
    <w:rsid w:val="00CE6359"/>
    <w:rsid w:val="00CE6725"/>
    <w:rsid w:val="00CE674A"/>
    <w:rsid w:val="00CF0449"/>
    <w:rsid w:val="00CF05EA"/>
    <w:rsid w:val="00CF217C"/>
    <w:rsid w:val="00CF2758"/>
    <w:rsid w:val="00CF2E01"/>
    <w:rsid w:val="00CF3A3E"/>
    <w:rsid w:val="00CF448A"/>
    <w:rsid w:val="00CF46A0"/>
    <w:rsid w:val="00CF4A20"/>
    <w:rsid w:val="00CF5174"/>
    <w:rsid w:val="00CF56C2"/>
    <w:rsid w:val="00CF6723"/>
    <w:rsid w:val="00CF6F38"/>
    <w:rsid w:val="00CF6FAF"/>
    <w:rsid w:val="00CF734D"/>
    <w:rsid w:val="00CF7562"/>
    <w:rsid w:val="00D00A3F"/>
    <w:rsid w:val="00D00A98"/>
    <w:rsid w:val="00D00C7D"/>
    <w:rsid w:val="00D00CDE"/>
    <w:rsid w:val="00D00E87"/>
    <w:rsid w:val="00D021BB"/>
    <w:rsid w:val="00D021FA"/>
    <w:rsid w:val="00D02743"/>
    <w:rsid w:val="00D02A1D"/>
    <w:rsid w:val="00D02A22"/>
    <w:rsid w:val="00D02B71"/>
    <w:rsid w:val="00D02D9F"/>
    <w:rsid w:val="00D03A5F"/>
    <w:rsid w:val="00D04035"/>
    <w:rsid w:val="00D04361"/>
    <w:rsid w:val="00D05BB5"/>
    <w:rsid w:val="00D0622E"/>
    <w:rsid w:val="00D063FC"/>
    <w:rsid w:val="00D0678C"/>
    <w:rsid w:val="00D069E4"/>
    <w:rsid w:val="00D06BAC"/>
    <w:rsid w:val="00D114F3"/>
    <w:rsid w:val="00D11599"/>
    <w:rsid w:val="00D11867"/>
    <w:rsid w:val="00D1197B"/>
    <w:rsid w:val="00D11E4F"/>
    <w:rsid w:val="00D1226D"/>
    <w:rsid w:val="00D125FF"/>
    <w:rsid w:val="00D12A95"/>
    <w:rsid w:val="00D13927"/>
    <w:rsid w:val="00D13EEB"/>
    <w:rsid w:val="00D13FC8"/>
    <w:rsid w:val="00D14D70"/>
    <w:rsid w:val="00D15530"/>
    <w:rsid w:val="00D162F2"/>
    <w:rsid w:val="00D164B8"/>
    <w:rsid w:val="00D16F0C"/>
    <w:rsid w:val="00D17352"/>
    <w:rsid w:val="00D209E5"/>
    <w:rsid w:val="00D21534"/>
    <w:rsid w:val="00D21E36"/>
    <w:rsid w:val="00D22F7A"/>
    <w:rsid w:val="00D23A70"/>
    <w:rsid w:val="00D2406F"/>
    <w:rsid w:val="00D24216"/>
    <w:rsid w:val="00D24289"/>
    <w:rsid w:val="00D24300"/>
    <w:rsid w:val="00D24E46"/>
    <w:rsid w:val="00D2502B"/>
    <w:rsid w:val="00D25270"/>
    <w:rsid w:val="00D25CB2"/>
    <w:rsid w:val="00D25CCD"/>
    <w:rsid w:val="00D26739"/>
    <w:rsid w:val="00D26D1E"/>
    <w:rsid w:val="00D26DDD"/>
    <w:rsid w:val="00D27177"/>
    <w:rsid w:val="00D27A1C"/>
    <w:rsid w:val="00D300D1"/>
    <w:rsid w:val="00D301E3"/>
    <w:rsid w:val="00D30697"/>
    <w:rsid w:val="00D30F83"/>
    <w:rsid w:val="00D310CD"/>
    <w:rsid w:val="00D331FF"/>
    <w:rsid w:val="00D33A7B"/>
    <w:rsid w:val="00D362A6"/>
    <w:rsid w:val="00D36822"/>
    <w:rsid w:val="00D36E5F"/>
    <w:rsid w:val="00D376B0"/>
    <w:rsid w:val="00D406C1"/>
    <w:rsid w:val="00D40850"/>
    <w:rsid w:val="00D40899"/>
    <w:rsid w:val="00D40E01"/>
    <w:rsid w:val="00D4105B"/>
    <w:rsid w:val="00D41892"/>
    <w:rsid w:val="00D42663"/>
    <w:rsid w:val="00D42671"/>
    <w:rsid w:val="00D42865"/>
    <w:rsid w:val="00D4298D"/>
    <w:rsid w:val="00D42FB8"/>
    <w:rsid w:val="00D43107"/>
    <w:rsid w:val="00D43413"/>
    <w:rsid w:val="00D437D7"/>
    <w:rsid w:val="00D4400B"/>
    <w:rsid w:val="00D4462B"/>
    <w:rsid w:val="00D44786"/>
    <w:rsid w:val="00D453F5"/>
    <w:rsid w:val="00D45437"/>
    <w:rsid w:val="00D454E3"/>
    <w:rsid w:val="00D45EFE"/>
    <w:rsid w:val="00D460B7"/>
    <w:rsid w:val="00D46761"/>
    <w:rsid w:val="00D46D4F"/>
    <w:rsid w:val="00D47140"/>
    <w:rsid w:val="00D4718E"/>
    <w:rsid w:val="00D47473"/>
    <w:rsid w:val="00D50A70"/>
    <w:rsid w:val="00D50D12"/>
    <w:rsid w:val="00D510D4"/>
    <w:rsid w:val="00D52472"/>
    <w:rsid w:val="00D53931"/>
    <w:rsid w:val="00D53D15"/>
    <w:rsid w:val="00D53EB2"/>
    <w:rsid w:val="00D53F19"/>
    <w:rsid w:val="00D5441E"/>
    <w:rsid w:val="00D54545"/>
    <w:rsid w:val="00D546DA"/>
    <w:rsid w:val="00D54A94"/>
    <w:rsid w:val="00D552F7"/>
    <w:rsid w:val="00D559B3"/>
    <w:rsid w:val="00D55A3F"/>
    <w:rsid w:val="00D55CB4"/>
    <w:rsid w:val="00D55D18"/>
    <w:rsid w:val="00D5642E"/>
    <w:rsid w:val="00D564E6"/>
    <w:rsid w:val="00D5686F"/>
    <w:rsid w:val="00D60039"/>
    <w:rsid w:val="00D6086A"/>
    <w:rsid w:val="00D60A93"/>
    <w:rsid w:val="00D60EE1"/>
    <w:rsid w:val="00D61727"/>
    <w:rsid w:val="00D6184A"/>
    <w:rsid w:val="00D61C88"/>
    <w:rsid w:val="00D622ED"/>
    <w:rsid w:val="00D641DE"/>
    <w:rsid w:val="00D659D3"/>
    <w:rsid w:val="00D67067"/>
    <w:rsid w:val="00D70460"/>
    <w:rsid w:val="00D70463"/>
    <w:rsid w:val="00D70492"/>
    <w:rsid w:val="00D70B18"/>
    <w:rsid w:val="00D711E8"/>
    <w:rsid w:val="00D716F5"/>
    <w:rsid w:val="00D72268"/>
    <w:rsid w:val="00D72652"/>
    <w:rsid w:val="00D731B5"/>
    <w:rsid w:val="00D732B3"/>
    <w:rsid w:val="00D7353E"/>
    <w:rsid w:val="00D73AAF"/>
    <w:rsid w:val="00D73C88"/>
    <w:rsid w:val="00D74707"/>
    <w:rsid w:val="00D74A6E"/>
    <w:rsid w:val="00D74B45"/>
    <w:rsid w:val="00D74F71"/>
    <w:rsid w:val="00D75412"/>
    <w:rsid w:val="00D765D6"/>
    <w:rsid w:val="00D76B6F"/>
    <w:rsid w:val="00D76BBA"/>
    <w:rsid w:val="00D77BB0"/>
    <w:rsid w:val="00D809B3"/>
    <w:rsid w:val="00D80F39"/>
    <w:rsid w:val="00D82AD7"/>
    <w:rsid w:val="00D8397B"/>
    <w:rsid w:val="00D85434"/>
    <w:rsid w:val="00D85813"/>
    <w:rsid w:val="00D85BC2"/>
    <w:rsid w:val="00D86073"/>
    <w:rsid w:val="00D86995"/>
    <w:rsid w:val="00D87046"/>
    <w:rsid w:val="00D8733D"/>
    <w:rsid w:val="00D8778C"/>
    <w:rsid w:val="00D87B2E"/>
    <w:rsid w:val="00D87EC2"/>
    <w:rsid w:val="00D90A95"/>
    <w:rsid w:val="00D90E4B"/>
    <w:rsid w:val="00D916F3"/>
    <w:rsid w:val="00D91F4D"/>
    <w:rsid w:val="00D91FAE"/>
    <w:rsid w:val="00D9220D"/>
    <w:rsid w:val="00D92682"/>
    <w:rsid w:val="00D92762"/>
    <w:rsid w:val="00D92A34"/>
    <w:rsid w:val="00D93B7C"/>
    <w:rsid w:val="00D94128"/>
    <w:rsid w:val="00D9478D"/>
    <w:rsid w:val="00D94C4B"/>
    <w:rsid w:val="00D94D43"/>
    <w:rsid w:val="00D95A1D"/>
    <w:rsid w:val="00D95FDD"/>
    <w:rsid w:val="00D96999"/>
    <w:rsid w:val="00D96B22"/>
    <w:rsid w:val="00D96C0C"/>
    <w:rsid w:val="00D96EFA"/>
    <w:rsid w:val="00D97016"/>
    <w:rsid w:val="00D9707A"/>
    <w:rsid w:val="00D971A9"/>
    <w:rsid w:val="00DA083F"/>
    <w:rsid w:val="00DA08AD"/>
    <w:rsid w:val="00DA1D10"/>
    <w:rsid w:val="00DA285D"/>
    <w:rsid w:val="00DA2B1C"/>
    <w:rsid w:val="00DA2C45"/>
    <w:rsid w:val="00DA2D07"/>
    <w:rsid w:val="00DA349B"/>
    <w:rsid w:val="00DA61C7"/>
    <w:rsid w:val="00DA6548"/>
    <w:rsid w:val="00DA7F75"/>
    <w:rsid w:val="00DB0B24"/>
    <w:rsid w:val="00DB0FC2"/>
    <w:rsid w:val="00DB1023"/>
    <w:rsid w:val="00DB117A"/>
    <w:rsid w:val="00DB11C6"/>
    <w:rsid w:val="00DB1842"/>
    <w:rsid w:val="00DB18E4"/>
    <w:rsid w:val="00DB1A39"/>
    <w:rsid w:val="00DB20B7"/>
    <w:rsid w:val="00DB2C6E"/>
    <w:rsid w:val="00DB3190"/>
    <w:rsid w:val="00DB45A2"/>
    <w:rsid w:val="00DB49F9"/>
    <w:rsid w:val="00DB4B51"/>
    <w:rsid w:val="00DB4EE9"/>
    <w:rsid w:val="00DB6451"/>
    <w:rsid w:val="00DB6D59"/>
    <w:rsid w:val="00DB71FF"/>
    <w:rsid w:val="00DB7365"/>
    <w:rsid w:val="00DB77C6"/>
    <w:rsid w:val="00DB79DF"/>
    <w:rsid w:val="00DB7A01"/>
    <w:rsid w:val="00DC07E7"/>
    <w:rsid w:val="00DC091C"/>
    <w:rsid w:val="00DC1270"/>
    <w:rsid w:val="00DC145D"/>
    <w:rsid w:val="00DC1565"/>
    <w:rsid w:val="00DC1E5B"/>
    <w:rsid w:val="00DC24B9"/>
    <w:rsid w:val="00DC2918"/>
    <w:rsid w:val="00DC3311"/>
    <w:rsid w:val="00DC3682"/>
    <w:rsid w:val="00DC3E65"/>
    <w:rsid w:val="00DC4C51"/>
    <w:rsid w:val="00DC686F"/>
    <w:rsid w:val="00DC7A6A"/>
    <w:rsid w:val="00DC7B02"/>
    <w:rsid w:val="00DD0F1F"/>
    <w:rsid w:val="00DD1271"/>
    <w:rsid w:val="00DD22CF"/>
    <w:rsid w:val="00DD2DDD"/>
    <w:rsid w:val="00DD2DEE"/>
    <w:rsid w:val="00DD2FA5"/>
    <w:rsid w:val="00DD37D0"/>
    <w:rsid w:val="00DD4448"/>
    <w:rsid w:val="00DD44CA"/>
    <w:rsid w:val="00DD4F04"/>
    <w:rsid w:val="00DD5C87"/>
    <w:rsid w:val="00DD62BE"/>
    <w:rsid w:val="00DD6D80"/>
    <w:rsid w:val="00DD7503"/>
    <w:rsid w:val="00DD7DAF"/>
    <w:rsid w:val="00DE0A29"/>
    <w:rsid w:val="00DE0EF4"/>
    <w:rsid w:val="00DE0FDA"/>
    <w:rsid w:val="00DE10BB"/>
    <w:rsid w:val="00DE1A50"/>
    <w:rsid w:val="00DE1B3F"/>
    <w:rsid w:val="00DE312E"/>
    <w:rsid w:val="00DE37D4"/>
    <w:rsid w:val="00DE3FDF"/>
    <w:rsid w:val="00DE449B"/>
    <w:rsid w:val="00DE4579"/>
    <w:rsid w:val="00DE4CD2"/>
    <w:rsid w:val="00DE5233"/>
    <w:rsid w:val="00DE53FD"/>
    <w:rsid w:val="00DE5407"/>
    <w:rsid w:val="00DE57C1"/>
    <w:rsid w:val="00DE5B41"/>
    <w:rsid w:val="00DE5C3A"/>
    <w:rsid w:val="00DE6021"/>
    <w:rsid w:val="00DE64CB"/>
    <w:rsid w:val="00DE663B"/>
    <w:rsid w:val="00DE72AB"/>
    <w:rsid w:val="00DE78A1"/>
    <w:rsid w:val="00DF01AB"/>
    <w:rsid w:val="00DF0926"/>
    <w:rsid w:val="00DF1135"/>
    <w:rsid w:val="00DF1C82"/>
    <w:rsid w:val="00DF1E4B"/>
    <w:rsid w:val="00DF271A"/>
    <w:rsid w:val="00DF4289"/>
    <w:rsid w:val="00DF42F3"/>
    <w:rsid w:val="00DF4ABF"/>
    <w:rsid w:val="00DF5075"/>
    <w:rsid w:val="00DF524C"/>
    <w:rsid w:val="00DF573D"/>
    <w:rsid w:val="00DF5C1A"/>
    <w:rsid w:val="00DF603C"/>
    <w:rsid w:val="00DF6686"/>
    <w:rsid w:val="00DF7E3C"/>
    <w:rsid w:val="00E006F1"/>
    <w:rsid w:val="00E00E92"/>
    <w:rsid w:val="00E00FDA"/>
    <w:rsid w:val="00E032AC"/>
    <w:rsid w:val="00E0330B"/>
    <w:rsid w:val="00E034E4"/>
    <w:rsid w:val="00E0351E"/>
    <w:rsid w:val="00E04816"/>
    <w:rsid w:val="00E066AA"/>
    <w:rsid w:val="00E070C4"/>
    <w:rsid w:val="00E0718F"/>
    <w:rsid w:val="00E07FCA"/>
    <w:rsid w:val="00E1073F"/>
    <w:rsid w:val="00E1146A"/>
    <w:rsid w:val="00E114BA"/>
    <w:rsid w:val="00E149A0"/>
    <w:rsid w:val="00E15D84"/>
    <w:rsid w:val="00E1602B"/>
    <w:rsid w:val="00E16460"/>
    <w:rsid w:val="00E16E8F"/>
    <w:rsid w:val="00E1728F"/>
    <w:rsid w:val="00E1737D"/>
    <w:rsid w:val="00E21800"/>
    <w:rsid w:val="00E21CE1"/>
    <w:rsid w:val="00E22BE1"/>
    <w:rsid w:val="00E22E41"/>
    <w:rsid w:val="00E23334"/>
    <w:rsid w:val="00E23658"/>
    <w:rsid w:val="00E24393"/>
    <w:rsid w:val="00E245EB"/>
    <w:rsid w:val="00E24ED0"/>
    <w:rsid w:val="00E2511D"/>
    <w:rsid w:val="00E252EF"/>
    <w:rsid w:val="00E252F5"/>
    <w:rsid w:val="00E25AAC"/>
    <w:rsid w:val="00E26AD7"/>
    <w:rsid w:val="00E274B8"/>
    <w:rsid w:val="00E30CD7"/>
    <w:rsid w:val="00E31C4E"/>
    <w:rsid w:val="00E31F07"/>
    <w:rsid w:val="00E32196"/>
    <w:rsid w:val="00E328E0"/>
    <w:rsid w:val="00E32F8E"/>
    <w:rsid w:val="00E331BE"/>
    <w:rsid w:val="00E33421"/>
    <w:rsid w:val="00E33829"/>
    <w:rsid w:val="00E347D0"/>
    <w:rsid w:val="00E347EB"/>
    <w:rsid w:val="00E34AAB"/>
    <w:rsid w:val="00E35045"/>
    <w:rsid w:val="00E35192"/>
    <w:rsid w:val="00E354D5"/>
    <w:rsid w:val="00E364AE"/>
    <w:rsid w:val="00E36522"/>
    <w:rsid w:val="00E36864"/>
    <w:rsid w:val="00E36EF9"/>
    <w:rsid w:val="00E379F5"/>
    <w:rsid w:val="00E37BF8"/>
    <w:rsid w:val="00E37CB2"/>
    <w:rsid w:val="00E41DAA"/>
    <w:rsid w:val="00E42656"/>
    <w:rsid w:val="00E4407D"/>
    <w:rsid w:val="00E4488D"/>
    <w:rsid w:val="00E449F2"/>
    <w:rsid w:val="00E44B5D"/>
    <w:rsid w:val="00E45241"/>
    <w:rsid w:val="00E45647"/>
    <w:rsid w:val="00E46A61"/>
    <w:rsid w:val="00E47019"/>
    <w:rsid w:val="00E47558"/>
    <w:rsid w:val="00E4757C"/>
    <w:rsid w:val="00E50A6D"/>
    <w:rsid w:val="00E514DB"/>
    <w:rsid w:val="00E52064"/>
    <w:rsid w:val="00E52958"/>
    <w:rsid w:val="00E536F5"/>
    <w:rsid w:val="00E547EE"/>
    <w:rsid w:val="00E54E6B"/>
    <w:rsid w:val="00E55B87"/>
    <w:rsid w:val="00E57944"/>
    <w:rsid w:val="00E57AE9"/>
    <w:rsid w:val="00E57B06"/>
    <w:rsid w:val="00E57D00"/>
    <w:rsid w:val="00E60180"/>
    <w:rsid w:val="00E603C5"/>
    <w:rsid w:val="00E60B3C"/>
    <w:rsid w:val="00E61668"/>
    <w:rsid w:val="00E61AA4"/>
    <w:rsid w:val="00E65234"/>
    <w:rsid w:val="00E65762"/>
    <w:rsid w:val="00E65CDE"/>
    <w:rsid w:val="00E670C7"/>
    <w:rsid w:val="00E70576"/>
    <w:rsid w:val="00E70ACE"/>
    <w:rsid w:val="00E70CC5"/>
    <w:rsid w:val="00E712ED"/>
    <w:rsid w:val="00E717AD"/>
    <w:rsid w:val="00E7289F"/>
    <w:rsid w:val="00E73359"/>
    <w:rsid w:val="00E7385C"/>
    <w:rsid w:val="00E74057"/>
    <w:rsid w:val="00E74B4C"/>
    <w:rsid w:val="00E762D3"/>
    <w:rsid w:val="00E767CC"/>
    <w:rsid w:val="00E76BAC"/>
    <w:rsid w:val="00E770E2"/>
    <w:rsid w:val="00E77224"/>
    <w:rsid w:val="00E779B3"/>
    <w:rsid w:val="00E779EB"/>
    <w:rsid w:val="00E77AA5"/>
    <w:rsid w:val="00E77BCB"/>
    <w:rsid w:val="00E80E2D"/>
    <w:rsid w:val="00E815EE"/>
    <w:rsid w:val="00E81F39"/>
    <w:rsid w:val="00E825F2"/>
    <w:rsid w:val="00E826FC"/>
    <w:rsid w:val="00E83C44"/>
    <w:rsid w:val="00E84857"/>
    <w:rsid w:val="00E8508F"/>
    <w:rsid w:val="00E853C5"/>
    <w:rsid w:val="00E85D57"/>
    <w:rsid w:val="00E86211"/>
    <w:rsid w:val="00E866F4"/>
    <w:rsid w:val="00E8700E"/>
    <w:rsid w:val="00E87497"/>
    <w:rsid w:val="00E91F80"/>
    <w:rsid w:val="00E92125"/>
    <w:rsid w:val="00E92130"/>
    <w:rsid w:val="00E921D2"/>
    <w:rsid w:val="00E922D4"/>
    <w:rsid w:val="00E927ED"/>
    <w:rsid w:val="00E9281C"/>
    <w:rsid w:val="00E9289E"/>
    <w:rsid w:val="00E929D4"/>
    <w:rsid w:val="00E92B83"/>
    <w:rsid w:val="00E93814"/>
    <w:rsid w:val="00E94401"/>
    <w:rsid w:val="00E94AB8"/>
    <w:rsid w:val="00E94B66"/>
    <w:rsid w:val="00E94B6E"/>
    <w:rsid w:val="00E95B42"/>
    <w:rsid w:val="00E966F7"/>
    <w:rsid w:val="00E96890"/>
    <w:rsid w:val="00EA0223"/>
    <w:rsid w:val="00EA0262"/>
    <w:rsid w:val="00EA0BC6"/>
    <w:rsid w:val="00EA162A"/>
    <w:rsid w:val="00EA1658"/>
    <w:rsid w:val="00EA1912"/>
    <w:rsid w:val="00EA2CA2"/>
    <w:rsid w:val="00EA2D6D"/>
    <w:rsid w:val="00EA3135"/>
    <w:rsid w:val="00EA3BE8"/>
    <w:rsid w:val="00EA64C1"/>
    <w:rsid w:val="00EA67DD"/>
    <w:rsid w:val="00EA6D18"/>
    <w:rsid w:val="00EA74A5"/>
    <w:rsid w:val="00EA79BF"/>
    <w:rsid w:val="00EA7ABF"/>
    <w:rsid w:val="00EA7BFD"/>
    <w:rsid w:val="00EA7E76"/>
    <w:rsid w:val="00EA7EA3"/>
    <w:rsid w:val="00EB0326"/>
    <w:rsid w:val="00EB0716"/>
    <w:rsid w:val="00EB0A56"/>
    <w:rsid w:val="00EB0C25"/>
    <w:rsid w:val="00EB0F6E"/>
    <w:rsid w:val="00EB1237"/>
    <w:rsid w:val="00EB15E3"/>
    <w:rsid w:val="00EB1B11"/>
    <w:rsid w:val="00EB26D0"/>
    <w:rsid w:val="00EB38A8"/>
    <w:rsid w:val="00EB3C93"/>
    <w:rsid w:val="00EB48FB"/>
    <w:rsid w:val="00EB4ECD"/>
    <w:rsid w:val="00EB5284"/>
    <w:rsid w:val="00EB557D"/>
    <w:rsid w:val="00EB6434"/>
    <w:rsid w:val="00EB68B1"/>
    <w:rsid w:val="00EB71FB"/>
    <w:rsid w:val="00EC1A65"/>
    <w:rsid w:val="00EC1B0D"/>
    <w:rsid w:val="00EC2B39"/>
    <w:rsid w:val="00EC2CBA"/>
    <w:rsid w:val="00EC305E"/>
    <w:rsid w:val="00EC3187"/>
    <w:rsid w:val="00EC336E"/>
    <w:rsid w:val="00EC3E50"/>
    <w:rsid w:val="00EC3FCA"/>
    <w:rsid w:val="00EC40EE"/>
    <w:rsid w:val="00EC4436"/>
    <w:rsid w:val="00EC44E3"/>
    <w:rsid w:val="00EC5021"/>
    <w:rsid w:val="00EC5A81"/>
    <w:rsid w:val="00EC64ED"/>
    <w:rsid w:val="00EC7148"/>
    <w:rsid w:val="00EC7318"/>
    <w:rsid w:val="00EC7D4C"/>
    <w:rsid w:val="00ED202E"/>
    <w:rsid w:val="00ED219F"/>
    <w:rsid w:val="00ED22A3"/>
    <w:rsid w:val="00ED2573"/>
    <w:rsid w:val="00ED2D0F"/>
    <w:rsid w:val="00ED3435"/>
    <w:rsid w:val="00ED396D"/>
    <w:rsid w:val="00ED3BA0"/>
    <w:rsid w:val="00ED48CE"/>
    <w:rsid w:val="00ED4B9A"/>
    <w:rsid w:val="00ED4C9C"/>
    <w:rsid w:val="00ED4EC1"/>
    <w:rsid w:val="00ED594F"/>
    <w:rsid w:val="00ED645A"/>
    <w:rsid w:val="00ED677C"/>
    <w:rsid w:val="00ED6CCD"/>
    <w:rsid w:val="00ED743A"/>
    <w:rsid w:val="00ED7619"/>
    <w:rsid w:val="00ED7B5B"/>
    <w:rsid w:val="00ED7D00"/>
    <w:rsid w:val="00EE0133"/>
    <w:rsid w:val="00EE08A4"/>
    <w:rsid w:val="00EE1264"/>
    <w:rsid w:val="00EE1FE5"/>
    <w:rsid w:val="00EE20EC"/>
    <w:rsid w:val="00EE31EF"/>
    <w:rsid w:val="00EE3333"/>
    <w:rsid w:val="00EE333D"/>
    <w:rsid w:val="00EE3943"/>
    <w:rsid w:val="00EE4711"/>
    <w:rsid w:val="00EE481D"/>
    <w:rsid w:val="00EE5282"/>
    <w:rsid w:val="00EE554C"/>
    <w:rsid w:val="00EE55AA"/>
    <w:rsid w:val="00EE57A1"/>
    <w:rsid w:val="00EE6C84"/>
    <w:rsid w:val="00EE7136"/>
    <w:rsid w:val="00EE7257"/>
    <w:rsid w:val="00EF125C"/>
    <w:rsid w:val="00EF1283"/>
    <w:rsid w:val="00EF191C"/>
    <w:rsid w:val="00EF194E"/>
    <w:rsid w:val="00EF1A87"/>
    <w:rsid w:val="00EF209C"/>
    <w:rsid w:val="00EF28E1"/>
    <w:rsid w:val="00EF2AD0"/>
    <w:rsid w:val="00EF2E07"/>
    <w:rsid w:val="00EF52F5"/>
    <w:rsid w:val="00EF53D4"/>
    <w:rsid w:val="00EF5893"/>
    <w:rsid w:val="00EF6833"/>
    <w:rsid w:val="00EF6D55"/>
    <w:rsid w:val="00EF7114"/>
    <w:rsid w:val="00EF7DAA"/>
    <w:rsid w:val="00EF7EC6"/>
    <w:rsid w:val="00F00182"/>
    <w:rsid w:val="00F00579"/>
    <w:rsid w:val="00F00889"/>
    <w:rsid w:val="00F012DB"/>
    <w:rsid w:val="00F01314"/>
    <w:rsid w:val="00F013CA"/>
    <w:rsid w:val="00F020BC"/>
    <w:rsid w:val="00F020F1"/>
    <w:rsid w:val="00F02942"/>
    <w:rsid w:val="00F02996"/>
    <w:rsid w:val="00F02AFA"/>
    <w:rsid w:val="00F02F72"/>
    <w:rsid w:val="00F05123"/>
    <w:rsid w:val="00F05565"/>
    <w:rsid w:val="00F056A9"/>
    <w:rsid w:val="00F05AA6"/>
    <w:rsid w:val="00F060A8"/>
    <w:rsid w:val="00F06391"/>
    <w:rsid w:val="00F0665D"/>
    <w:rsid w:val="00F0726B"/>
    <w:rsid w:val="00F077F8"/>
    <w:rsid w:val="00F07B14"/>
    <w:rsid w:val="00F10A72"/>
    <w:rsid w:val="00F10C5A"/>
    <w:rsid w:val="00F11315"/>
    <w:rsid w:val="00F13C4F"/>
    <w:rsid w:val="00F13D34"/>
    <w:rsid w:val="00F13EED"/>
    <w:rsid w:val="00F145DB"/>
    <w:rsid w:val="00F14E78"/>
    <w:rsid w:val="00F1547C"/>
    <w:rsid w:val="00F15B99"/>
    <w:rsid w:val="00F161F9"/>
    <w:rsid w:val="00F16D36"/>
    <w:rsid w:val="00F1798D"/>
    <w:rsid w:val="00F20055"/>
    <w:rsid w:val="00F205F8"/>
    <w:rsid w:val="00F20931"/>
    <w:rsid w:val="00F2141A"/>
    <w:rsid w:val="00F21D5F"/>
    <w:rsid w:val="00F22131"/>
    <w:rsid w:val="00F22BFA"/>
    <w:rsid w:val="00F233A3"/>
    <w:rsid w:val="00F234DB"/>
    <w:rsid w:val="00F23A13"/>
    <w:rsid w:val="00F23A25"/>
    <w:rsid w:val="00F2422A"/>
    <w:rsid w:val="00F252DC"/>
    <w:rsid w:val="00F25DA4"/>
    <w:rsid w:val="00F25FCB"/>
    <w:rsid w:val="00F2604D"/>
    <w:rsid w:val="00F2642B"/>
    <w:rsid w:val="00F265E7"/>
    <w:rsid w:val="00F26895"/>
    <w:rsid w:val="00F26DB1"/>
    <w:rsid w:val="00F27367"/>
    <w:rsid w:val="00F27619"/>
    <w:rsid w:val="00F27966"/>
    <w:rsid w:val="00F27E73"/>
    <w:rsid w:val="00F324E0"/>
    <w:rsid w:val="00F329C9"/>
    <w:rsid w:val="00F33014"/>
    <w:rsid w:val="00F33690"/>
    <w:rsid w:val="00F3434C"/>
    <w:rsid w:val="00F343BC"/>
    <w:rsid w:val="00F343CE"/>
    <w:rsid w:val="00F34BB0"/>
    <w:rsid w:val="00F35BC6"/>
    <w:rsid w:val="00F36735"/>
    <w:rsid w:val="00F36CC5"/>
    <w:rsid w:val="00F408BC"/>
    <w:rsid w:val="00F40B95"/>
    <w:rsid w:val="00F41F74"/>
    <w:rsid w:val="00F421A8"/>
    <w:rsid w:val="00F4257F"/>
    <w:rsid w:val="00F428BC"/>
    <w:rsid w:val="00F42B3B"/>
    <w:rsid w:val="00F42B63"/>
    <w:rsid w:val="00F42C71"/>
    <w:rsid w:val="00F4317E"/>
    <w:rsid w:val="00F4342E"/>
    <w:rsid w:val="00F43A2A"/>
    <w:rsid w:val="00F43ADA"/>
    <w:rsid w:val="00F44295"/>
    <w:rsid w:val="00F444C1"/>
    <w:rsid w:val="00F4457D"/>
    <w:rsid w:val="00F446AD"/>
    <w:rsid w:val="00F453D5"/>
    <w:rsid w:val="00F45415"/>
    <w:rsid w:val="00F45AE0"/>
    <w:rsid w:val="00F45E67"/>
    <w:rsid w:val="00F46A2C"/>
    <w:rsid w:val="00F46C07"/>
    <w:rsid w:val="00F479F6"/>
    <w:rsid w:val="00F500D2"/>
    <w:rsid w:val="00F50112"/>
    <w:rsid w:val="00F50345"/>
    <w:rsid w:val="00F50721"/>
    <w:rsid w:val="00F50DC3"/>
    <w:rsid w:val="00F50F13"/>
    <w:rsid w:val="00F51D32"/>
    <w:rsid w:val="00F52016"/>
    <w:rsid w:val="00F5289C"/>
    <w:rsid w:val="00F52FE0"/>
    <w:rsid w:val="00F533CA"/>
    <w:rsid w:val="00F53A41"/>
    <w:rsid w:val="00F53D07"/>
    <w:rsid w:val="00F53FE2"/>
    <w:rsid w:val="00F54334"/>
    <w:rsid w:val="00F54368"/>
    <w:rsid w:val="00F5468A"/>
    <w:rsid w:val="00F5472F"/>
    <w:rsid w:val="00F55652"/>
    <w:rsid w:val="00F56732"/>
    <w:rsid w:val="00F56B84"/>
    <w:rsid w:val="00F56C42"/>
    <w:rsid w:val="00F5719B"/>
    <w:rsid w:val="00F57DF7"/>
    <w:rsid w:val="00F600A2"/>
    <w:rsid w:val="00F60575"/>
    <w:rsid w:val="00F612D1"/>
    <w:rsid w:val="00F623A1"/>
    <w:rsid w:val="00F62893"/>
    <w:rsid w:val="00F6289C"/>
    <w:rsid w:val="00F62B02"/>
    <w:rsid w:val="00F631D4"/>
    <w:rsid w:val="00F632FB"/>
    <w:rsid w:val="00F63489"/>
    <w:rsid w:val="00F63B31"/>
    <w:rsid w:val="00F64702"/>
    <w:rsid w:val="00F650A4"/>
    <w:rsid w:val="00F6522D"/>
    <w:rsid w:val="00F65BCB"/>
    <w:rsid w:val="00F66105"/>
    <w:rsid w:val="00F6790F"/>
    <w:rsid w:val="00F71C79"/>
    <w:rsid w:val="00F725C5"/>
    <w:rsid w:val="00F726DE"/>
    <w:rsid w:val="00F727A8"/>
    <w:rsid w:val="00F72BBE"/>
    <w:rsid w:val="00F72BD9"/>
    <w:rsid w:val="00F75019"/>
    <w:rsid w:val="00F756EC"/>
    <w:rsid w:val="00F7574F"/>
    <w:rsid w:val="00F7588C"/>
    <w:rsid w:val="00F75F53"/>
    <w:rsid w:val="00F762C4"/>
    <w:rsid w:val="00F7673A"/>
    <w:rsid w:val="00F76A19"/>
    <w:rsid w:val="00F76AC4"/>
    <w:rsid w:val="00F76CC4"/>
    <w:rsid w:val="00F773DF"/>
    <w:rsid w:val="00F7775D"/>
    <w:rsid w:val="00F77863"/>
    <w:rsid w:val="00F805A6"/>
    <w:rsid w:val="00F80AA8"/>
    <w:rsid w:val="00F80B49"/>
    <w:rsid w:val="00F80B74"/>
    <w:rsid w:val="00F81437"/>
    <w:rsid w:val="00F81615"/>
    <w:rsid w:val="00F81989"/>
    <w:rsid w:val="00F81DF2"/>
    <w:rsid w:val="00F8245F"/>
    <w:rsid w:val="00F825DA"/>
    <w:rsid w:val="00F82E53"/>
    <w:rsid w:val="00F82F8A"/>
    <w:rsid w:val="00F83BFA"/>
    <w:rsid w:val="00F84370"/>
    <w:rsid w:val="00F84D93"/>
    <w:rsid w:val="00F85128"/>
    <w:rsid w:val="00F857C5"/>
    <w:rsid w:val="00F85828"/>
    <w:rsid w:val="00F85D70"/>
    <w:rsid w:val="00F85FD7"/>
    <w:rsid w:val="00F86F2A"/>
    <w:rsid w:val="00F86FD6"/>
    <w:rsid w:val="00F90561"/>
    <w:rsid w:val="00F90B38"/>
    <w:rsid w:val="00F92A4A"/>
    <w:rsid w:val="00F93A97"/>
    <w:rsid w:val="00F93EEA"/>
    <w:rsid w:val="00F9677E"/>
    <w:rsid w:val="00F96C84"/>
    <w:rsid w:val="00F96FCB"/>
    <w:rsid w:val="00F97333"/>
    <w:rsid w:val="00F97789"/>
    <w:rsid w:val="00F978BE"/>
    <w:rsid w:val="00F97A6D"/>
    <w:rsid w:val="00FA008B"/>
    <w:rsid w:val="00FA07AD"/>
    <w:rsid w:val="00FA1EEC"/>
    <w:rsid w:val="00FA217A"/>
    <w:rsid w:val="00FA25BD"/>
    <w:rsid w:val="00FA2A5A"/>
    <w:rsid w:val="00FA2BD8"/>
    <w:rsid w:val="00FA2FA1"/>
    <w:rsid w:val="00FA3140"/>
    <w:rsid w:val="00FA3FF9"/>
    <w:rsid w:val="00FA404D"/>
    <w:rsid w:val="00FA41F3"/>
    <w:rsid w:val="00FA4233"/>
    <w:rsid w:val="00FA4E49"/>
    <w:rsid w:val="00FA52F5"/>
    <w:rsid w:val="00FA5306"/>
    <w:rsid w:val="00FA5910"/>
    <w:rsid w:val="00FA63EF"/>
    <w:rsid w:val="00FA7245"/>
    <w:rsid w:val="00FA72AF"/>
    <w:rsid w:val="00FA798B"/>
    <w:rsid w:val="00FA7BEB"/>
    <w:rsid w:val="00FB00F4"/>
    <w:rsid w:val="00FB0EBC"/>
    <w:rsid w:val="00FB0FA4"/>
    <w:rsid w:val="00FB2C96"/>
    <w:rsid w:val="00FB2F89"/>
    <w:rsid w:val="00FB32BA"/>
    <w:rsid w:val="00FB3FE8"/>
    <w:rsid w:val="00FB4023"/>
    <w:rsid w:val="00FB48EC"/>
    <w:rsid w:val="00FB545F"/>
    <w:rsid w:val="00FB59C0"/>
    <w:rsid w:val="00FB7536"/>
    <w:rsid w:val="00FB78A6"/>
    <w:rsid w:val="00FB7E11"/>
    <w:rsid w:val="00FC02C0"/>
    <w:rsid w:val="00FC0F78"/>
    <w:rsid w:val="00FC10AC"/>
    <w:rsid w:val="00FC1627"/>
    <w:rsid w:val="00FC1AFD"/>
    <w:rsid w:val="00FC1C6E"/>
    <w:rsid w:val="00FC24F7"/>
    <w:rsid w:val="00FC2B3E"/>
    <w:rsid w:val="00FC2D48"/>
    <w:rsid w:val="00FC3215"/>
    <w:rsid w:val="00FC3B55"/>
    <w:rsid w:val="00FC4029"/>
    <w:rsid w:val="00FC4508"/>
    <w:rsid w:val="00FC5057"/>
    <w:rsid w:val="00FC5404"/>
    <w:rsid w:val="00FC5946"/>
    <w:rsid w:val="00FC5963"/>
    <w:rsid w:val="00FC5A9B"/>
    <w:rsid w:val="00FC5E05"/>
    <w:rsid w:val="00FC7917"/>
    <w:rsid w:val="00FD0309"/>
    <w:rsid w:val="00FD0759"/>
    <w:rsid w:val="00FD07FC"/>
    <w:rsid w:val="00FD2956"/>
    <w:rsid w:val="00FD29ED"/>
    <w:rsid w:val="00FD29F6"/>
    <w:rsid w:val="00FD2D69"/>
    <w:rsid w:val="00FD4D86"/>
    <w:rsid w:val="00FD4F70"/>
    <w:rsid w:val="00FD5F1E"/>
    <w:rsid w:val="00FD69BC"/>
    <w:rsid w:val="00FE0D69"/>
    <w:rsid w:val="00FE1087"/>
    <w:rsid w:val="00FE139F"/>
    <w:rsid w:val="00FE1617"/>
    <w:rsid w:val="00FE1816"/>
    <w:rsid w:val="00FE2B1E"/>
    <w:rsid w:val="00FE2B56"/>
    <w:rsid w:val="00FE3BD2"/>
    <w:rsid w:val="00FE5AD1"/>
    <w:rsid w:val="00FE5FE9"/>
    <w:rsid w:val="00FE629E"/>
    <w:rsid w:val="00FE780E"/>
    <w:rsid w:val="00FE7A3A"/>
    <w:rsid w:val="00FF0108"/>
    <w:rsid w:val="00FF01DB"/>
    <w:rsid w:val="00FF0618"/>
    <w:rsid w:val="00FF0B86"/>
    <w:rsid w:val="00FF2985"/>
    <w:rsid w:val="00FF3D0F"/>
    <w:rsid w:val="00FF3F40"/>
    <w:rsid w:val="00FF4046"/>
    <w:rsid w:val="00FF4F0E"/>
    <w:rsid w:val="00FF54CD"/>
    <w:rsid w:val="00FF6FF7"/>
    <w:rsid w:val="00FF7135"/>
    <w:rsid w:val="00FF7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o:shapelayout v:ext="edit">
      <o:idmap v:ext="edit" data="2"/>
    </o:shapelayout>
  </w:shapeDefaults>
  <w:decimalSymbol w:val=","/>
  <w:listSeparator w:val=","/>
  <w14:docId w14:val="4DCC0998"/>
  <w15:docId w15:val="{E9A61B45-53C0-4BBD-BDBC-BF79B5F33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08F3"/>
    <w:pPr>
      <w:keepNext/>
      <w:keepLines/>
      <w:pageBreakBefore/>
      <w:numPr>
        <w:numId w:val="1"/>
      </w:numPr>
      <w:pBdr>
        <w:top w:val="single" w:sz="12" w:space="1" w:color="365F91" w:themeColor="accent1" w:themeShade="BF"/>
      </w:pBdr>
      <w:spacing w:before="480" w:after="360"/>
      <w:ind w:left="1701" w:hanging="170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54A94"/>
    <w:pPr>
      <w:keepNext/>
      <w:keepLines/>
      <w:pBdr>
        <w:top w:val="single" w:sz="12" w:space="1" w:color="4F81BD" w:themeColor="accent1"/>
      </w:pBd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1681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730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60AE4"/>
    <w:pPr>
      <w:keepNext/>
      <w:keepLines/>
      <w:spacing w:before="200" w:after="0"/>
      <w:outlineLvl w:val="4"/>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554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554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B808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54A94"/>
    <w:rPr>
      <w:rFonts w:asciiTheme="majorHAnsi" w:eastAsiaTheme="majorEastAsia" w:hAnsiTheme="majorHAnsi" w:cstheme="majorBidi"/>
      <w:b/>
      <w:bCs/>
      <w:color w:val="4F81BD" w:themeColor="accent1"/>
      <w:sz w:val="26"/>
      <w:szCs w:val="26"/>
    </w:rPr>
  </w:style>
  <w:style w:type="character" w:styleId="BookTitle">
    <w:name w:val="Book Title"/>
    <w:basedOn w:val="DefaultParagraphFont"/>
    <w:uiPriority w:val="33"/>
    <w:qFormat/>
    <w:rsid w:val="007502E6"/>
    <w:rPr>
      <w:b/>
      <w:bCs/>
      <w:smallCaps/>
      <w:spacing w:val="5"/>
    </w:rPr>
  </w:style>
  <w:style w:type="paragraph" w:styleId="BalloonText">
    <w:name w:val="Balloon Text"/>
    <w:basedOn w:val="Normal"/>
    <w:link w:val="BalloonTextChar"/>
    <w:uiPriority w:val="99"/>
    <w:semiHidden/>
    <w:unhideWhenUsed/>
    <w:rsid w:val="00025B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B06"/>
    <w:rPr>
      <w:rFonts w:ascii="Tahoma" w:hAnsi="Tahoma" w:cs="Tahoma"/>
      <w:sz w:val="16"/>
      <w:szCs w:val="16"/>
    </w:rPr>
  </w:style>
  <w:style w:type="character" w:styleId="IntenseEmphasis">
    <w:name w:val="Intense Emphasis"/>
    <w:basedOn w:val="DefaultParagraphFont"/>
    <w:uiPriority w:val="21"/>
    <w:qFormat/>
    <w:rsid w:val="00025B06"/>
    <w:rPr>
      <w:b/>
      <w:bCs/>
      <w:i/>
      <w:iCs/>
      <w:color w:val="4F81BD" w:themeColor="accent1"/>
    </w:rPr>
  </w:style>
  <w:style w:type="paragraph" w:styleId="MessageHeader">
    <w:name w:val="Message Header"/>
    <w:basedOn w:val="Normal"/>
    <w:link w:val="MessageHeaderChar"/>
    <w:uiPriority w:val="99"/>
    <w:unhideWhenUsed/>
    <w:rsid w:val="00D52472"/>
    <w:pPr>
      <w:pBdr>
        <w:top w:val="single" w:sz="6" w:space="1" w:color="365F91" w:themeColor="accent1" w:themeShade="BF"/>
        <w:left w:val="single" w:sz="6" w:space="1" w:color="365F91" w:themeColor="accent1" w:themeShade="BF"/>
        <w:bottom w:val="single" w:sz="6" w:space="1" w:color="365F91" w:themeColor="accent1" w:themeShade="BF"/>
        <w:right w:val="single" w:sz="6" w:space="1" w:color="365F91" w:themeColor="accent1" w:themeShade="BF"/>
      </w:pBdr>
      <w:shd w:val="clear" w:color="auto" w:fill="B8CCE4" w:themeFill="accent1" w:themeFillTint="66"/>
      <w:spacing w:after="0" w:line="240" w:lineRule="auto"/>
      <w:ind w:left="1134" w:hanging="1134"/>
    </w:pPr>
    <w:rPr>
      <w:rFonts w:asciiTheme="majorHAnsi" w:eastAsiaTheme="majorEastAsia" w:hAnsiTheme="majorHAnsi" w:cstheme="majorBidi"/>
      <w:color w:val="244061" w:themeColor="accent1" w:themeShade="80"/>
      <w:szCs w:val="24"/>
    </w:rPr>
  </w:style>
  <w:style w:type="character" w:customStyle="1" w:styleId="MessageHeaderChar">
    <w:name w:val="Message Header Char"/>
    <w:basedOn w:val="DefaultParagraphFont"/>
    <w:link w:val="MessageHeader"/>
    <w:uiPriority w:val="99"/>
    <w:rsid w:val="00D52472"/>
    <w:rPr>
      <w:rFonts w:asciiTheme="majorHAnsi" w:eastAsiaTheme="majorEastAsia" w:hAnsiTheme="majorHAnsi" w:cstheme="majorBidi"/>
      <w:color w:val="244061" w:themeColor="accent1" w:themeShade="80"/>
      <w:szCs w:val="24"/>
      <w:shd w:val="clear" w:color="auto" w:fill="B8CCE4" w:themeFill="accent1" w:themeFillTint="66"/>
    </w:rPr>
  </w:style>
  <w:style w:type="character" w:styleId="SubtleEmphasis">
    <w:name w:val="Subtle Emphasis"/>
    <w:basedOn w:val="DefaultParagraphFont"/>
    <w:uiPriority w:val="19"/>
    <w:qFormat/>
    <w:rsid w:val="00052F80"/>
    <w:rPr>
      <w:i/>
      <w:iCs/>
      <w:color w:val="808080" w:themeColor="text1" w:themeTint="7F"/>
    </w:rPr>
  </w:style>
  <w:style w:type="paragraph" w:styleId="ListParagraph">
    <w:name w:val="List Paragraph"/>
    <w:basedOn w:val="Normal"/>
    <w:uiPriority w:val="34"/>
    <w:qFormat/>
    <w:rsid w:val="00052F80"/>
    <w:pPr>
      <w:ind w:left="720"/>
      <w:contextualSpacing/>
    </w:pPr>
  </w:style>
  <w:style w:type="paragraph" w:styleId="Header">
    <w:name w:val="header"/>
    <w:basedOn w:val="Normal"/>
    <w:link w:val="HeaderChar"/>
    <w:uiPriority w:val="99"/>
    <w:unhideWhenUsed/>
    <w:rsid w:val="0059281A"/>
    <w:pPr>
      <w:tabs>
        <w:tab w:val="center" w:pos="4513"/>
        <w:tab w:val="right" w:pos="9026"/>
      </w:tabs>
      <w:spacing w:after="0" w:line="240" w:lineRule="auto"/>
    </w:pPr>
    <w:rPr>
      <w:color w:val="1F497D" w:themeColor="text2"/>
    </w:rPr>
  </w:style>
  <w:style w:type="character" w:customStyle="1" w:styleId="HeaderChar">
    <w:name w:val="Header Char"/>
    <w:basedOn w:val="DefaultParagraphFont"/>
    <w:link w:val="Header"/>
    <w:uiPriority w:val="99"/>
    <w:rsid w:val="0059281A"/>
    <w:rPr>
      <w:color w:val="1F497D" w:themeColor="text2"/>
    </w:rPr>
  </w:style>
  <w:style w:type="paragraph" w:styleId="Footer">
    <w:name w:val="footer"/>
    <w:basedOn w:val="Normal"/>
    <w:link w:val="FooterChar"/>
    <w:uiPriority w:val="99"/>
    <w:unhideWhenUsed/>
    <w:rsid w:val="00C54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758"/>
  </w:style>
  <w:style w:type="table" w:styleId="TableGrid">
    <w:name w:val="Table Grid"/>
    <w:basedOn w:val="TableNormal"/>
    <w:uiPriority w:val="59"/>
    <w:rsid w:val="00C54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4758"/>
    <w:rPr>
      <w:color w:val="808080"/>
    </w:rPr>
  </w:style>
  <w:style w:type="character" w:customStyle="1" w:styleId="Heading3Char">
    <w:name w:val="Heading 3 Char"/>
    <w:basedOn w:val="DefaultParagraphFont"/>
    <w:link w:val="Heading3"/>
    <w:uiPriority w:val="9"/>
    <w:rsid w:val="00A16811"/>
    <w:rPr>
      <w:rFonts w:asciiTheme="majorHAnsi" w:eastAsiaTheme="majorEastAsia" w:hAnsiTheme="majorHAnsi" w:cstheme="majorBidi"/>
      <w:b/>
      <w:bCs/>
      <w:color w:val="4F81BD" w:themeColor="accent1"/>
    </w:rPr>
  </w:style>
  <w:style w:type="character" w:styleId="SubtleReference">
    <w:name w:val="Subtle Reference"/>
    <w:basedOn w:val="DefaultParagraphFont"/>
    <w:uiPriority w:val="31"/>
    <w:qFormat/>
    <w:rsid w:val="001B57BB"/>
    <w:rPr>
      <w:smallCaps/>
      <w:color w:val="31849B" w:themeColor="accent5" w:themeShade="BF"/>
      <w:u w:val="single"/>
    </w:rPr>
  </w:style>
  <w:style w:type="character" w:styleId="Strong">
    <w:name w:val="Strong"/>
    <w:basedOn w:val="DefaultParagraphFont"/>
    <w:uiPriority w:val="22"/>
    <w:qFormat/>
    <w:rsid w:val="007E1608"/>
    <w:rPr>
      <w:b/>
      <w:bCs/>
    </w:rPr>
  </w:style>
  <w:style w:type="character" w:styleId="Emphasis">
    <w:name w:val="Emphasis"/>
    <w:basedOn w:val="DefaultParagraphFont"/>
    <w:uiPriority w:val="20"/>
    <w:qFormat/>
    <w:rsid w:val="00ED7619"/>
    <w:rPr>
      <w:i/>
      <w:iCs/>
    </w:rPr>
  </w:style>
  <w:style w:type="paragraph" w:styleId="TOCHeading">
    <w:name w:val="TOC Heading"/>
    <w:basedOn w:val="Heading1"/>
    <w:next w:val="Normal"/>
    <w:uiPriority w:val="39"/>
    <w:unhideWhenUsed/>
    <w:qFormat/>
    <w:rsid w:val="00127072"/>
    <w:pPr>
      <w:numPr>
        <w:numId w:val="0"/>
      </w:numPr>
      <w:spacing w:after="0"/>
      <w:outlineLvl w:val="9"/>
    </w:pPr>
  </w:style>
  <w:style w:type="paragraph" w:styleId="TOC1">
    <w:name w:val="toc 1"/>
    <w:basedOn w:val="Normal"/>
    <w:next w:val="Normal"/>
    <w:autoRedefine/>
    <w:uiPriority w:val="39"/>
    <w:unhideWhenUsed/>
    <w:rsid w:val="00894735"/>
    <w:pPr>
      <w:tabs>
        <w:tab w:val="left" w:pos="1320"/>
        <w:tab w:val="right" w:leader="dot" w:pos="7054"/>
      </w:tabs>
      <w:spacing w:after="100"/>
      <w:ind w:left="1134" w:hanging="1134"/>
    </w:pPr>
    <w:rPr>
      <w:color w:val="1F497D" w:themeColor="text2"/>
    </w:rPr>
  </w:style>
  <w:style w:type="paragraph" w:styleId="TOC2">
    <w:name w:val="toc 2"/>
    <w:basedOn w:val="Normal"/>
    <w:next w:val="Normal"/>
    <w:autoRedefine/>
    <w:uiPriority w:val="39"/>
    <w:unhideWhenUsed/>
    <w:rsid w:val="00127072"/>
    <w:pPr>
      <w:spacing w:after="100"/>
      <w:ind w:left="220"/>
    </w:pPr>
    <w:rPr>
      <w:sz w:val="20"/>
    </w:rPr>
  </w:style>
  <w:style w:type="paragraph" w:styleId="TOC3">
    <w:name w:val="toc 3"/>
    <w:basedOn w:val="Normal"/>
    <w:next w:val="Normal"/>
    <w:autoRedefine/>
    <w:uiPriority w:val="39"/>
    <w:unhideWhenUsed/>
    <w:rsid w:val="00127072"/>
    <w:pPr>
      <w:spacing w:after="100"/>
      <w:ind w:left="440"/>
    </w:pPr>
    <w:rPr>
      <w:sz w:val="18"/>
    </w:rPr>
  </w:style>
  <w:style w:type="character" w:styleId="Hyperlink">
    <w:name w:val="Hyperlink"/>
    <w:basedOn w:val="DefaultParagraphFont"/>
    <w:uiPriority w:val="99"/>
    <w:unhideWhenUsed/>
    <w:rsid w:val="00127072"/>
    <w:rPr>
      <w:color w:val="0000FF" w:themeColor="hyperlink"/>
      <w:u w:val="single"/>
    </w:rPr>
  </w:style>
  <w:style w:type="paragraph" w:styleId="TOC4">
    <w:name w:val="toc 4"/>
    <w:basedOn w:val="Normal"/>
    <w:next w:val="Normal"/>
    <w:autoRedefine/>
    <w:uiPriority w:val="39"/>
    <w:unhideWhenUsed/>
    <w:rsid w:val="00127072"/>
    <w:pPr>
      <w:spacing w:after="100"/>
      <w:ind w:left="660"/>
    </w:pPr>
    <w:rPr>
      <w:sz w:val="16"/>
    </w:rPr>
  </w:style>
  <w:style w:type="paragraph" w:styleId="TOC5">
    <w:name w:val="toc 5"/>
    <w:basedOn w:val="Normal"/>
    <w:next w:val="Normal"/>
    <w:autoRedefine/>
    <w:uiPriority w:val="39"/>
    <w:unhideWhenUsed/>
    <w:rsid w:val="00127072"/>
    <w:pPr>
      <w:spacing w:after="100"/>
      <w:ind w:left="880"/>
    </w:pPr>
    <w:rPr>
      <w:sz w:val="16"/>
    </w:rPr>
  </w:style>
  <w:style w:type="paragraph" w:styleId="TOC6">
    <w:name w:val="toc 6"/>
    <w:basedOn w:val="Normal"/>
    <w:next w:val="Normal"/>
    <w:autoRedefine/>
    <w:uiPriority w:val="39"/>
    <w:unhideWhenUsed/>
    <w:rsid w:val="00127072"/>
    <w:pPr>
      <w:spacing w:after="100"/>
      <w:ind w:left="1100"/>
    </w:pPr>
    <w:rPr>
      <w:sz w:val="16"/>
    </w:rPr>
  </w:style>
  <w:style w:type="paragraph" w:styleId="TOC7">
    <w:name w:val="toc 7"/>
    <w:basedOn w:val="Normal"/>
    <w:next w:val="Normal"/>
    <w:autoRedefine/>
    <w:uiPriority w:val="39"/>
    <w:unhideWhenUsed/>
    <w:rsid w:val="00127072"/>
    <w:pPr>
      <w:spacing w:after="100"/>
      <w:ind w:left="1320"/>
    </w:pPr>
    <w:rPr>
      <w:sz w:val="16"/>
    </w:rPr>
  </w:style>
  <w:style w:type="paragraph" w:styleId="TOC8">
    <w:name w:val="toc 8"/>
    <w:basedOn w:val="Normal"/>
    <w:next w:val="Normal"/>
    <w:autoRedefine/>
    <w:uiPriority w:val="39"/>
    <w:unhideWhenUsed/>
    <w:rsid w:val="00127072"/>
    <w:pPr>
      <w:spacing w:after="100"/>
      <w:ind w:left="1540"/>
    </w:pPr>
    <w:rPr>
      <w:sz w:val="16"/>
    </w:rPr>
  </w:style>
  <w:style w:type="paragraph" w:styleId="TOC9">
    <w:name w:val="toc 9"/>
    <w:basedOn w:val="Normal"/>
    <w:next w:val="Normal"/>
    <w:autoRedefine/>
    <w:uiPriority w:val="39"/>
    <w:unhideWhenUsed/>
    <w:rsid w:val="00127072"/>
    <w:pPr>
      <w:spacing w:after="100"/>
      <w:ind w:left="1760"/>
    </w:pPr>
    <w:rPr>
      <w:sz w:val="16"/>
    </w:rPr>
  </w:style>
  <w:style w:type="table" w:customStyle="1" w:styleId="LightShading-Accent11">
    <w:name w:val="Light Shading - Accent 11"/>
    <w:basedOn w:val="TableNormal"/>
    <w:uiPriority w:val="60"/>
    <w:rsid w:val="000412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4Char">
    <w:name w:val="Heading 4 Char"/>
    <w:basedOn w:val="DefaultParagraphFont"/>
    <w:link w:val="Heading4"/>
    <w:uiPriority w:val="9"/>
    <w:rsid w:val="006A730C"/>
    <w:rPr>
      <w:rFonts w:asciiTheme="majorHAnsi" w:eastAsiaTheme="majorEastAsia" w:hAnsiTheme="majorHAnsi" w:cstheme="majorBidi"/>
      <w:b/>
      <w:bCs/>
      <w:i/>
      <w:iCs/>
      <w:color w:val="4F81BD" w:themeColor="accent1"/>
    </w:rPr>
  </w:style>
  <w:style w:type="paragraph" w:styleId="Subtitle">
    <w:name w:val="Subtitle"/>
    <w:basedOn w:val="Normal"/>
    <w:next w:val="Normal"/>
    <w:link w:val="SubtitleChar"/>
    <w:qFormat/>
    <w:rsid w:val="00B70E5B"/>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rsid w:val="00B70E5B"/>
    <w:rPr>
      <w:rFonts w:asciiTheme="majorHAnsi" w:eastAsiaTheme="majorEastAsia" w:hAnsiTheme="majorHAnsi" w:cstheme="majorBidi"/>
      <w:b/>
      <w:i/>
      <w:iCs/>
      <w:color w:val="4F81BD" w:themeColor="accent1"/>
      <w:spacing w:val="15"/>
      <w:sz w:val="24"/>
      <w:szCs w:val="24"/>
    </w:rPr>
  </w:style>
  <w:style w:type="character" w:customStyle="1" w:styleId="Equationidentifier">
    <w:name w:val="Equation identifier"/>
    <w:basedOn w:val="DefaultParagraphFont"/>
    <w:uiPriority w:val="1"/>
    <w:qFormat/>
    <w:rsid w:val="00C34701"/>
    <w:rPr>
      <w:b/>
      <w:smallCaps/>
      <w:color w:val="365F91" w:themeColor="accent1" w:themeShade="BF"/>
    </w:rPr>
  </w:style>
  <w:style w:type="character" w:customStyle="1" w:styleId="Mathematicalsymbol">
    <w:name w:val="Mathematical symbol"/>
    <w:basedOn w:val="DefaultParagraphFont"/>
    <w:uiPriority w:val="1"/>
    <w:qFormat/>
    <w:rsid w:val="00D42865"/>
    <w:rPr>
      <w:rFonts w:ascii="Cambria" w:hAnsi="Cambria"/>
      <w:i/>
    </w:rPr>
  </w:style>
  <w:style w:type="paragraph" w:customStyle="1" w:styleId="Appendix">
    <w:name w:val="Appendix"/>
    <w:basedOn w:val="Heading1"/>
    <w:next w:val="Normal"/>
    <w:qFormat/>
    <w:rsid w:val="00547DE1"/>
    <w:pPr>
      <w:numPr>
        <w:numId w:val="2"/>
      </w:numPr>
      <w:ind w:left="1701" w:hanging="1701"/>
    </w:pPr>
  </w:style>
  <w:style w:type="character" w:customStyle="1" w:styleId="Heading5Char">
    <w:name w:val="Heading 5 Char"/>
    <w:basedOn w:val="DefaultParagraphFont"/>
    <w:link w:val="Heading5"/>
    <w:uiPriority w:val="9"/>
    <w:rsid w:val="00A60AE4"/>
    <w:rPr>
      <w:rFonts w:asciiTheme="majorHAnsi" w:eastAsiaTheme="majorEastAsia" w:hAnsiTheme="majorHAnsi" w:cstheme="majorBidi"/>
      <w:color w:val="4F81BD" w:themeColor="accent1"/>
    </w:rPr>
  </w:style>
  <w:style w:type="paragraph" w:styleId="NormalWeb">
    <w:name w:val="Normal (Web)"/>
    <w:basedOn w:val="Normal"/>
    <w:uiPriority w:val="99"/>
    <w:semiHidden/>
    <w:unhideWhenUsed/>
    <w:rsid w:val="007A0243"/>
    <w:pPr>
      <w:spacing w:before="100" w:beforeAutospacing="1" w:after="100" w:afterAutospacing="1" w:line="240" w:lineRule="auto"/>
    </w:pPr>
    <w:rPr>
      <w:rFonts w:ascii="Times New Roman" w:hAnsi="Times New Roman" w:cs="Times New Roman"/>
      <w:sz w:val="24"/>
      <w:szCs w:val="24"/>
    </w:rPr>
  </w:style>
  <w:style w:type="paragraph" w:customStyle="1" w:styleId="Chapterheads">
    <w:name w:val="Chapter heads"/>
    <w:basedOn w:val="Normal"/>
    <w:rsid w:val="002D663B"/>
    <w:pPr>
      <w:spacing w:before="720" w:after="360" w:line="300" w:lineRule="auto"/>
      <w:contextualSpacing/>
      <w:jc w:val="center"/>
    </w:pPr>
    <w:rPr>
      <w:rFonts w:ascii="Arial" w:eastAsia="Times New Roman" w:hAnsi="Arial" w:cs="Times New Roman"/>
      <w:b/>
      <w:sz w:val="24"/>
      <w:szCs w:val="24"/>
      <w:lang w:val="en-US" w:eastAsia="en-US"/>
    </w:rPr>
  </w:style>
  <w:style w:type="character" w:customStyle="1" w:styleId="apple-converted-space">
    <w:name w:val="apple-converted-space"/>
    <w:basedOn w:val="DefaultParagraphFont"/>
    <w:rsid w:val="005C603F"/>
  </w:style>
  <w:style w:type="paragraph" w:styleId="IntenseQuote">
    <w:name w:val="Intense Quote"/>
    <w:basedOn w:val="Normal"/>
    <w:next w:val="Normal"/>
    <w:link w:val="IntenseQuoteChar"/>
    <w:uiPriority w:val="30"/>
    <w:qFormat/>
    <w:rsid w:val="002C79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C7937"/>
    <w:rPr>
      <w:b/>
      <w:bCs/>
      <w:i/>
      <w:iCs/>
      <w:color w:val="4F81BD" w:themeColor="accent1"/>
    </w:rPr>
  </w:style>
  <w:style w:type="character" w:styleId="CommentReference">
    <w:name w:val="annotation reference"/>
    <w:basedOn w:val="DefaultParagraphFont"/>
    <w:uiPriority w:val="99"/>
    <w:semiHidden/>
    <w:unhideWhenUsed/>
    <w:rsid w:val="004059B0"/>
    <w:rPr>
      <w:sz w:val="16"/>
      <w:szCs w:val="16"/>
    </w:rPr>
  </w:style>
  <w:style w:type="paragraph" w:styleId="CommentText">
    <w:name w:val="annotation text"/>
    <w:basedOn w:val="Normal"/>
    <w:link w:val="CommentTextChar"/>
    <w:uiPriority w:val="99"/>
    <w:semiHidden/>
    <w:unhideWhenUsed/>
    <w:rsid w:val="004059B0"/>
    <w:pPr>
      <w:spacing w:line="240" w:lineRule="auto"/>
    </w:pPr>
    <w:rPr>
      <w:sz w:val="20"/>
      <w:szCs w:val="20"/>
    </w:rPr>
  </w:style>
  <w:style w:type="character" w:customStyle="1" w:styleId="CommentTextChar">
    <w:name w:val="Comment Text Char"/>
    <w:basedOn w:val="DefaultParagraphFont"/>
    <w:link w:val="CommentText"/>
    <w:uiPriority w:val="99"/>
    <w:semiHidden/>
    <w:rsid w:val="004059B0"/>
    <w:rPr>
      <w:sz w:val="20"/>
      <w:szCs w:val="20"/>
    </w:rPr>
  </w:style>
  <w:style w:type="paragraph" w:styleId="CommentSubject">
    <w:name w:val="annotation subject"/>
    <w:basedOn w:val="CommentText"/>
    <w:next w:val="CommentText"/>
    <w:link w:val="CommentSubjectChar"/>
    <w:uiPriority w:val="99"/>
    <w:semiHidden/>
    <w:unhideWhenUsed/>
    <w:rsid w:val="004059B0"/>
    <w:rPr>
      <w:b/>
      <w:bCs/>
    </w:rPr>
  </w:style>
  <w:style w:type="character" w:customStyle="1" w:styleId="CommentSubjectChar">
    <w:name w:val="Comment Subject Char"/>
    <w:basedOn w:val="CommentTextChar"/>
    <w:link w:val="CommentSubject"/>
    <w:uiPriority w:val="99"/>
    <w:semiHidden/>
    <w:rsid w:val="004059B0"/>
    <w:rPr>
      <w:b/>
      <w:bCs/>
      <w:sz w:val="20"/>
      <w:szCs w:val="20"/>
    </w:rPr>
  </w:style>
  <w:style w:type="table" w:customStyle="1" w:styleId="GridTable41">
    <w:name w:val="Grid Table 41"/>
    <w:basedOn w:val="TableNormal"/>
    <w:uiPriority w:val="49"/>
    <w:rsid w:val="008928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209E5"/>
    <w:rPr>
      <w:rFonts w:ascii="Calibri" w:eastAsia="Times New Roman" w:hAnsi="Calibri" w:cs="Times New Roman"/>
      <w:b/>
      <w:bCs/>
      <w:sz w:val="20"/>
      <w:szCs w:val="20"/>
    </w:rPr>
  </w:style>
  <w:style w:type="paragraph" w:customStyle="1" w:styleId="CodeExample">
    <w:name w:val="Code Example"/>
    <w:basedOn w:val="NoSpacing"/>
    <w:link w:val="CodeExampleChar"/>
    <w:uiPriority w:val="99"/>
    <w:qFormat/>
    <w:rsid w:val="008955FE"/>
    <w:pPr>
      <w:shd w:val="clear" w:color="auto" w:fill="F2F2F2"/>
    </w:pPr>
    <w:rPr>
      <w:rFonts w:ascii="Lucida Console" w:eastAsia="Times New Roman" w:hAnsi="Lucida Console" w:cs="Times New Roman"/>
      <w:sz w:val="18"/>
      <w:szCs w:val="18"/>
      <w:lang w:val="en-US" w:eastAsia="en-US"/>
    </w:rPr>
  </w:style>
  <w:style w:type="character" w:customStyle="1" w:styleId="CodeExampleChar">
    <w:name w:val="Code Example Char"/>
    <w:link w:val="CodeExample"/>
    <w:uiPriority w:val="99"/>
    <w:locked/>
    <w:rsid w:val="008955FE"/>
    <w:rPr>
      <w:rFonts w:ascii="Lucida Console" w:eastAsia="Times New Roman" w:hAnsi="Lucida Console" w:cs="Times New Roman"/>
      <w:sz w:val="18"/>
      <w:szCs w:val="18"/>
      <w:shd w:val="clear" w:color="auto" w:fill="F2F2F2"/>
      <w:lang w:val="en-US" w:eastAsia="en-US"/>
    </w:rPr>
  </w:style>
  <w:style w:type="paragraph" w:styleId="NoSpacing">
    <w:name w:val="No Spacing"/>
    <w:uiPriority w:val="1"/>
    <w:qFormat/>
    <w:rsid w:val="008955F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23">
      <w:bodyDiv w:val="1"/>
      <w:marLeft w:val="0"/>
      <w:marRight w:val="0"/>
      <w:marTop w:val="0"/>
      <w:marBottom w:val="0"/>
      <w:divBdr>
        <w:top w:val="none" w:sz="0" w:space="0" w:color="auto"/>
        <w:left w:val="none" w:sz="0" w:space="0" w:color="auto"/>
        <w:bottom w:val="none" w:sz="0" w:space="0" w:color="auto"/>
        <w:right w:val="none" w:sz="0" w:space="0" w:color="auto"/>
      </w:divBdr>
    </w:div>
    <w:div w:id="10448871">
      <w:bodyDiv w:val="1"/>
      <w:marLeft w:val="0"/>
      <w:marRight w:val="0"/>
      <w:marTop w:val="0"/>
      <w:marBottom w:val="0"/>
      <w:divBdr>
        <w:top w:val="none" w:sz="0" w:space="0" w:color="auto"/>
        <w:left w:val="none" w:sz="0" w:space="0" w:color="auto"/>
        <w:bottom w:val="none" w:sz="0" w:space="0" w:color="auto"/>
        <w:right w:val="none" w:sz="0" w:space="0" w:color="auto"/>
      </w:divBdr>
    </w:div>
    <w:div w:id="58745959">
      <w:bodyDiv w:val="1"/>
      <w:marLeft w:val="0"/>
      <w:marRight w:val="0"/>
      <w:marTop w:val="0"/>
      <w:marBottom w:val="0"/>
      <w:divBdr>
        <w:top w:val="none" w:sz="0" w:space="0" w:color="auto"/>
        <w:left w:val="none" w:sz="0" w:space="0" w:color="auto"/>
        <w:bottom w:val="none" w:sz="0" w:space="0" w:color="auto"/>
        <w:right w:val="none" w:sz="0" w:space="0" w:color="auto"/>
      </w:divBdr>
    </w:div>
    <w:div w:id="62340771">
      <w:bodyDiv w:val="1"/>
      <w:marLeft w:val="0"/>
      <w:marRight w:val="0"/>
      <w:marTop w:val="0"/>
      <w:marBottom w:val="0"/>
      <w:divBdr>
        <w:top w:val="none" w:sz="0" w:space="0" w:color="auto"/>
        <w:left w:val="none" w:sz="0" w:space="0" w:color="auto"/>
        <w:bottom w:val="none" w:sz="0" w:space="0" w:color="auto"/>
        <w:right w:val="none" w:sz="0" w:space="0" w:color="auto"/>
      </w:divBdr>
    </w:div>
    <w:div w:id="64912864">
      <w:bodyDiv w:val="1"/>
      <w:marLeft w:val="0"/>
      <w:marRight w:val="0"/>
      <w:marTop w:val="0"/>
      <w:marBottom w:val="0"/>
      <w:divBdr>
        <w:top w:val="none" w:sz="0" w:space="0" w:color="auto"/>
        <w:left w:val="none" w:sz="0" w:space="0" w:color="auto"/>
        <w:bottom w:val="none" w:sz="0" w:space="0" w:color="auto"/>
        <w:right w:val="none" w:sz="0" w:space="0" w:color="auto"/>
      </w:divBdr>
    </w:div>
    <w:div w:id="73671043">
      <w:bodyDiv w:val="1"/>
      <w:marLeft w:val="0"/>
      <w:marRight w:val="0"/>
      <w:marTop w:val="0"/>
      <w:marBottom w:val="0"/>
      <w:divBdr>
        <w:top w:val="none" w:sz="0" w:space="0" w:color="auto"/>
        <w:left w:val="none" w:sz="0" w:space="0" w:color="auto"/>
        <w:bottom w:val="none" w:sz="0" w:space="0" w:color="auto"/>
        <w:right w:val="none" w:sz="0" w:space="0" w:color="auto"/>
      </w:divBdr>
    </w:div>
    <w:div w:id="73744508">
      <w:bodyDiv w:val="1"/>
      <w:marLeft w:val="0"/>
      <w:marRight w:val="0"/>
      <w:marTop w:val="0"/>
      <w:marBottom w:val="0"/>
      <w:divBdr>
        <w:top w:val="none" w:sz="0" w:space="0" w:color="auto"/>
        <w:left w:val="none" w:sz="0" w:space="0" w:color="auto"/>
        <w:bottom w:val="none" w:sz="0" w:space="0" w:color="auto"/>
        <w:right w:val="none" w:sz="0" w:space="0" w:color="auto"/>
      </w:divBdr>
    </w:div>
    <w:div w:id="79260474">
      <w:bodyDiv w:val="1"/>
      <w:marLeft w:val="0"/>
      <w:marRight w:val="0"/>
      <w:marTop w:val="0"/>
      <w:marBottom w:val="0"/>
      <w:divBdr>
        <w:top w:val="none" w:sz="0" w:space="0" w:color="auto"/>
        <w:left w:val="none" w:sz="0" w:space="0" w:color="auto"/>
        <w:bottom w:val="none" w:sz="0" w:space="0" w:color="auto"/>
        <w:right w:val="none" w:sz="0" w:space="0" w:color="auto"/>
      </w:divBdr>
    </w:div>
    <w:div w:id="83380450">
      <w:bodyDiv w:val="1"/>
      <w:marLeft w:val="0"/>
      <w:marRight w:val="0"/>
      <w:marTop w:val="0"/>
      <w:marBottom w:val="0"/>
      <w:divBdr>
        <w:top w:val="none" w:sz="0" w:space="0" w:color="auto"/>
        <w:left w:val="none" w:sz="0" w:space="0" w:color="auto"/>
        <w:bottom w:val="none" w:sz="0" w:space="0" w:color="auto"/>
        <w:right w:val="none" w:sz="0" w:space="0" w:color="auto"/>
      </w:divBdr>
    </w:div>
    <w:div w:id="88547813">
      <w:bodyDiv w:val="1"/>
      <w:marLeft w:val="0"/>
      <w:marRight w:val="0"/>
      <w:marTop w:val="0"/>
      <w:marBottom w:val="0"/>
      <w:divBdr>
        <w:top w:val="none" w:sz="0" w:space="0" w:color="auto"/>
        <w:left w:val="none" w:sz="0" w:space="0" w:color="auto"/>
        <w:bottom w:val="none" w:sz="0" w:space="0" w:color="auto"/>
        <w:right w:val="none" w:sz="0" w:space="0" w:color="auto"/>
      </w:divBdr>
    </w:div>
    <w:div w:id="89006582">
      <w:bodyDiv w:val="1"/>
      <w:marLeft w:val="0"/>
      <w:marRight w:val="0"/>
      <w:marTop w:val="0"/>
      <w:marBottom w:val="0"/>
      <w:divBdr>
        <w:top w:val="none" w:sz="0" w:space="0" w:color="auto"/>
        <w:left w:val="none" w:sz="0" w:space="0" w:color="auto"/>
        <w:bottom w:val="none" w:sz="0" w:space="0" w:color="auto"/>
        <w:right w:val="none" w:sz="0" w:space="0" w:color="auto"/>
      </w:divBdr>
    </w:div>
    <w:div w:id="93018162">
      <w:bodyDiv w:val="1"/>
      <w:marLeft w:val="0"/>
      <w:marRight w:val="0"/>
      <w:marTop w:val="0"/>
      <w:marBottom w:val="0"/>
      <w:divBdr>
        <w:top w:val="none" w:sz="0" w:space="0" w:color="auto"/>
        <w:left w:val="none" w:sz="0" w:space="0" w:color="auto"/>
        <w:bottom w:val="none" w:sz="0" w:space="0" w:color="auto"/>
        <w:right w:val="none" w:sz="0" w:space="0" w:color="auto"/>
      </w:divBdr>
    </w:div>
    <w:div w:id="106048346">
      <w:bodyDiv w:val="1"/>
      <w:marLeft w:val="0"/>
      <w:marRight w:val="0"/>
      <w:marTop w:val="0"/>
      <w:marBottom w:val="0"/>
      <w:divBdr>
        <w:top w:val="none" w:sz="0" w:space="0" w:color="auto"/>
        <w:left w:val="none" w:sz="0" w:space="0" w:color="auto"/>
        <w:bottom w:val="none" w:sz="0" w:space="0" w:color="auto"/>
        <w:right w:val="none" w:sz="0" w:space="0" w:color="auto"/>
      </w:divBdr>
    </w:div>
    <w:div w:id="115098494">
      <w:bodyDiv w:val="1"/>
      <w:marLeft w:val="0"/>
      <w:marRight w:val="0"/>
      <w:marTop w:val="0"/>
      <w:marBottom w:val="0"/>
      <w:divBdr>
        <w:top w:val="none" w:sz="0" w:space="0" w:color="auto"/>
        <w:left w:val="none" w:sz="0" w:space="0" w:color="auto"/>
        <w:bottom w:val="none" w:sz="0" w:space="0" w:color="auto"/>
        <w:right w:val="none" w:sz="0" w:space="0" w:color="auto"/>
      </w:divBdr>
    </w:div>
    <w:div w:id="119807743">
      <w:bodyDiv w:val="1"/>
      <w:marLeft w:val="0"/>
      <w:marRight w:val="0"/>
      <w:marTop w:val="0"/>
      <w:marBottom w:val="0"/>
      <w:divBdr>
        <w:top w:val="none" w:sz="0" w:space="0" w:color="auto"/>
        <w:left w:val="none" w:sz="0" w:space="0" w:color="auto"/>
        <w:bottom w:val="none" w:sz="0" w:space="0" w:color="auto"/>
        <w:right w:val="none" w:sz="0" w:space="0" w:color="auto"/>
      </w:divBdr>
    </w:div>
    <w:div w:id="123696661">
      <w:bodyDiv w:val="1"/>
      <w:marLeft w:val="0"/>
      <w:marRight w:val="0"/>
      <w:marTop w:val="0"/>
      <w:marBottom w:val="0"/>
      <w:divBdr>
        <w:top w:val="none" w:sz="0" w:space="0" w:color="auto"/>
        <w:left w:val="none" w:sz="0" w:space="0" w:color="auto"/>
        <w:bottom w:val="none" w:sz="0" w:space="0" w:color="auto"/>
        <w:right w:val="none" w:sz="0" w:space="0" w:color="auto"/>
      </w:divBdr>
    </w:div>
    <w:div w:id="131993649">
      <w:bodyDiv w:val="1"/>
      <w:marLeft w:val="0"/>
      <w:marRight w:val="0"/>
      <w:marTop w:val="0"/>
      <w:marBottom w:val="0"/>
      <w:divBdr>
        <w:top w:val="none" w:sz="0" w:space="0" w:color="auto"/>
        <w:left w:val="none" w:sz="0" w:space="0" w:color="auto"/>
        <w:bottom w:val="none" w:sz="0" w:space="0" w:color="auto"/>
        <w:right w:val="none" w:sz="0" w:space="0" w:color="auto"/>
      </w:divBdr>
    </w:div>
    <w:div w:id="138112185">
      <w:bodyDiv w:val="1"/>
      <w:marLeft w:val="0"/>
      <w:marRight w:val="0"/>
      <w:marTop w:val="0"/>
      <w:marBottom w:val="0"/>
      <w:divBdr>
        <w:top w:val="none" w:sz="0" w:space="0" w:color="auto"/>
        <w:left w:val="none" w:sz="0" w:space="0" w:color="auto"/>
        <w:bottom w:val="none" w:sz="0" w:space="0" w:color="auto"/>
        <w:right w:val="none" w:sz="0" w:space="0" w:color="auto"/>
      </w:divBdr>
    </w:div>
    <w:div w:id="141048037">
      <w:bodyDiv w:val="1"/>
      <w:marLeft w:val="0"/>
      <w:marRight w:val="0"/>
      <w:marTop w:val="0"/>
      <w:marBottom w:val="0"/>
      <w:divBdr>
        <w:top w:val="none" w:sz="0" w:space="0" w:color="auto"/>
        <w:left w:val="none" w:sz="0" w:space="0" w:color="auto"/>
        <w:bottom w:val="none" w:sz="0" w:space="0" w:color="auto"/>
        <w:right w:val="none" w:sz="0" w:space="0" w:color="auto"/>
      </w:divBdr>
    </w:div>
    <w:div w:id="143083299">
      <w:bodyDiv w:val="1"/>
      <w:marLeft w:val="0"/>
      <w:marRight w:val="0"/>
      <w:marTop w:val="0"/>
      <w:marBottom w:val="0"/>
      <w:divBdr>
        <w:top w:val="none" w:sz="0" w:space="0" w:color="auto"/>
        <w:left w:val="none" w:sz="0" w:space="0" w:color="auto"/>
        <w:bottom w:val="none" w:sz="0" w:space="0" w:color="auto"/>
        <w:right w:val="none" w:sz="0" w:space="0" w:color="auto"/>
      </w:divBdr>
    </w:div>
    <w:div w:id="149055133">
      <w:bodyDiv w:val="1"/>
      <w:marLeft w:val="0"/>
      <w:marRight w:val="0"/>
      <w:marTop w:val="0"/>
      <w:marBottom w:val="0"/>
      <w:divBdr>
        <w:top w:val="none" w:sz="0" w:space="0" w:color="auto"/>
        <w:left w:val="none" w:sz="0" w:space="0" w:color="auto"/>
        <w:bottom w:val="none" w:sz="0" w:space="0" w:color="auto"/>
        <w:right w:val="none" w:sz="0" w:space="0" w:color="auto"/>
      </w:divBdr>
    </w:div>
    <w:div w:id="150605336">
      <w:bodyDiv w:val="1"/>
      <w:marLeft w:val="0"/>
      <w:marRight w:val="0"/>
      <w:marTop w:val="0"/>
      <w:marBottom w:val="0"/>
      <w:divBdr>
        <w:top w:val="none" w:sz="0" w:space="0" w:color="auto"/>
        <w:left w:val="none" w:sz="0" w:space="0" w:color="auto"/>
        <w:bottom w:val="none" w:sz="0" w:space="0" w:color="auto"/>
        <w:right w:val="none" w:sz="0" w:space="0" w:color="auto"/>
      </w:divBdr>
    </w:div>
    <w:div w:id="168756836">
      <w:bodyDiv w:val="1"/>
      <w:marLeft w:val="0"/>
      <w:marRight w:val="0"/>
      <w:marTop w:val="0"/>
      <w:marBottom w:val="0"/>
      <w:divBdr>
        <w:top w:val="none" w:sz="0" w:space="0" w:color="auto"/>
        <w:left w:val="none" w:sz="0" w:space="0" w:color="auto"/>
        <w:bottom w:val="none" w:sz="0" w:space="0" w:color="auto"/>
        <w:right w:val="none" w:sz="0" w:space="0" w:color="auto"/>
      </w:divBdr>
      <w:divsChild>
        <w:div w:id="1162234598">
          <w:marLeft w:val="0"/>
          <w:marRight w:val="0"/>
          <w:marTop w:val="0"/>
          <w:marBottom w:val="0"/>
          <w:divBdr>
            <w:top w:val="none" w:sz="0" w:space="0" w:color="auto"/>
            <w:left w:val="none" w:sz="0" w:space="0" w:color="auto"/>
            <w:bottom w:val="none" w:sz="0" w:space="0" w:color="auto"/>
            <w:right w:val="none" w:sz="0" w:space="0" w:color="auto"/>
          </w:divBdr>
        </w:div>
      </w:divsChild>
    </w:div>
    <w:div w:id="195628687">
      <w:bodyDiv w:val="1"/>
      <w:marLeft w:val="0"/>
      <w:marRight w:val="0"/>
      <w:marTop w:val="0"/>
      <w:marBottom w:val="0"/>
      <w:divBdr>
        <w:top w:val="none" w:sz="0" w:space="0" w:color="auto"/>
        <w:left w:val="none" w:sz="0" w:space="0" w:color="auto"/>
        <w:bottom w:val="none" w:sz="0" w:space="0" w:color="auto"/>
        <w:right w:val="none" w:sz="0" w:space="0" w:color="auto"/>
      </w:divBdr>
    </w:div>
    <w:div w:id="199558453">
      <w:bodyDiv w:val="1"/>
      <w:marLeft w:val="0"/>
      <w:marRight w:val="0"/>
      <w:marTop w:val="0"/>
      <w:marBottom w:val="0"/>
      <w:divBdr>
        <w:top w:val="none" w:sz="0" w:space="0" w:color="auto"/>
        <w:left w:val="none" w:sz="0" w:space="0" w:color="auto"/>
        <w:bottom w:val="none" w:sz="0" w:space="0" w:color="auto"/>
        <w:right w:val="none" w:sz="0" w:space="0" w:color="auto"/>
      </w:divBdr>
    </w:div>
    <w:div w:id="217980885">
      <w:bodyDiv w:val="1"/>
      <w:marLeft w:val="0"/>
      <w:marRight w:val="0"/>
      <w:marTop w:val="0"/>
      <w:marBottom w:val="0"/>
      <w:divBdr>
        <w:top w:val="none" w:sz="0" w:space="0" w:color="auto"/>
        <w:left w:val="none" w:sz="0" w:space="0" w:color="auto"/>
        <w:bottom w:val="none" w:sz="0" w:space="0" w:color="auto"/>
        <w:right w:val="none" w:sz="0" w:space="0" w:color="auto"/>
      </w:divBdr>
    </w:div>
    <w:div w:id="218326748">
      <w:bodyDiv w:val="1"/>
      <w:marLeft w:val="0"/>
      <w:marRight w:val="0"/>
      <w:marTop w:val="0"/>
      <w:marBottom w:val="0"/>
      <w:divBdr>
        <w:top w:val="none" w:sz="0" w:space="0" w:color="auto"/>
        <w:left w:val="none" w:sz="0" w:space="0" w:color="auto"/>
        <w:bottom w:val="none" w:sz="0" w:space="0" w:color="auto"/>
        <w:right w:val="none" w:sz="0" w:space="0" w:color="auto"/>
      </w:divBdr>
    </w:div>
    <w:div w:id="242181271">
      <w:bodyDiv w:val="1"/>
      <w:marLeft w:val="0"/>
      <w:marRight w:val="0"/>
      <w:marTop w:val="0"/>
      <w:marBottom w:val="0"/>
      <w:divBdr>
        <w:top w:val="none" w:sz="0" w:space="0" w:color="auto"/>
        <w:left w:val="none" w:sz="0" w:space="0" w:color="auto"/>
        <w:bottom w:val="none" w:sz="0" w:space="0" w:color="auto"/>
        <w:right w:val="none" w:sz="0" w:space="0" w:color="auto"/>
      </w:divBdr>
    </w:div>
    <w:div w:id="264271645">
      <w:bodyDiv w:val="1"/>
      <w:marLeft w:val="0"/>
      <w:marRight w:val="0"/>
      <w:marTop w:val="0"/>
      <w:marBottom w:val="0"/>
      <w:divBdr>
        <w:top w:val="none" w:sz="0" w:space="0" w:color="auto"/>
        <w:left w:val="none" w:sz="0" w:space="0" w:color="auto"/>
        <w:bottom w:val="none" w:sz="0" w:space="0" w:color="auto"/>
        <w:right w:val="none" w:sz="0" w:space="0" w:color="auto"/>
      </w:divBdr>
    </w:div>
    <w:div w:id="267851497">
      <w:bodyDiv w:val="1"/>
      <w:marLeft w:val="0"/>
      <w:marRight w:val="0"/>
      <w:marTop w:val="0"/>
      <w:marBottom w:val="0"/>
      <w:divBdr>
        <w:top w:val="none" w:sz="0" w:space="0" w:color="auto"/>
        <w:left w:val="none" w:sz="0" w:space="0" w:color="auto"/>
        <w:bottom w:val="none" w:sz="0" w:space="0" w:color="auto"/>
        <w:right w:val="none" w:sz="0" w:space="0" w:color="auto"/>
      </w:divBdr>
    </w:div>
    <w:div w:id="332878722">
      <w:bodyDiv w:val="1"/>
      <w:marLeft w:val="0"/>
      <w:marRight w:val="0"/>
      <w:marTop w:val="0"/>
      <w:marBottom w:val="0"/>
      <w:divBdr>
        <w:top w:val="none" w:sz="0" w:space="0" w:color="auto"/>
        <w:left w:val="none" w:sz="0" w:space="0" w:color="auto"/>
        <w:bottom w:val="none" w:sz="0" w:space="0" w:color="auto"/>
        <w:right w:val="none" w:sz="0" w:space="0" w:color="auto"/>
      </w:divBdr>
    </w:div>
    <w:div w:id="337804693">
      <w:bodyDiv w:val="1"/>
      <w:marLeft w:val="0"/>
      <w:marRight w:val="0"/>
      <w:marTop w:val="0"/>
      <w:marBottom w:val="0"/>
      <w:divBdr>
        <w:top w:val="none" w:sz="0" w:space="0" w:color="auto"/>
        <w:left w:val="none" w:sz="0" w:space="0" w:color="auto"/>
        <w:bottom w:val="none" w:sz="0" w:space="0" w:color="auto"/>
        <w:right w:val="none" w:sz="0" w:space="0" w:color="auto"/>
      </w:divBdr>
    </w:div>
    <w:div w:id="341708747">
      <w:bodyDiv w:val="1"/>
      <w:marLeft w:val="0"/>
      <w:marRight w:val="0"/>
      <w:marTop w:val="0"/>
      <w:marBottom w:val="0"/>
      <w:divBdr>
        <w:top w:val="none" w:sz="0" w:space="0" w:color="auto"/>
        <w:left w:val="none" w:sz="0" w:space="0" w:color="auto"/>
        <w:bottom w:val="none" w:sz="0" w:space="0" w:color="auto"/>
        <w:right w:val="none" w:sz="0" w:space="0" w:color="auto"/>
      </w:divBdr>
    </w:div>
    <w:div w:id="370769367">
      <w:bodyDiv w:val="1"/>
      <w:marLeft w:val="0"/>
      <w:marRight w:val="0"/>
      <w:marTop w:val="0"/>
      <w:marBottom w:val="0"/>
      <w:divBdr>
        <w:top w:val="none" w:sz="0" w:space="0" w:color="auto"/>
        <w:left w:val="none" w:sz="0" w:space="0" w:color="auto"/>
        <w:bottom w:val="none" w:sz="0" w:space="0" w:color="auto"/>
        <w:right w:val="none" w:sz="0" w:space="0" w:color="auto"/>
      </w:divBdr>
    </w:div>
    <w:div w:id="387414721">
      <w:bodyDiv w:val="1"/>
      <w:marLeft w:val="0"/>
      <w:marRight w:val="0"/>
      <w:marTop w:val="0"/>
      <w:marBottom w:val="0"/>
      <w:divBdr>
        <w:top w:val="none" w:sz="0" w:space="0" w:color="auto"/>
        <w:left w:val="none" w:sz="0" w:space="0" w:color="auto"/>
        <w:bottom w:val="none" w:sz="0" w:space="0" w:color="auto"/>
        <w:right w:val="none" w:sz="0" w:space="0" w:color="auto"/>
      </w:divBdr>
    </w:div>
    <w:div w:id="395124676">
      <w:bodyDiv w:val="1"/>
      <w:marLeft w:val="0"/>
      <w:marRight w:val="0"/>
      <w:marTop w:val="0"/>
      <w:marBottom w:val="0"/>
      <w:divBdr>
        <w:top w:val="none" w:sz="0" w:space="0" w:color="auto"/>
        <w:left w:val="none" w:sz="0" w:space="0" w:color="auto"/>
        <w:bottom w:val="none" w:sz="0" w:space="0" w:color="auto"/>
        <w:right w:val="none" w:sz="0" w:space="0" w:color="auto"/>
      </w:divBdr>
    </w:div>
    <w:div w:id="402946764">
      <w:bodyDiv w:val="1"/>
      <w:marLeft w:val="0"/>
      <w:marRight w:val="0"/>
      <w:marTop w:val="0"/>
      <w:marBottom w:val="0"/>
      <w:divBdr>
        <w:top w:val="none" w:sz="0" w:space="0" w:color="auto"/>
        <w:left w:val="none" w:sz="0" w:space="0" w:color="auto"/>
        <w:bottom w:val="none" w:sz="0" w:space="0" w:color="auto"/>
        <w:right w:val="none" w:sz="0" w:space="0" w:color="auto"/>
      </w:divBdr>
    </w:div>
    <w:div w:id="415708338">
      <w:bodyDiv w:val="1"/>
      <w:marLeft w:val="0"/>
      <w:marRight w:val="0"/>
      <w:marTop w:val="0"/>
      <w:marBottom w:val="0"/>
      <w:divBdr>
        <w:top w:val="none" w:sz="0" w:space="0" w:color="auto"/>
        <w:left w:val="none" w:sz="0" w:space="0" w:color="auto"/>
        <w:bottom w:val="none" w:sz="0" w:space="0" w:color="auto"/>
        <w:right w:val="none" w:sz="0" w:space="0" w:color="auto"/>
      </w:divBdr>
    </w:div>
    <w:div w:id="417214734">
      <w:bodyDiv w:val="1"/>
      <w:marLeft w:val="0"/>
      <w:marRight w:val="0"/>
      <w:marTop w:val="0"/>
      <w:marBottom w:val="0"/>
      <w:divBdr>
        <w:top w:val="none" w:sz="0" w:space="0" w:color="auto"/>
        <w:left w:val="none" w:sz="0" w:space="0" w:color="auto"/>
        <w:bottom w:val="none" w:sz="0" w:space="0" w:color="auto"/>
        <w:right w:val="none" w:sz="0" w:space="0" w:color="auto"/>
      </w:divBdr>
    </w:div>
    <w:div w:id="417364146">
      <w:bodyDiv w:val="1"/>
      <w:marLeft w:val="0"/>
      <w:marRight w:val="0"/>
      <w:marTop w:val="0"/>
      <w:marBottom w:val="0"/>
      <w:divBdr>
        <w:top w:val="none" w:sz="0" w:space="0" w:color="auto"/>
        <w:left w:val="none" w:sz="0" w:space="0" w:color="auto"/>
        <w:bottom w:val="none" w:sz="0" w:space="0" w:color="auto"/>
        <w:right w:val="none" w:sz="0" w:space="0" w:color="auto"/>
      </w:divBdr>
    </w:div>
    <w:div w:id="425467659">
      <w:bodyDiv w:val="1"/>
      <w:marLeft w:val="0"/>
      <w:marRight w:val="0"/>
      <w:marTop w:val="0"/>
      <w:marBottom w:val="0"/>
      <w:divBdr>
        <w:top w:val="none" w:sz="0" w:space="0" w:color="auto"/>
        <w:left w:val="none" w:sz="0" w:space="0" w:color="auto"/>
        <w:bottom w:val="none" w:sz="0" w:space="0" w:color="auto"/>
        <w:right w:val="none" w:sz="0" w:space="0" w:color="auto"/>
      </w:divBdr>
    </w:div>
    <w:div w:id="428694627">
      <w:bodyDiv w:val="1"/>
      <w:marLeft w:val="0"/>
      <w:marRight w:val="0"/>
      <w:marTop w:val="0"/>
      <w:marBottom w:val="0"/>
      <w:divBdr>
        <w:top w:val="none" w:sz="0" w:space="0" w:color="auto"/>
        <w:left w:val="none" w:sz="0" w:space="0" w:color="auto"/>
        <w:bottom w:val="none" w:sz="0" w:space="0" w:color="auto"/>
        <w:right w:val="none" w:sz="0" w:space="0" w:color="auto"/>
      </w:divBdr>
    </w:div>
    <w:div w:id="446316668">
      <w:bodyDiv w:val="1"/>
      <w:marLeft w:val="0"/>
      <w:marRight w:val="0"/>
      <w:marTop w:val="0"/>
      <w:marBottom w:val="0"/>
      <w:divBdr>
        <w:top w:val="none" w:sz="0" w:space="0" w:color="auto"/>
        <w:left w:val="none" w:sz="0" w:space="0" w:color="auto"/>
        <w:bottom w:val="none" w:sz="0" w:space="0" w:color="auto"/>
        <w:right w:val="none" w:sz="0" w:space="0" w:color="auto"/>
      </w:divBdr>
    </w:div>
    <w:div w:id="464010712">
      <w:bodyDiv w:val="1"/>
      <w:marLeft w:val="0"/>
      <w:marRight w:val="0"/>
      <w:marTop w:val="0"/>
      <w:marBottom w:val="0"/>
      <w:divBdr>
        <w:top w:val="none" w:sz="0" w:space="0" w:color="auto"/>
        <w:left w:val="none" w:sz="0" w:space="0" w:color="auto"/>
        <w:bottom w:val="none" w:sz="0" w:space="0" w:color="auto"/>
        <w:right w:val="none" w:sz="0" w:space="0" w:color="auto"/>
      </w:divBdr>
    </w:div>
    <w:div w:id="475879760">
      <w:bodyDiv w:val="1"/>
      <w:marLeft w:val="0"/>
      <w:marRight w:val="0"/>
      <w:marTop w:val="0"/>
      <w:marBottom w:val="0"/>
      <w:divBdr>
        <w:top w:val="none" w:sz="0" w:space="0" w:color="auto"/>
        <w:left w:val="none" w:sz="0" w:space="0" w:color="auto"/>
        <w:bottom w:val="none" w:sz="0" w:space="0" w:color="auto"/>
        <w:right w:val="none" w:sz="0" w:space="0" w:color="auto"/>
      </w:divBdr>
    </w:div>
    <w:div w:id="492912513">
      <w:bodyDiv w:val="1"/>
      <w:marLeft w:val="0"/>
      <w:marRight w:val="0"/>
      <w:marTop w:val="0"/>
      <w:marBottom w:val="0"/>
      <w:divBdr>
        <w:top w:val="none" w:sz="0" w:space="0" w:color="auto"/>
        <w:left w:val="none" w:sz="0" w:space="0" w:color="auto"/>
        <w:bottom w:val="none" w:sz="0" w:space="0" w:color="auto"/>
        <w:right w:val="none" w:sz="0" w:space="0" w:color="auto"/>
      </w:divBdr>
    </w:div>
    <w:div w:id="521431818">
      <w:bodyDiv w:val="1"/>
      <w:marLeft w:val="0"/>
      <w:marRight w:val="0"/>
      <w:marTop w:val="0"/>
      <w:marBottom w:val="0"/>
      <w:divBdr>
        <w:top w:val="none" w:sz="0" w:space="0" w:color="auto"/>
        <w:left w:val="none" w:sz="0" w:space="0" w:color="auto"/>
        <w:bottom w:val="none" w:sz="0" w:space="0" w:color="auto"/>
        <w:right w:val="none" w:sz="0" w:space="0" w:color="auto"/>
      </w:divBdr>
    </w:div>
    <w:div w:id="533924025">
      <w:bodyDiv w:val="1"/>
      <w:marLeft w:val="0"/>
      <w:marRight w:val="0"/>
      <w:marTop w:val="0"/>
      <w:marBottom w:val="0"/>
      <w:divBdr>
        <w:top w:val="none" w:sz="0" w:space="0" w:color="auto"/>
        <w:left w:val="none" w:sz="0" w:space="0" w:color="auto"/>
        <w:bottom w:val="none" w:sz="0" w:space="0" w:color="auto"/>
        <w:right w:val="none" w:sz="0" w:space="0" w:color="auto"/>
      </w:divBdr>
    </w:div>
    <w:div w:id="536049142">
      <w:bodyDiv w:val="1"/>
      <w:marLeft w:val="0"/>
      <w:marRight w:val="0"/>
      <w:marTop w:val="0"/>
      <w:marBottom w:val="0"/>
      <w:divBdr>
        <w:top w:val="none" w:sz="0" w:space="0" w:color="auto"/>
        <w:left w:val="none" w:sz="0" w:space="0" w:color="auto"/>
        <w:bottom w:val="none" w:sz="0" w:space="0" w:color="auto"/>
        <w:right w:val="none" w:sz="0" w:space="0" w:color="auto"/>
      </w:divBdr>
    </w:div>
    <w:div w:id="548033166">
      <w:bodyDiv w:val="1"/>
      <w:marLeft w:val="0"/>
      <w:marRight w:val="0"/>
      <w:marTop w:val="0"/>
      <w:marBottom w:val="0"/>
      <w:divBdr>
        <w:top w:val="none" w:sz="0" w:space="0" w:color="auto"/>
        <w:left w:val="none" w:sz="0" w:space="0" w:color="auto"/>
        <w:bottom w:val="none" w:sz="0" w:space="0" w:color="auto"/>
        <w:right w:val="none" w:sz="0" w:space="0" w:color="auto"/>
      </w:divBdr>
    </w:div>
    <w:div w:id="548688582">
      <w:bodyDiv w:val="1"/>
      <w:marLeft w:val="0"/>
      <w:marRight w:val="0"/>
      <w:marTop w:val="0"/>
      <w:marBottom w:val="0"/>
      <w:divBdr>
        <w:top w:val="none" w:sz="0" w:space="0" w:color="auto"/>
        <w:left w:val="none" w:sz="0" w:space="0" w:color="auto"/>
        <w:bottom w:val="none" w:sz="0" w:space="0" w:color="auto"/>
        <w:right w:val="none" w:sz="0" w:space="0" w:color="auto"/>
      </w:divBdr>
    </w:div>
    <w:div w:id="550114521">
      <w:bodyDiv w:val="1"/>
      <w:marLeft w:val="0"/>
      <w:marRight w:val="0"/>
      <w:marTop w:val="0"/>
      <w:marBottom w:val="0"/>
      <w:divBdr>
        <w:top w:val="none" w:sz="0" w:space="0" w:color="auto"/>
        <w:left w:val="none" w:sz="0" w:space="0" w:color="auto"/>
        <w:bottom w:val="none" w:sz="0" w:space="0" w:color="auto"/>
        <w:right w:val="none" w:sz="0" w:space="0" w:color="auto"/>
      </w:divBdr>
    </w:div>
    <w:div w:id="557018156">
      <w:bodyDiv w:val="1"/>
      <w:marLeft w:val="0"/>
      <w:marRight w:val="0"/>
      <w:marTop w:val="0"/>
      <w:marBottom w:val="0"/>
      <w:divBdr>
        <w:top w:val="none" w:sz="0" w:space="0" w:color="auto"/>
        <w:left w:val="none" w:sz="0" w:space="0" w:color="auto"/>
        <w:bottom w:val="none" w:sz="0" w:space="0" w:color="auto"/>
        <w:right w:val="none" w:sz="0" w:space="0" w:color="auto"/>
      </w:divBdr>
    </w:div>
    <w:div w:id="559709980">
      <w:bodyDiv w:val="1"/>
      <w:marLeft w:val="0"/>
      <w:marRight w:val="0"/>
      <w:marTop w:val="0"/>
      <w:marBottom w:val="0"/>
      <w:divBdr>
        <w:top w:val="none" w:sz="0" w:space="0" w:color="auto"/>
        <w:left w:val="none" w:sz="0" w:space="0" w:color="auto"/>
        <w:bottom w:val="none" w:sz="0" w:space="0" w:color="auto"/>
        <w:right w:val="none" w:sz="0" w:space="0" w:color="auto"/>
      </w:divBdr>
    </w:div>
    <w:div w:id="569734704">
      <w:bodyDiv w:val="1"/>
      <w:marLeft w:val="0"/>
      <w:marRight w:val="0"/>
      <w:marTop w:val="0"/>
      <w:marBottom w:val="0"/>
      <w:divBdr>
        <w:top w:val="none" w:sz="0" w:space="0" w:color="auto"/>
        <w:left w:val="none" w:sz="0" w:space="0" w:color="auto"/>
        <w:bottom w:val="none" w:sz="0" w:space="0" w:color="auto"/>
        <w:right w:val="none" w:sz="0" w:space="0" w:color="auto"/>
      </w:divBdr>
    </w:div>
    <w:div w:id="569854038">
      <w:bodyDiv w:val="1"/>
      <w:marLeft w:val="0"/>
      <w:marRight w:val="0"/>
      <w:marTop w:val="0"/>
      <w:marBottom w:val="0"/>
      <w:divBdr>
        <w:top w:val="none" w:sz="0" w:space="0" w:color="auto"/>
        <w:left w:val="none" w:sz="0" w:space="0" w:color="auto"/>
        <w:bottom w:val="none" w:sz="0" w:space="0" w:color="auto"/>
        <w:right w:val="none" w:sz="0" w:space="0" w:color="auto"/>
      </w:divBdr>
    </w:div>
    <w:div w:id="596139599">
      <w:bodyDiv w:val="1"/>
      <w:marLeft w:val="0"/>
      <w:marRight w:val="0"/>
      <w:marTop w:val="0"/>
      <w:marBottom w:val="0"/>
      <w:divBdr>
        <w:top w:val="none" w:sz="0" w:space="0" w:color="auto"/>
        <w:left w:val="none" w:sz="0" w:space="0" w:color="auto"/>
        <w:bottom w:val="none" w:sz="0" w:space="0" w:color="auto"/>
        <w:right w:val="none" w:sz="0" w:space="0" w:color="auto"/>
      </w:divBdr>
    </w:div>
    <w:div w:id="604046735">
      <w:bodyDiv w:val="1"/>
      <w:marLeft w:val="0"/>
      <w:marRight w:val="0"/>
      <w:marTop w:val="0"/>
      <w:marBottom w:val="0"/>
      <w:divBdr>
        <w:top w:val="none" w:sz="0" w:space="0" w:color="auto"/>
        <w:left w:val="none" w:sz="0" w:space="0" w:color="auto"/>
        <w:bottom w:val="none" w:sz="0" w:space="0" w:color="auto"/>
        <w:right w:val="none" w:sz="0" w:space="0" w:color="auto"/>
      </w:divBdr>
    </w:div>
    <w:div w:id="609438069">
      <w:bodyDiv w:val="1"/>
      <w:marLeft w:val="0"/>
      <w:marRight w:val="0"/>
      <w:marTop w:val="0"/>
      <w:marBottom w:val="0"/>
      <w:divBdr>
        <w:top w:val="none" w:sz="0" w:space="0" w:color="auto"/>
        <w:left w:val="none" w:sz="0" w:space="0" w:color="auto"/>
        <w:bottom w:val="none" w:sz="0" w:space="0" w:color="auto"/>
        <w:right w:val="none" w:sz="0" w:space="0" w:color="auto"/>
      </w:divBdr>
    </w:div>
    <w:div w:id="614094828">
      <w:bodyDiv w:val="1"/>
      <w:marLeft w:val="0"/>
      <w:marRight w:val="0"/>
      <w:marTop w:val="0"/>
      <w:marBottom w:val="0"/>
      <w:divBdr>
        <w:top w:val="none" w:sz="0" w:space="0" w:color="auto"/>
        <w:left w:val="none" w:sz="0" w:space="0" w:color="auto"/>
        <w:bottom w:val="none" w:sz="0" w:space="0" w:color="auto"/>
        <w:right w:val="none" w:sz="0" w:space="0" w:color="auto"/>
      </w:divBdr>
    </w:div>
    <w:div w:id="625744074">
      <w:bodyDiv w:val="1"/>
      <w:marLeft w:val="0"/>
      <w:marRight w:val="0"/>
      <w:marTop w:val="0"/>
      <w:marBottom w:val="0"/>
      <w:divBdr>
        <w:top w:val="none" w:sz="0" w:space="0" w:color="auto"/>
        <w:left w:val="none" w:sz="0" w:space="0" w:color="auto"/>
        <w:bottom w:val="none" w:sz="0" w:space="0" w:color="auto"/>
        <w:right w:val="none" w:sz="0" w:space="0" w:color="auto"/>
      </w:divBdr>
    </w:div>
    <w:div w:id="643972389">
      <w:bodyDiv w:val="1"/>
      <w:marLeft w:val="0"/>
      <w:marRight w:val="0"/>
      <w:marTop w:val="0"/>
      <w:marBottom w:val="0"/>
      <w:divBdr>
        <w:top w:val="none" w:sz="0" w:space="0" w:color="auto"/>
        <w:left w:val="none" w:sz="0" w:space="0" w:color="auto"/>
        <w:bottom w:val="none" w:sz="0" w:space="0" w:color="auto"/>
        <w:right w:val="none" w:sz="0" w:space="0" w:color="auto"/>
      </w:divBdr>
    </w:div>
    <w:div w:id="652873321">
      <w:bodyDiv w:val="1"/>
      <w:marLeft w:val="0"/>
      <w:marRight w:val="0"/>
      <w:marTop w:val="0"/>
      <w:marBottom w:val="0"/>
      <w:divBdr>
        <w:top w:val="none" w:sz="0" w:space="0" w:color="auto"/>
        <w:left w:val="none" w:sz="0" w:space="0" w:color="auto"/>
        <w:bottom w:val="none" w:sz="0" w:space="0" w:color="auto"/>
        <w:right w:val="none" w:sz="0" w:space="0" w:color="auto"/>
      </w:divBdr>
    </w:div>
    <w:div w:id="660424323">
      <w:bodyDiv w:val="1"/>
      <w:marLeft w:val="0"/>
      <w:marRight w:val="0"/>
      <w:marTop w:val="0"/>
      <w:marBottom w:val="0"/>
      <w:divBdr>
        <w:top w:val="none" w:sz="0" w:space="0" w:color="auto"/>
        <w:left w:val="none" w:sz="0" w:space="0" w:color="auto"/>
        <w:bottom w:val="none" w:sz="0" w:space="0" w:color="auto"/>
        <w:right w:val="none" w:sz="0" w:space="0" w:color="auto"/>
      </w:divBdr>
    </w:div>
    <w:div w:id="664087584">
      <w:bodyDiv w:val="1"/>
      <w:marLeft w:val="0"/>
      <w:marRight w:val="0"/>
      <w:marTop w:val="0"/>
      <w:marBottom w:val="0"/>
      <w:divBdr>
        <w:top w:val="none" w:sz="0" w:space="0" w:color="auto"/>
        <w:left w:val="none" w:sz="0" w:space="0" w:color="auto"/>
        <w:bottom w:val="none" w:sz="0" w:space="0" w:color="auto"/>
        <w:right w:val="none" w:sz="0" w:space="0" w:color="auto"/>
      </w:divBdr>
    </w:div>
    <w:div w:id="672103925">
      <w:bodyDiv w:val="1"/>
      <w:marLeft w:val="0"/>
      <w:marRight w:val="0"/>
      <w:marTop w:val="0"/>
      <w:marBottom w:val="0"/>
      <w:divBdr>
        <w:top w:val="none" w:sz="0" w:space="0" w:color="auto"/>
        <w:left w:val="none" w:sz="0" w:space="0" w:color="auto"/>
        <w:bottom w:val="none" w:sz="0" w:space="0" w:color="auto"/>
        <w:right w:val="none" w:sz="0" w:space="0" w:color="auto"/>
      </w:divBdr>
    </w:div>
    <w:div w:id="676812992">
      <w:bodyDiv w:val="1"/>
      <w:marLeft w:val="0"/>
      <w:marRight w:val="0"/>
      <w:marTop w:val="0"/>
      <w:marBottom w:val="0"/>
      <w:divBdr>
        <w:top w:val="none" w:sz="0" w:space="0" w:color="auto"/>
        <w:left w:val="none" w:sz="0" w:space="0" w:color="auto"/>
        <w:bottom w:val="none" w:sz="0" w:space="0" w:color="auto"/>
        <w:right w:val="none" w:sz="0" w:space="0" w:color="auto"/>
      </w:divBdr>
    </w:div>
    <w:div w:id="700976856">
      <w:bodyDiv w:val="1"/>
      <w:marLeft w:val="0"/>
      <w:marRight w:val="0"/>
      <w:marTop w:val="0"/>
      <w:marBottom w:val="0"/>
      <w:divBdr>
        <w:top w:val="none" w:sz="0" w:space="0" w:color="auto"/>
        <w:left w:val="none" w:sz="0" w:space="0" w:color="auto"/>
        <w:bottom w:val="none" w:sz="0" w:space="0" w:color="auto"/>
        <w:right w:val="none" w:sz="0" w:space="0" w:color="auto"/>
      </w:divBdr>
    </w:div>
    <w:div w:id="711223195">
      <w:bodyDiv w:val="1"/>
      <w:marLeft w:val="0"/>
      <w:marRight w:val="0"/>
      <w:marTop w:val="0"/>
      <w:marBottom w:val="0"/>
      <w:divBdr>
        <w:top w:val="none" w:sz="0" w:space="0" w:color="auto"/>
        <w:left w:val="none" w:sz="0" w:space="0" w:color="auto"/>
        <w:bottom w:val="none" w:sz="0" w:space="0" w:color="auto"/>
        <w:right w:val="none" w:sz="0" w:space="0" w:color="auto"/>
      </w:divBdr>
    </w:div>
    <w:div w:id="714744654">
      <w:bodyDiv w:val="1"/>
      <w:marLeft w:val="0"/>
      <w:marRight w:val="0"/>
      <w:marTop w:val="0"/>
      <w:marBottom w:val="0"/>
      <w:divBdr>
        <w:top w:val="none" w:sz="0" w:space="0" w:color="auto"/>
        <w:left w:val="none" w:sz="0" w:space="0" w:color="auto"/>
        <w:bottom w:val="none" w:sz="0" w:space="0" w:color="auto"/>
        <w:right w:val="none" w:sz="0" w:space="0" w:color="auto"/>
      </w:divBdr>
    </w:div>
    <w:div w:id="718896194">
      <w:bodyDiv w:val="1"/>
      <w:marLeft w:val="0"/>
      <w:marRight w:val="0"/>
      <w:marTop w:val="0"/>
      <w:marBottom w:val="0"/>
      <w:divBdr>
        <w:top w:val="none" w:sz="0" w:space="0" w:color="auto"/>
        <w:left w:val="none" w:sz="0" w:space="0" w:color="auto"/>
        <w:bottom w:val="none" w:sz="0" w:space="0" w:color="auto"/>
        <w:right w:val="none" w:sz="0" w:space="0" w:color="auto"/>
      </w:divBdr>
    </w:div>
    <w:div w:id="744300417">
      <w:bodyDiv w:val="1"/>
      <w:marLeft w:val="0"/>
      <w:marRight w:val="0"/>
      <w:marTop w:val="0"/>
      <w:marBottom w:val="0"/>
      <w:divBdr>
        <w:top w:val="none" w:sz="0" w:space="0" w:color="auto"/>
        <w:left w:val="none" w:sz="0" w:space="0" w:color="auto"/>
        <w:bottom w:val="none" w:sz="0" w:space="0" w:color="auto"/>
        <w:right w:val="none" w:sz="0" w:space="0" w:color="auto"/>
      </w:divBdr>
    </w:div>
    <w:div w:id="794983363">
      <w:bodyDiv w:val="1"/>
      <w:marLeft w:val="0"/>
      <w:marRight w:val="0"/>
      <w:marTop w:val="0"/>
      <w:marBottom w:val="0"/>
      <w:divBdr>
        <w:top w:val="none" w:sz="0" w:space="0" w:color="auto"/>
        <w:left w:val="none" w:sz="0" w:space="0" w:color="auto"/>
        <w:bottom w:val="none" w:sz="0" w:space="0" w:color="auto"/>
        <w:right w:val="none" w:sz="0" w:space="0" w:color="auto"/>
      </w:divBdr>
    </w:div>
    <w:div w:id="795681646">
      <w:bodyDiv w:val="1"/>
      <w:marLeft w:val="0"/>
      <w:marRight w:val="0"/>
      <w:marTop w:val="0"/>
      <w:marBottom w:val="0"/>
      <w:divBdr>
        <w:top w:val="none" w:sz="0" w:space="0" w:color="auto"/>
        <w:left w:val="none" w:sz="0" w:space="0" w:color="auto"/>
        <w:bottom w:val="none" w:sz="0" w:space="0" w:color="auto"/>
        <w:right w:val="none" w:sz="0" w:space="0" w:color="auto"/>
      </w:divBdr>
    </w:div>
    <w:div w:id="798062745">
      <w:bodyDiv w:val="1"/>
      <w:marLeft w:val="0"/>
      <w:marRight w:val="0"/>
      <w:marTop w:val="0"/>
      <w:marBottom w:val="0"/>
      <w:divBdr>
        <w:top w:val="none" w:sz="0" w:space="0" w:color="auto"/>
        <w:left w:val="none" w:sz="0" w:space="0" w:color="auto"/>
        <w:bottom w:val="none" w:sz="0" w:space="0" w:color="auto"/>
        <w:right w:val="none" w:sz="0" w:space="0" w:color="auto"/>
      </w:divBdr>
    </w:div>
    <w:div w:id="801770031">
      <w:bodyDiv w:val="1"/>
      <w:marLeft w:val="0"/>
      <w:marRight w:val="0"/>
      <w:marTop w:val="0"/>
      <w:marBottom w:val="0"/>
      <w:divBdr>
        <w:top w:val="none" w:sz="0" w:space="0" w:color="auto"/>
        <w:left w:val="none" w:sz="0" w:space="0" w:color="auto"/>
        <w:bottom w:val="none" w:sz="0" w:space="0" w:color="auto"/>
        <w:right w:val="none" w:sz="0" w:space="0" w:color="auto"/>
      </w:divBdr>
    </w:div>
    <w:div w:id="822432059">
      <w:bodyDiv w:val="1"/>
      <w:marLeft w:val="0"/>
      <w:marRight w:val="0"/>
      <w:marTop w:val="0"/>
      <w:marBottom w:val="0"/>
      <w:divBdr>
        <w:top w:val="none" w:sz="0" w:space="0" w:color="auto"/>
        <w:left w:val="none" w:sz="0" w:space="0" w:color="auto"/>
        <w:bottom w:val="none" w:sz="0" w:space="0" w:color="auto"/>
        <w:right w:val="none" w:sz="0" w:space="0" w:color="auto"/>
      </w:divBdr>
    </w:div>
    <w:div w:id="851533427">
      <w:bodyDiv w:val="1"/>
      <w:marLeft w:val="0"/>
      <w:marRight w:val="0"/>
      <w:marTop w:val="0"/>
      <w:marBottom w:val="0"/>
      <w:divBdr>
        <w:top w:val="none" w:sz="0" w:space="0" w:color="auto"/>
        <w:left w:val="none" w:sz="0" w:space="0" w:color="auto"/>
        <w:bottom w:val="none" w:sz="0" w:space="0" w:color="auto"/>
        <w:right w:val="none" w:sz="0" w:space="0" w:color="auto"/>
      </w:divBdr>
    </w:div>
    <w:div w:id="868031902">
      <w:bodyDiv w:val="1"/>
      <w:marLeft w:val="0"/>
      <w:marRight w:val="0"/>
      <w:marTop w:val="0"/>
      <w:marBottom w:val="0"/>
      <w:divBdr>
        <w:top w:val="none" w:sz="0" w:space="0" w:color="auto"/>
        <w:left w:val="none" w:sz="0" w:space="0" w:color="auto"/>
        <w:bottom w:val="none" w:sz="0" w:space="0" w:color="auto"/>
        <w:right w:val="none" w:sz="0" w:space="0" w:color="auto"/>
      </w:divBdr>
    </w:div>
    <w:div w:id="872963270">
      <w:bodyDiv w:val="1"/>
      <w:marLeft w:val="0"/>
      <w:marRight w:val="0"/>
      <w:marTop w:val="0"/>
      <w:marBottom w:val="0"/>
      <w:divBdr>
        <w:top w:val="none" w:sz="0" w:space="0" w:color="auto"/>
        <w:left w:val="none" w:sz="0" w:space="0" w:color="auto"/>
        <w:bottom w:val="none" w:sz="0" w:space="0" w:color="auto"/>
        <w:right w:val="none" w:sz="0" w:space="0" w:color="auto"/>
      </w:divBdr>
    </w:div>
    <w:div w:id="924725261">
      <w:bodyDiv w:val="1"/>
      <w:marLeft w:val="0"/>
      <w:marRight w:val="0"/>
      <w:marTop w:val="0"/>
      <w:marBottom w:val="0"/>
      <w:divBdr>
        <w:top w:val="none" w:sz="0" w:space="0" w:color="auto"/>
        <w:left w:val="none" w:sz="0" w:space="0" w:color="auto"/>
        <w:bottom w:val="none" w:sz="0" w:space="0" w:color="auto"/>
        <w:right w:val="none" w:sz="0" w:space="0" w:color="auto"/>
      </w:divBdr>
    </w:div>
    <w:div w:id="929197567">
      <w:bodyDiv w:val="1"/>
      <w:marLeft w:val="0"/>
      <w:marRight w:val="0"/>
      <w:marTop w:val="0"/>
      <w:marBottom w:val="0"/>
      <w:divBdr>
        <w:top w:val="none" w:sz="0" w:space="0" w:color="auto"/>
        <w:left w:val="none" w:sz="0" w:space="0" w:color="auto"/>
        <w:bottom w:val="none" w:sz="0" w:space="0" w:color="auto"/>
        <w:right w:val="none" w:sz="0" w:space="0" w:color="auto"/>
      </w:divBdr>
    </w:div>
    <w:div w:id="935671824">
      <w:bodyDiv w:val="1"/>
      <w:marLeft w:val="0"/>
      <w:marRight w:val="0"/>
      <w:marTop w:val="0"/>
      <w:marBottom w:val="0"/>
      <w:divBdr>
        <w:top w:val="none" w:sz="0" w:space="0" w:color="auto"/>
        <w:left w:val="none" w:sz="0" w:space="0" w:color="auto"/>
        <w:bottom w:val="none" w:sz="0" w:space="0" w:color="auto"/>
        <w:right w:val="none" w:sz="0" w:space="0" w:color="auto"/>
      </w:divBdr>
    </w:div>
    <w:div w:id="969702712">
      <w:bodyDiv w:val="1"/>
      <w:marLeft w:val="0"/>
      <w:marRight w:val="0"/>
      <w:marTop w:val="0"/>
      <w:marBottom w:val="0"/>
      <w:divBdr>
        <w:top w:val="none" w:sz="0" w:space="0" w:color="auto"/>
        <w:left w:val="none" w:sz="0" w:space="0" w:color="auto"/>
        <w:bottom w:val="none" w:sz="0" w:space="0" w:color="auto"/>
        <w:right w:val="none" w:sz="0" w:space="0" w:color="auto"/>
      </w:divBdr>
    </w:div>
    <w:div w:id="976566254">
      <w:bodyDiv w:val="1"/>
      <w:marLeft w:val="0"/>
      <w:marRight w:val="0"/>
      <w:marTop w:val="0"/>
      <w:marBottom w:val="0"/>
      <w:divBdr>
        <w:top w:val="none" w:sz="0" w:space="0" w:color="auto"/>
        <w:left w:val="none" w:sz="0" w:space="0" w:color="auto"/>
        <w:bottom w:val="none" w:sz="0" w:space="0" w:color="auto"/>
        <w:right w:val="none" w:sz="0" w:space="0" w:color="auto"/>
      </w:divBdr>
    </w:div>
    <w:div w:id="990600224">
      <w:bodyDiv w:val="1"/>
      <w:marLeft w:val="0"/>
      <w:marRight w:val="0"/>
      <w:marTop w:val="0"/>
      <w:marBottom w:val="0"/>
      <w:divBdr>
        <w:top w:val="none" w:sz="0" w:space="0" w:color="auto"/>
        <w:left w:val="none" w:sz="0" w:space="0" w:color="auto"/>
        <w:bottom w:val="none" w:sz="0" w:space="0" w:color="auto"/>
        <w:right w:val="none" w:sz="0" w:space="0" w:color="auto"/>
      </w:divBdr>
    </w:div>
    <w:div w:id="992487010">
      <w:bodyDiv w:val="1"/>
      <w:marLeft w:val="0"/>
      <w:marRight w:val="0"/>
      <w:marTop w:val="0"/>
      <w:marBottom w:val="0"/>
      <w:divBdr>
        <w:top w:val="none" w:sz="0" w:space="0" w:color="auto"/>
        <w:left w:val="none" w:sz="0" w:space="0" w:color="auto"/>
        <w:bottom w:val="none" w:sz="0" w:space="0" w:color="auto"/>
        <w:right w:val="none" w:sz="0" w:space="0" w:color="auto"/>
      </w:divBdr>
    </w:div>
    <w:div w:id="993602321">
      <w:bodyDiv w:val="1"/>
      <w:marLeft w:val="0"/>
      <w:marRight w:val="0"/>
      <w:marTop w:val="0"/>
      <w:marBottom w:val="0"/>
      <w:divBdr>
        <w:top w:val="none" w:sz="0" w:space="0" w:color="auto"/>
        <w:left w:val="none" w:sz="0" w:space="0" w:color="auto"/>
        <w:bottom w:val="none" w:sz="0" w:space="0" w:color="auto"/>
        <w:right w:val="none" w:sz="0" w:space="0" w:color="auto"/>
      </w:divBdr>
    </w:div>
    <w:div w:id="1003432625">
      <w:bodyDiv w:val="1"/>
      <w:marLeft w:val="0"/>
      <w:marRight w:val="0"/>
      <w:marTop w:val="0"/>
      <w:marBottom w:val="0"/>
      <w:divBdr>
        <w:top w:val="none" w:sz="0" w:space="0" w:color="auto"/>
        <w:left w:val="none" w:sz="0" w:space="0" w:color="auto"/>
        <w:bottom w:val="none" w:sz="0" w:space="0" w:color="auto"/>
        <w:right w:val="none" w:sz="0" w:space="0" w:color="auto"/>
      </w:divBdr>
    </w:div>
    <w:div w:id="1013922201">
      <w:bodyDiv w:val="1"/>
      <w:marLeft w:val="0"/>
      <w:marRight w:val="0"/>
      <w:marTop w:val="0"/>
      <w:marBottom w:val="0"/>
      <w:divBdr>
        <w:top w:val="none" w:sz="0" w:space="0" w:color="auto"/>
        <w:left w:val="none" w:sz="0" w:space="0" w:color="auto"/>
        <w:bottom w:val="none" w:sz="0" w:space="0" w:color="auto"/>
        <w:right w:val="none" w:sz="0" w:space="0" w:color="auto"/>
      </w:divBdr>
    </w:div>
    <w:div w:id="1023625973">
      <w:bodyDiv w:val="1"/>
      <w:marLeft w:val="0"/>
      <w:marRight w:val="0"/>
      <w:marTop w:val="0"/>
      <w:marBottom w:val="0"/>
      <w:divBdr>
        <w:top w:val="none" w:sz="0" w:space="0" w:color="auto"/>
        <w:left w:val="none" w:sz="0" w:space="0" w:color="auto"/>
        <w:bottom w:val="none" w:sz="0" w:space="0" w:color="auto"/>
        <w:right w:val="none" w:sz="0" w:space="0" w:color="auto"/>
      </w:divBdr>
    </w:div>
    <w:div w:id="1024021420">
      <w:bodyDiv w:val="1"/>
      <w:marLeft w:val="0"/>
      <w:marRight w:val="0"/>
      <w:marTop w:val="0"/>
      <w:marBottom w:val="0"/>
      <w:divBdr>
        <w:top w:val="none" w:sz="0" w:space="0" w:color="auto"/>
        <w:left w:val="none" w:sz="0" w:space="0" w:color="auto"/>
        <w:bottom w:val="none" w:sz="0" w:space="0" w:color="auto"/>
        <w:right w:val="none" w:sz="0" w:space="0" w:color="auto"/>
      </w:divBdr>
    </w:div>
    <w:div w:id="1039936668">
      <w:bodyDiv w:val="1"/>
      <w:marLeft w:val="0"/>
      <w:marRight w:val="0"/>
      <w:marTop w:val="0"/>
      <w:marBottom w:val="0"/>
      <w:divBdr>
        <w:top w:val="none" w:sz="0" w:space="0" w:color="auto"/>
        <w:left w:val="none" w:sz="0" w:space="0" w:color="auto"/>
        <w:bottom w:val="none" w:sz="0" w:space="0" w:color="auto"/>
        <w:right w:val="none" w:sz="0" w:space="0" w:color="auto"/>
      </w:divBdr>
    </w:div>
    <w:div w:id="1062872031">
      <w:bodyDiv w:val="1"/>
      <w:marLeft w:val="0"/>
      <w:marRight w:val="0"/>
      <w:marTop w:val="0"/>
      <w:marBottom w:val="0"/>
      <w:divBdr>
        <w:top w:val="none" w:sz="0" w:space="0" w:color="auto"/>
        <w:left w:val="none" w:sz="0" w:space="0" w:color="auto"/>
        <w:bottom w:val="none" w:sz="0" w:space="0" w:color="auto"/>
        <w:right w:val="none" w:sz="0" w:space="0" w:color="auto"/>
      </w:divBdr>
    </w:div>
    <w:div w:id="1075053354">
      <w:bodyDiv w:val="1"/>
      <w:marLeft w:val="0"/>
      <w:marRight w:val="0"/>
      <w:marTop w:val="0"/>
      <w:marBottom w:val="0"/>
      <w:divBdr>
        <w:top w:val="none" w:sz="0" w:space="0" w:color="auto"/>
        <w:left w:val="none" w:sz="0" w:space="0" w:color="auto"/>
        <w:bottom w:val="none" w:sz="0" w:space="0" w:color="auto"/>
        <w:right w:val="none" w:sz="0" w:space="0" w:color="auto"/>
      </w:divBdr>
    </w:div>
    <w:div w:id="1081634699">
      <w:bodyDiv w:val="1"/>
      <w:marLeft w:val="0"/>
      <w:marRight w:val="0"/>
      <w:marTop w:val="0"/>
      <w:marBottom w:val="0"/>
      <w:divBdr>
        <w:top w:val="none" w:sz="0" w:space="0" w:color="auto"/>
        <w:left w:val="none" w:sz="0" w:space="0" w:color="auto"/>
        <w:bottom w:val="none" w:sz="0" w:space="0" w:color="auto"/>
        <w:right w:val="none" w:sz="0" w:space="0" w:color="auto"/>
      </w:divBdr>
    </w:div>
    <w:div w:id="1081757756">
      <w:bodyDiv w:val="1"/>
      <w:marLeft w:val="0"/>
      <w:marRight w:val="0"/>
      <w:marTop w:val="0"/>
      <w:marBottom w:val="0"/>
      <w:divBdr>
        <w:top w:val="none" w:sz="0" w:space="0" w:color="auto"/>
        <w:left w:val="none" w:sz="0" w:space="0" w:color="auto"/>
        <w:bottom w:val="none" w:sz="0" w:space="0" w:color="auto"/>
        <w:right w:val="none" w:sz="0" w:space="0" w:color="auto"/>
      </w:divBdr>
    </w:div>
    <w:div w:id="1102263062">
      <w:bodyDiv w:val="1"/>
      <w:marLeft w:val="0"/>
      <w:marRight w:val="0"/>
      <w:marTop w:val="0"/>
      <w:marBottom w:val="0"/>
      <w:divBdr>
        <w:top w:val="none" w:sz="0" w:space="0" w:color="auto"/>
        <w:left w:val="none" w:sz="0" w:space="0" w:color="auto"/>
        <w:bottom w:val="none" w:sz="0" w:space="0" w:color="auto"/>
        <w:right w:val="none" w:sz="0" w:space="0" w:color="auto"/>
      </w:divBdr>
    </w:div>
    <w:div w:id="1106386333">
      <w:bodyDiv w:val="1"/>
      <w:marLeft w:val="0"/>
      <w:marRight w:val="0"/>
      <w:marTop w:val="0"/>
      <w:marBottom w:val="0"/>
      <w:divBdr>
        <w:top w:val="none" w:sz="0" w:space="0" w:color="auto"/>
        <w:left w:val="none" w:sz="0" w:space="0" w:color="auto"/>
        <w:bottom w:val="none" w:sz="0" w:space="0" w:color="auto"/>
        <w:right w:val="none" w:sz="0" w:space="0" w:color="auto"/>
      </w:divBdr>
    </w:div>
    <w:div w:id="1115490733">
      <w:bodyDiv w:val="1"/>
      <w:marLeft w:val="0"/>
      <w:marRight w:val="0"/>
      <w:marTop w:val="0"/>
      <w:marBottom w:val="0"/>
      <w:divBdr>
        <w:top w:val="none" w:sz="0" w:space="0" w:color="auto"/>
        <w:left w:val="none" w:sz="0" w:space="0" w:color="auto"/>
        <w:bottom w:val="none" w:sz="0" w:space="0" w:color="auto"/>
        <w:right w:val="none" w:sz="0" w:space="0" w:color="auto"/>
      </w:divBdr>
    </w:div>
    <w:div w:id="1144853803">
      <w:bodyDiv w:val="1"/>
      <w:marLeft w:val="0"/>
      <w:marRight w:val="0"/>
      <w:marTop w:val="0"/>
      <w:marBottom w:val="0"/>
      <w:divBdr>
        <w:top w:val="none" w:sz="0" w:space="0" w:color="auto"/>
        <w:left w:val="none" w:sz="0" w:space="0" w:color="auto"/>
        <w:bottom w:val="none" w:sz="0" w:space="0" w:color="auto"/>
        <w:right w:val="none" w:sz="0" w:space="0" w:color="auto"/>
      </w:divBdr>
    </w:div>
    <w:div w:id="1147820426">
      <w:bodyDiv w:val="1"/>
      <w:marLeft w:val="0"/>
      <w:marRight w:val="0"/>
      <w:marTop w:val="0"/>
      <w:marBottom w:val="0"/>
      <w:divBdr>
        <w:top w:val="none" w:sz="0" w:space="0" w:color="auto"/>
        <w:left w:val="none" w:sz="0" w:space="0" w:color="auto"/>
        <w:bottom w:val="none" w:sz="0" w:space="0" w:color="auto"/>
        <w:right w:val="none" w:sz="0" w:space="0" w:color="auto"/>
      </w:divBdr>
    </w:div>
    <w:div w:id="1164279057">
      <w:bodyDiv w:val="1"/>
      <w:marLeft w:val="0"/>
      <w:marRight w:val="0"/>
      <w:marTop w:val="0"/>
      <w:marBottom w:val="0"/>
      <w:divBdr>
        <w:top w:val="none" w:sz="0" w:space="0" w:color="auto"/>
        <w:left w:val="none" w:sz="0" w:space="0" w:color="auto"/>
        <w:bottom w:val="none" w:sz="0" w:space="0" w:color="auto"/>
        <w:right w:val="none" w:sz="0" w:space="0" w:color="auto"/>
      </w:divBdr>
    </w:div>
    <w:div w:id="1166702834">
      <w:bodyDiv w:val="1"/>
      <w:marLeft w:val="0"/>
      <w:marRight w:val="0"/>
      <w:marTop w:val="0"/>
      <w:marBottom w:val="0"/>
      <w:divBdr>
        <w:top w:val="none" w:sz="0" w:space="0" w:color="auto"/>
        <w:left w:val="none" w:sz="0" w:space="0" w:color="auto"/>
        <w:bottom w:val="none" w:sz="0" w:space="0" w:color="auto"/>
        <w:right w:val="none" w:sz="0" w:space="0" w:color="auto"/>
      </w:divBdr>
    </w:div>
    <w:div w:id="1172600590">
      <w:bodyDiv w:val="1"/>
      <w:marLeft w:val="0"/>
      <w:marRight w:val="0"/>
      <w:marTop w:val="0"/>
      <w:marBottom w:val="0"/>
      <w:divBdr>
        <w:top w:val="none" w:sz="0" w:space="0" w:color="auto"/>
        <w:left w:val="none" w:sz="0" w:space="0" w:color="auto"/>
        <w:bottom w:val="none" w:sz="0" w:space="0" w:color="auto"/>
        <w:right w:val="none" w:sz="0" w:space="0" w:color="auto"/>
      </w:divBdr>
    </w:div>
    <w:div w:id="1172645203">
      <w:bodyDiv w:val="1"/>
      <w:marLeft w:val="0"/>
      <w:marRight w:val="0"/>
      <w:marTop w:val="0"/>
      <w:marBottom w:val="0"/>
      <w:divBdr>
        <w:top w:val="none" w:sz="0" w:space="0" w:color="auto"/>
        <w:left w:val="none" w:sz="0" w:space="0" w:color="auto"/>
        <w:bottom w:val="none" w:sz="0" w:space="0" w:color="auto"/>
        <w:right w:val="none" w:sz="0" w:space="0" w:color="auto"/>
      </w:divBdr>
    </w:div>
    <w:div w:id="1173298238">
      <w:bodyDiv w:val="1"/>
      <w:marLeft w:val="0"/>
      <w:marRight w:val="0"/>
      <w:marTop w:val="0"/>
      <w:marBottom w:val="0"/>
      <w:divBdr>
        <w:top w:val="none" w:sz="0" w:space="0" w:color="auto"/>
        <w:left w:val="none" w:sz="0" w:space="0" w:color="auto"/>
        <w:bottom w:val="none" w:sz="0" w:space="0" w:color="auto"/>
        <w:right w:val="none" w:sz="0" w:space="0" w:color="auto"/>
      </w:divBdr>
    </w:div>
    <w:div w:id="1190336151">
      <w:bodyDiv w:val="1"/>
      <w:marLeft w:val="0"/>
      <w:marRight w:val="0"/>
      <w:marTop w:val="0"/>
      <w:marBottom w:val="0"/>
      <w:divBdr>
        <w:top w:val="none" w:sz="0" w:space="0" w:color="auto"/>
        <w:left w:val="none" w:sz="0" w:space="0" w:color="auto"/>
        <w:bottom w:val="none" w:sz="0" w:space="0" w:color="auto"/>
        <w:right w:val="none" w:sz="0" w:space="0" w:color="auto"/>
      </w:divBdr>
    </w:div>
    <w:div w:id="1201287071">
      <w:bodyDiv w:val="1"/>
      <w:marLeft w:val="0"/>
      <w:marRight w:val="0"/>
      <w:marTop w:val="0"/>
      <w:marBottom w:val="0"/>
      <w:divBdr>
        <w:top w:val="none" w:sz="0" w:space="0" w:color="auto"/>
        <w:left w:val="none" w:sz="0" w:space="0" w:color="auto"/>
        <w:bottom w:val="none" w:sz="0" w:space="0" w:color="auto"/>
        <w:right w:val="none" w:sz="0" w:space="0" w:color="auto"/>
      </w:divBdr>
    </w:div>
    <w:div w:id="1204951184">
      <w:bodyDiv w:val="1"/>
      <w:marLeft w:val="0"/>
      <w:marRight w:val="0"/>
      <w:marTop w:val="0"/>
      <w:marBottom w:val="0"/>
      <w:divBdr>
        <w:top w:val="none" w:sz="0" w:space="0" w:color="auto"/>
        <w:left w:val="none" w:sz="0" w:space="0" w:color="auto"/>
        <w:bottom w:val="none" w:sz="0" w:space="0" w:color="auto"/>
        <w:right w:val="none" w:sz="0" w:space="0" w:color="auto"/>
      </w:divBdr>
    </w:div>
    <w:div w:id="1213732763">
      <w:bodyDiv w:val="1"/>
      <w:marLeft w:val="0"/>
      <w:marRight w:val="0"/>
      <w:marTop w:val="0"/>
      <w:marBottom w:val="0"/>
      <w:divBdr>
        <w:top w:val="none" w:sz="0" w:space="0" w:color="auto"/>
        <w:left w:val="none" w:sz="0" w:space="0" w:color="auto"/>
        <w:bottom w:val="none" w:sz="0" w:space="0" w:color="auto"/>
        <w:right w:val="none" w:sz="0" w:space="0" w:color="auto"/>
      </w:divBdr>
    </w:div>
    <w:div w:id="1220676520">
      <w:bodyDiv w:val="1"/>
      <w:marLeft w:val="0"/>
      <w:marRight w:val="0"/>
      <w:marTop w:val="0"/>
      <w:marBottom w:val="0"/>
      <w:divBdr>
        <w:top w:val="none" w:sz="0" w:space="0" w:color="auto"/>
        <w:left w:val="none" w:sz="0" w:space="0" w:color="auto"/>
        <w:bottom w:val="none" w:sz="0" w:space="0" w:color="auto"/>
        <w:right w:val="none" w:sz="0" w:space="0" w:color="auto"/>
      </w:divBdr>
    </w:div>
    <w:div w:id="1225677397">
      <w:bodyDiv w:val="1"/>
      <w:marLeft w:val="0"/>
      <w:marRight w:val="0"/>
      <w:marTop w:val="0"/>
      <w:marBottom w:val="0"/>
      <w:divBdr>
        <w:top w:val="none" w:sz="0" w:space="0" w:color="auto"/>
        <w:left w:val="none" w:sz="0" w:space="0" w:color="auto"/>
        <w:bottom w:val="none" w:sz="0" w:space="0" w:color="auto"/>
        <w:right w:val="none" w:sz="0" w:space="0" w:color="auto"/>
      </w:divBdr>
    </w:div>
    <w:div w:id="1227449738">
      <w:bodyDiv w:val="1"/>
      <w:marLeft w:val="0"/>
      <w:marRight w:val="0"/>
      <w:marTop w:val="0"/>
      <w:marBottom w:val="0"/>
      <w:divBdr>
        <w:top w:val="none" w:sz="0" w:space="0" w:color="auto"/>
        <w:left w:val="none" w:sz="0" w:space="0" w:color="auto"/>
        <w:bottom w:val="none" w:sz="0" w:space="0" w:color="auto"/>
        <w:right w:val="none" w:sz="0" w:space="0" w:color="auto"/>
      </w:divBdr>
    </w:div>
    <w:div w:id="1269502370">
      <w:bodyDiv w:val="1"/>
      <w:marLeft w:val="0"/>
      <w:marRight w:val="0"/>
      <w:marTop w:val="0"/>
      <w:marBottom w:val="0"/>
      <w:divBdr>
        <w:top w:val="none" w:sz="0" w:space="0" w:color="auto"/>
        <w:left w:val="none" w:sz="0" w:space="0" w:color="auto"/>
        <w:bottom w:val="none" w:sz="0" w:space="0" w:color="auto"/>
        <w:right w:val="none" w:sz="0" w:space="0" w:color="auto"/>
      </w:divBdr>
    </w:div>
    <w:div w:id="1293486856">
      <w:bodyDiv w:val="1"/>
      <w:marLeft w:val="0"/>
      <w:marRight w:val="0"/>
      <w:marTop w:val="0"/>
      <w:marBottom w:val="0"/>
      <w:divBdr>
        <w:top w:val="none" w:sz="0" w:space="0" w:color="auto"/>
        <w:left w:val="none" w:sz="0" w:space="0" w:color="auto"/>
        <w:bottom w:val="none" w:sz="0" w:space="0" w:color="auto"/>
        <w:right w:val="none" w:sz="0" w:space="0" w:color="auto"/>
      </w:divBdr>
    </w:div>
    <w:div w:id="1304585141">
      <w:bodyDiv w:val="1"/>
      <w:marLeft w:val="0"/>
      <w:marRight w:val="0"/>
      <w:marTop w:val="0"/>
      <w:marBottom w:val="0"/>
      <w:divBdr>
        <w:top w:val="none" w:sz="0" w:space="0" w:color="auto"/>
        <w:left w:val="none" w:sz="0" w:space="0" w:color="auto"/>
        <w:bottom w:val="none" w:sz="0" w:space="0" w:color="auto"/>
        <w:right w:val="none" w:sz="0" w:space="0" w:color="auto"/>
      </w:divBdr>
    </w:div>
    <w:div w:id="1313565217">
      <w:bodyDiv w:val="1"/>
      <w:marLeft w:val="0"/>
      <w:marRight w:val="0"/>
      <w:marTop w:val="0"/>
      <w:marBottom w:val="0"/>
      <w:divBdr>
        <w:top w:val="none" w:sz="0" w:space="0" w:color="auto"/>
        <w:left w:val="none" w:sz="0" w:space="0" w:color="auto"/>
        <w:bottom w:val="none" w:sz="0" w:space="0" w:color="auto"/>
        <w:right w:val="none" w:sz="0" w:space="0" w:color="auto"/>
      </w:divBdr>
    </w:div>
    <w:div w:id="1323239746">
      <w:bodyDiv w:val="1"/>
      <w:marLeft w:val="0"/>
      <w:marRight w:val="0"/>
      <w:marTop w:val="0"/>
      <w:marBottom w:val="0"/>
      <w:divBdr>
        <w:top w:val="none" w:sz="0" w:space="0" w:color="auto"/>
        <w:left w:val="none" w:sz="0" w:space="0" w:color="auto"/>
        <w:bottom w:val="none" w:sz="0" w:space="0" w:color="auto"/>
        <w:right w:val="none" w:sz="0" w:space="0" w:color="auto"/>
      </w:divBdr>
    </w:div>
    <w:div w:id="1323511777">
      <w:bodyDiv w:val="1"/>
      <w:marLeft w:val="0"/>
      <w:marRight w:val="0"/>
      <w:marTop w:val="0"/>
      <w:marBottom w:val="0"/>
      <w:divBdr>
        <w:top w:val="none" w:sz="0" w:space="0" w:color="auto"/>
        <w:left w:val="none" w:sz="0" w:space="0" w:color="auto"/>
        <w:bottom w:val="none" w:sz="0" w:space="0" w:color="auto"/>
        <w:right w:val="none" w:sz="0" w:space="0" w:color="auto"/>
      </w:divBdr>
    </w:div>
    <w:div w:id="1345012567">
      <w:bodyDiv w:val="1"/>
      <w:marLeft w:val="0"/>
      <w:marRight w:val="0"/>
      <w:marTop w:val="0"/>
      <w:marBottom w:val="0"/>
      <w:divBdr>
        <w:top w:val="none" w:sz="0" w:space="0" w:color="auto"/>
        <w:left w:val="none" w:sz="0" w:space="0" w:color="auto"/>
        <w:bottom w:val="none" w:sz="0" w:space="0" w:color="auto"/>
        <w:right w:val="none" w:sz="0" w:space="0" w:color="auto"/>
      </w:divBdr>
    </w:div>
    <w:div w:id="1359282798">
      <w:bodyDiv w:val="1"/>
      <w:marLeft w:val="0"/>
      <w:marRight w:val="0"/>
      <w:marTop w:val="0"/>
      <w:marBottom w:val="0"/>
      <w:divBdr>
        <w:top w:val="none" w:sz="0" w:space="0" w:color="auto"/>
        <w:left w:val="none" w:sz="0" w:space="0" w:color="auto"/>
        <w:bottom w:val="none" w:sz="0" w:space="0" w:color="auto"/>
        <w:right w:val="none" w:sz="0" w:space="0" w:color="auto"/>
      </w:divBdr>
    </w:div>
    <w:div w:id="1375733031">
      <w:bodyDiv w:val="1"/>
      <w:marLeft w:val="0"/>
      <w:marRight w:val="0"/>
      <w:marTop w:val="0"/>
      <w:marBottom w:val="0"/>
      <w:divBdr>
        <w:top w:val="none" w:sz="0" w:space="0" w:color="auto"/>
        <w:left w:val="none" w:sz="0" w:space="0" w:color="auto"/>
        <w:bottom w:val="none" w:sz="0" w:space="0" w:color="auto"/>
        <w:right w:val="none" w:sz="0" w:space="0" w:color="auto"/>
      </w:divBdr>
    </w:div>
    <w:div w:id="1377436154">
      <w:bodyDiv w:val="1"/>
      <w:marLeft w:val="0"/>
      <w:marRight w:val="0"/>
      <w:marTop w:val="0"/>
      <w:marBottom w:val="0"/>
      <w:divBdr>
        <w:top w:val="none" w:sz="0" w:space="0" w:color="auto"/>
        <w:left w:val="none" w:sz="0" w:space="0" w:color="auto"/>
        <w:bottom w:val="none" w:sz="0" w:space="0" w:color="auto"/>
        <w:right w:val="none" w:sz="0" w:space="0" w:color="auto"/>
      </w:divBdr>
    </w:div>
    <w:div w:id="1386223779">
      <w:bodyDiv w:val="1"/>
      <w:marLeft w:val="0"/>
      <w:marRight w:val="0"/>
      <w:marTop w:val="0"/>
      <w:marBottom w:val="0"/>
      <w:divBdr>
        <w:top w:val="none" w:sz="0" w:space="0" w:color="auto"/>
        <w:left w:val="none" w:sz="0" w:space="0" w:color="auto"/>
        <w:bottom w:val="none" w:sz="0" w:space="0" w:color="auto"/>
        <w:right w:val="none" w:sz="0" w:space="0" w:color="auto"/>
      </w:divBdr>
    </w:div>
    <w:div w:id="1409185341">
      <w:bodyDiv w:val="1"/>
      <w:marLeft w:val="0"/>
      <w:marRight w:val="0"/>
      <w:marTop w:val="0"/>
      <w:marBottom w:val="0"/>
      <w:divBdr>
        <w:top w:val="none" w:sz="0" w:space="0" w:color="auto"/>
        <w:left w:val="none" w:sz="0" w:space="0" w:color="auto"/>
        <w:bottom w:val="none" w:sz="0" w:space="0" w:color="auto"/>
        <w:right w:val="none" w:sz="0" w:space="0" w:color="auto"/>
      </w:divBdr>
    </w:div>
    <w:div w:id="1419248205">
      <w:bodyDiv w:val="1"/>
      <w:marLeft w:val="0"/>
      <w:marRight w:val="0"/>
      <w:marTop w:val="0"/>
      <w:marBottom w:val="0"/>
      <w:divBdr>
        <w:top w:val="none" w:sz="0" w:space="0" w:color="auto"/>
        <w:left w:val="none" w:sz="0" w:space="0" w:color="auto"/>
        <w:bottom w:val="none" w:sz="0" w:space="0" w:color="auto"/>
        <w:right w:val="none" w:sz="0" w:space="0" w:color="auto"/>
      </w:divBdr>
    </w:div>
    <w:div w:id="1431122031">
      <w:bodyDiv w:val="1"/>
      <w:marLeft w:val="0"/>
      <w:marRight w:val="0"/>
      <w:marTop w:val="0"/>
      <w:marBottom w:val="0"/>
      <w:divBdr>
        <w:top w:val="none" w:sz="0" w:space="0" w:color="auto"/>
        <w:left w:val="none" w:sz="0" w:space="0" w:color="auto"/>
        <w:bottom w:val="none" w:sz="0" w:space="0" w:color="auto"/>
        <w:right w:val="none" w:sz="0" w:space="0" w:color="auto"/>
      </w:divBdr>
    </w:div>
    <w:div w:id="1435589617">
      <w:bodyDiv w:val="1"/>
      <w:marLeft w:val="0"/>
      <w:marRight w:val="0"/>
      <w:marTop w:val="0"/>
      <w:marBottom w:val="0"/>
      <w:divBdr>
        <w:top w:val="none" w:sz="0" w:space="0" w:color="auto"/>
        <w:left w:val="none" w:sz="0" w:space="0" w:color="auto"/>
        <w:bottom w:val="none" w:sz="0" w:space="0" w:color="auto"/>
        <w:right w:val="none" w:sz="0" w:space="0" w:color="auto"/>
      </w:divBdr>
    </w:div>
    <w:div w:id="1454860610">
      <w:bodyDiv w:val="1"/>
      <w:marLeft w:val="0"/>
      <w:marRight w:val="0"/>
      <w:marTop w:val="0"/>
      <w:marBottom w:val="0"/>
      <w:divBdr>
        <w:top w:val="none" w:sz="0" w:space="0" w:color="auto"/>
        <w:left w:val="none" w:sz="0" w:space="0" w:color="auto"/>
        <w:bottom w:val="none" w:sz="0" w:space="0" w:color="auto"/>
        <w:right w:val="none" w:sz="0" w:space="0" w:color="auto"/>
      </w:divBdr>
    </w:div>
    <w:div w:id="1464619287">
      <w:bodyDiv w:val="1"/>
      <w:marLeft w:val="0"/>
      <w:marRight w:val="0"/>
      <w:marTop w:val="0"/>
      <w:marBottom w:val="0"/>
      <w:divBdr>
        <w:top w:val="none" w:sz="0" w:space="0" w:color="auto"/>
        <w:left w:val="none" w:sz="0" w:space="0" w:color="auto"/>
        <w:bottom w:val="none" w:sz="0" w:space="0" w:color="auto"/>
        <w:right w:val="none" w:sz="0" w:space="0" w:color="auto"/>
      </w:divBdr>
    </w:div>
    <w:div w:id="1510489656">
      <w:bodyDiv w:val="1"/>
      <w:marLeft w:val="0"/>
      <w:marRight w:val="0"/>
      <w:marTop w:val="0"/>
      <w:marBottom w:val="0"/>
      <w:divBdr>
        <w:top w:val="none" w:sz="0" w:space="0" w:color="auto"/>
        <w:left w:val="none" w:sz="0" w:space="0" w:color="auto"/>
        <w:bottom w:val="none" w:sz="0" w:space="0" w:color="auto"/>
        <w:right w:val="none" w:sz="0" w:space="0" w:color="auto"/>
      </w:divBdr>
    </w:div>
    <w:div w:id="1588417662">
      <w:bodyDiv w:val="1"/>
      <w:marLeft w:val="0"/>
      <w:marRight w:val="0"/>
      <w:marTop w:val="0"/>
      <w:marBottom w:val="0"/>
      <w:divBdr>
        <w:top w:val="none" w:sz="0" w:space="0" w:color="auto"/>
        <w:left w:val="none" w:sz="0" w:space="0" w:color="auto"/>
        <w:bottom w:val="none" w:sz="0" w:space="0" w:color="auto"/>
        <w:right w:val="none" w:sz="0" w:space="0" w:color="auto"/>
      </w:divBdr>
    </w:div>
    <w:div w:id="1593051000">
      <w:bodyDiv w:val="1"/>
      <w:marLeft w:val="0"/>
      <w:marRight w:val="0"/>
      <w:marTop w:val="0"/>
      <w:marBottom w:val="0"/>
      <w:divBdr>
        <w:top w:val="none" w:sz="0" w:space="0" w:color="auto"/>
        <w:left w:val="none" w:sz="0" w:space="0" w:color="auto"/>
        <w:bottom w:val="none" w:sz="0" w:space="0" w:color="auto"/>
        <w:right w:val="none" w:sz="0" w:space="0" w:color="auto"/>
      </w:divBdr>
    </w:div>
    <w:div w:id="1598051127">
      <w:bodyDiv w:val="1"/>
      <w:marLeft w:val="0"/>
      <w:marRight w:val="0"/>
      <w:marTop w:val="0"/>
      <w:marBottom w:val="0"/>
      <w:divBdr>
        <w:top w:val="none" w:sz="0" w:space="0" w:color="auto"/>
        <w:left w:val="none" w:sz="0" w:space="0" w:color="auto"/>
        <w:bottom w:val="none" w:sz="0" w:space="0" w:color="auto"/>
        <w:right w:val="none" w:sz="0" w:space="0" w:color="auto"/>
      </w:divBdr>
      <w:divsChild>
        <w:div w:id="601576096">
          <w:marLeft w:val="0"/>
          <w:marRight w:val="0"/>
          <w:marTop w:val="0"/>
          <w:marBottom w:val="0"/>
          <w:divBdr>
            <w:top w:val="none" w:sz="0" w:space="0" w:color="auto"/>
            <w:left w:val="none" w:sz="0" w:space="0" w:color="auto"/>
            <w:bottom w:val="none" w:sz="0" w:space="0" w:color="auto"/>
            <w:right w:val="none" w:sz="0" w:space="0" w:color="auto"/>
          </w:divBdr>
        </w:div>
      </w:divsChild>
    </w:div>
    <w:div w:id="1629043849">
      <w:bodyDiv w:val="1"/>
      <w:marLeft w:val="0"/>
      <w:marRight w:val="0"/>
      <w:marTop w:val="0"/>
      <w:marBottom w:val="0"/>
      <w:divBdr>
        <w:top w:val="none" w:sz="0" w:space="0" w:color="auto"/>
        <w:left w:val="none" w:sz="0" w:space="0" w:color="auto"/>
        <w:bottom w:val="none" w:sz="0" w:space="0" w:color="auto"/>
        <w:right w:val="none" w:sz="0" w:space="0" w:color="auto"/>
      </w:divBdr>
    </w:div>
    <w:div w:id="1658144588">
      <w:bodyDiv w:val="1"/>
      <w:marLeft w:val="0"/>
      <w:marRight w:val="0"/>
      <w:marTop w:val="0"/>
      <w:marBottom w:val="0"/>
      <w:divBdr>
        <w:top w:val="none" w:sz="0" w:space="0" w:color="auto"/>
        <w:left w:val="none" w:sz="0" w:space="0" w:color="auto"/>
        <w:bottom w:val="none" w:sz="0" w:space="0" w:color="auto"/>
        <w:right w:val="none" w:sz="0" w:space="0" w:color="auto"/>
      </w:divBdr>
    </w:div>
    <w:div w:id="1663924845">
      <w:bodyDiv w:val="1"/>
      <w:marLeft w:val="0"/>
      <w:marRight w:val="0"/>
      <w:marTop w:val="0"/>
      <w:marBottom w:val="0"/>
      <w:divBdr>
        <w:top w:val="none" w:sz="0" w:space="0" w:color="auto"/>
        <w:left w:val="none" w:sz="0" w:space="0" w:color="auto"/>
        <w:bottom w:val="none" w:sz="0" w:space="0" w:color="auto"/>
        <w:right w:val="none" w:sz="0" w:space="0" w:color="auto"/>
      </w:divBdr>
    </w:div>
    <w:div w:id="1664236394">
      <w:bodyDiv w:val="1"/>
      <w:marLeft w:val="0"/>
      <w:marRight w:val="0"/>
      <w:marTop w:val="0"/>
      <w:marBottom w:val="0"/>
      <w:divBdr>
        <w:top w:val="none" w:sz="0" w:space="0" w:color="auto"/>
        <w:left w:val="none" w:sz="0" w:space="0" w:color="auto"/>
        <w:bottom w:val="none" w:sz="0" w:space="0" w:color="auto"/>
        <w:right w:val="none" w:sz="0" w:space="0" w:color="auto"/>
      </w:divBdr>
    </w:div>
    <w:div w:id="1666282417">
      <w:bodyDiv w:val="1"/>
      <w:marLeft w:val="0"/>
      <w:marRight w:val="0"/>
      <w:marTop w:val="0"/>
      <w:marBottom w:val="0"/>
      <w:divBdr>
        <w:top w:val="none" w:sz="0" w:space="0" w:color="auto"/>
        <w:left w:val="none" w:sz="0" w:space="0" w:color="auto"/>
        <w:bottom w:val="none" w:sz="0" w:space="0" w:color="auto"/>
        <w:right w:val="none" w:sz="0" w:space="0" w:color="auto"/>
      </w:divBdr>
    </w:div>
    <w:div w:id="1673483090">
      <w:bodyDiv w:val="1"/>
      <w:marLeft w:val="0"/>
      <w:marRight w:val="0"/>
      <w:marTop w:val="0"/>
      <w:marBottom w:val="0"/>
      <w:divBdr>
        <w:top w:val="none" w:sz="0" w:space="0" w:color="auto"/>
        <w:left w:val="none" w:sz="0" w:space="0" w:color="auto"/>
        <w:bottom w:val="none" w:sz="0" w:space="0" w:color="auto"/>
        <w:right w:val="none" w:sz="0" w:space="0" w:color="auto"/>
      </w:divBdr>
    </w:div>
    <w:div w:id="1695301230">
      <w:bodyDiv w:val="1"/>
      <w:marLeft w:val="0"/>
      <w:marRight w:val="0"/>
      <w:marTop w:val="0"/>
      <w:marBottom w:val="0"/>
      <w:divBdr>
        <w:top w:val="none" w:sz="0" w:space="0" w:color="auto"/>
        <w:left w:val="none" w:sz="0" w:space="0" w:color="auto"/>
        <w:bottom w:val="none" w:sz="0" w:space="0" w:color="auto"/>
        <w:right w:val="none" w:sz="0" w:space="0" w:color="auto"/>
      </w:divBdr>
    </w:div>
    <w:div w:id="1699089009">
      <w:bodyDiv w:val="1"/>
      <w:marLeft w:val="0"/>
      <w:marRight w:val="0"/>
      <w:marTop w:val="0"/>
      <w:marBottom w:val="0"/>
      <w:divBdr>
        <w:top w:val="none" w:sz="0" w:space="0" w:color="auto"/>
        <w:left w:val="none" w:sz="0" w:space="0" w:color="auto"/>
        <w:bottom w:val="none" w:sz="0" w:space="0" w:color="auto"/>
        <w:right w:val="none" w:sz="0" w:space="0" w:color="auto"/>
      </w:divBdr>
    </w:div>
    <w:div w:id="1719428760">
      <w:bodyDiv w:val="1"/>
      <w:marLeft w:val="0"/>
      <w:marRight w:val="0"/>
      <w:marTop w:val="0"/>
      <w:marBottom w:val="0"/>
      <w:divBdr>
        <w:top w:val="none" w:sz="0" w:space="0" w:color="auto"/>
        <w:left w:val="none" w:sz="0" w:space="0" w:color="auto"/>
        <w:bottom w:val="none" w:sz="0" w:space="0" w:color="auto"/>
        <w:right w:val="none" w:sz="0" w:space="0" w:color="auto"/>
      </w:divBdr>
    </w:div>
    <w:div w:id="1726879173">
      <w:bodyDiv w:val="1"/>
      <w:marLeft w:val="0"/>
      <w:marRight w:val="0"/>
      <w:marTop w:val="0"/>
      <w:marBottom w:val="0"/>
      <w:divBdr>
        <w:top w:val="none" w:sz="0" w:space="0" w:color="auto"/>
        <w:left w:val="none" w:sz="0" w:space="0" w:color="auto"/>
        <w:bottom w:val="none" w:sz="0" w:space="0" w:color="auto"/>
        <w:right w:val="none" w:sz="0" w:space="0" w:color="auto"/>
      </w:divBdr>
    </w:div>
    <w:div w:id="1728604983">
      <w:bodyDiv w:val="1"/>
      <w:marLeft w:val="0"/>
      <w:marRight w:val="0"/>
      <w:marTop w:val="0"/>
      <w:marBottom w:val="0"/>
      <w:divBdr>
        <w:top w:val="none" w:sz="0" w:space="0" w:color="auto"/>
        <w:left w:val="none" w:sz="0" w:space="0" w:color="auto"/>
        <w:bottom w:val="none" w:sz="0" w:space="0" w:color="auto"/>
        <w:right w:val="none" w:sz="0" w:space="0" w:color="auto"/>
      </w:divBdr>
    </w:div>
    <w:div w:id="1729762435">
      <w:bodyDiv w:val="1"/>
      <w:marLeft w:val="0"/>
      <w:marRight w:val="0"/>
      <w:marTop w:val="0"/>
      <w:marBottom w:val="0"/>
      <w:divBdr>
        <w:top w:val="none" w:sz="0" w:space="0" w:color="auto"/>
        <w:left w:val="none" w:sz="0" w:space="0" w:color="auto"/>
        <w:bottom w:val="none" w:sz="0" w:space="0" w:color="auto"/>
        <w:right w:val="none" w:sz="0" w:space="0" w:color="auto"/>
      </w:divBdr>
    </w:div>
    <w:div w:id="1732995742">
      <w:bodyDiv w:val="1"/>
      <w:marLeft w:val="0"/>
      <w:marRight w:val="0"/>
      <w:marTop w:val="0"/>
      <w:marBottom w:val="0"/>
      <w:divBdr>
        <w:top w:val="none" w:sz="0" w:space="0" w:color="auto"/>
        <w:left w:val="none" w:sz="0" w:space="0" w:color="auto"/>
        <w:bottom w:val="none" w:sz="0" w:space="0" w:color="auto"/>
        <w:right w:val="none" w:sz="0" w:space="0" w:color="auto"/>
      </w:divBdr>
    </w:div>
    <w:div w:id="1733844788">
      <w:bodyDiv w:val="1"/>
      <w:marLeft w:val="0"/>
      <w:marRight w:val="0"/>
      <w:marTop w:val="0"/>
      <w:marBottom w:val="0"/>
      <w:divBdr>
        <w:top w:val="none" w:sz="0" w:space="0" w:color="auto"/>
        <w:left w:val="none" w:sz="0" w:space="0" w:color="auto"/>
        <w:bottom w:val="none" w:sz="0" w:space="0" w:color="auto"/>
        <w:right w:val="none" w:sz="0" w:space="0" w:color="auto"/>
      </w:divBdr>
    </w:div>
    <w:div w:id="1768305946">
      <w:bodyDiv w:val="1"/>
      <w:marLeft w:val="0"/>
      <w:marRight w:val="0"/>
      <w:marTop w:val="0"/>
      <w:marBottom w:val="0"/>
      <w:divBdr>
        <w:top w:val="none" w:sz="0" w:space="0" w:color="auto"/>
        <w:left w:val="none" w:sz="0" w:space="0" w:color="auto"/>
        <w:bottom w:val="none" w:sz="0" w:space="0" w:color="auto"/>
        <w:right w:val="none" w:sz="0" w:space="0" w:color="auto"/>
      </w:divBdr>
    </w:div>
    <w:div w:id="1803230129">
      <w:bodyDiv w:val="1"/>
      <w:marLeft w:val="0"/>
      <w:marRight w:val="0"/>
      <w:marTop w:val="0"/>
      <w:marBottom w:val="0"/>
      <w:divBdr>
        <w:top w:val="none" w:sz="0" w:space="0" w:color="auto"/>
        <w:left w:val="none" w:sz="0" w:space="0" w:color="auto"/>
        <w:bottom w:val="none" w:sz="0" w:space="0" w:color="auto"/>
        <w:right w:val="none" w:sz="0" w:space="0" w:color="auto"/>
      </w:divBdr>
    </w:div>
    <w:div w:id="1804153458">
      <w:bodyDiv w:val="1"/>
      <w:marLeft w:val="0"/>
      <w:marRight w:val="0"/>
      <w:marTop w:val="0"/>
      <w:marBottom w:val="0"/>
      <w:divBdr>
        <w:top w:val="none" w:sz="0" w:space="0" w:color="auto"/>
        <w:left w:val="none" w:sz="0" w:space="0" w:color="auto"/>
        <w:bottom w:val="none" w:sz="0" w:space="0" w:color="auto"/>
        <w:right w:val="none" w:sz="0" w:space="0" w:color="auto"/>
      </w:divBdr>
    </w:div>
    <w:div w:id="1808627064">
      <w:bodyDiv w:val="1"/>
      <w:marLeft w:val="0"/>
      <w:marRight w:val="0"/>
      <w:marTop w:val="0"/>
      <w:marBottom w:val="0"/>
      <w:divBdr>
        <w:top w:val="none" w:sz="0" w:space="0" w:color="auto"/>
        <w:left w:val="none" w:sz="0" w:space="0" w:color="auto"/>
        <w:bottom w:val="none" w:sz="0" w:space="0" w:color="auto"/>
        <w:right w:val="none" w:sz="0" w:space="0" w:color="auto"/>
      </w:divBdr>
    </w:div>
    <w:div w:id="1809280156">
      <w:bodyDiv w:val="1"/>
      <w:marLeft w:val="0"/>
      <w:marRight w:val="0"/>
      <w:marTop w:val="0"/>
      <w:marBottom w:val="0"/>
      <w:divBdr>
        <w:top w:val="none" w:sz="0" w:space="0" w:color="auto"/>
        <w:left w:val="none" w:sz="0" w:space="0" w:color="auto"/>
        <w:bottom w:val="none" w:sz="0" w:space="0" w:color="auto"/>
        <w:right w:val="none" w:sz="0" w:space="0" w:color="auto"/>
      </w:divBdr>
    </w:div>
    <w:div w:id="1814517118">
      <w:bodyDiv w:val="1"/>
      <w:marLeft w:val="0"/>
      <w:marRight w:val="0"/>
      <w:marTop w:val="0"/>
      <w:marBottom w:val="0"/>
      <w:divBdr>
        <w:top w:val="none" w:sz="0" w:space="0" w:color="auto"/>
        <w:left w:val="none" w:sz="0" w:space="0" w:color="auto"/>
        <w:bottom w:val="none" w:sz="0" w:space="0" w:color="auto"/>
        <w:right w:val="none" w:sz="0" w:space="0" w:color="auto"/>
      </w:divBdr>
    </w:div>
    <w:div w:id="1847090921">
      <w:bodyDiv w:val="1"/>
      <w:marLeft w:val="0"/>
      <w:marRight w:val="0"/>
      <w:marTop w:val="0"/>
      <w:marBottom w:val="0"/>
      <w:divBdr>
        <w:top w:val="none" w:sz="0" w:space="0" w:color="auto"/>
        <w:left w:val="none" w:sz="0" w:space="0" w:color="auto"/>
        <w:bottom w:val="none" w:sz="0" w:space="0" w:color="auto"/>
        <w:right w:val="none" w:sz="0" w:space="0" w:color="auto"/>
      </w:divBdr>
    </w:div>
    <w:div w:id="1878616284">
      <w:bodyDiv w:val="1"/>
      <w:marLeft w:val="0"/>
      <w:marRight w:val="0"/>
      <w:marTop w:val="0"/>
      <w:marBottom w:val="0"/>
      <w:divBdr>
        <w:top w:val="none" w:sz="0" w:space="0" w:color="auto"/>
        <w:left w:val="none" w:sz="0" w:space="0" w:color="auto"/>
        <w:bottom w:val="none" w:sz="0" w:space="0" w:color="auto"/>
        <w:right w:val="none" w:sz="0" w:space="0" w:color="auto"/>
      </w:divBdr>
    </w:div>
    <w:div w:id="1888712515">
      <w:bodyDiv w:val="1"/>
      <w:marLeft w:val="0"/>
      <w:marRight w:val="0"/>
      <w:marTop w:val="0"/>
      <w:marBottom w:val="0"/>
      <w:divBdr>
        <w:top w:val="none" w:sz="0" w:space="0" w:color="auto"/>
        <w:left w:val="none" w:sz="0" w:space="0" w:color="auto"/>
        <w:bottom w:val="none" w:sz="0" w:space="0" w:color="auto"/>
        <w:right w:val="none" w:sz="0" w:space="0" w:color="auto"/>
      </w:divBdr>
    </w:div>
    <w:div w:id="1904563847">
      <w:bodyDiv w:val="1"/>
      <w:marLeft w:val="0"/>
      <w:marRight w:val="0"/>
      <w:marTop w:val="0"/>
      <w:marBottom w:val="0"/>
      <w:divBdr>
        <w:top w:val="none" w:sz="0" w:space="0" w:color="auto"/>
        <w:left w:val="none" w:sz="0" w:space="0" w:color="auto"/>
        <w:bottom w:val="none" w:sz="0" w:space="0" w:color="auto"/>
        <w:right w:val="none" w:sz="0" w:space="0" w:color="auto"/>
      </w:divBdr>
    </w:div>
    <w:div w:id="1905219040">
      <w:bodyDiv w:val="1"/>
      <w:marLeft w:val="0"/>
      <w:marRight w:val="0"/>
      <w:marTop w:val="0"/>
      <w:marBottom w:val="0"/>
      <w:divBdr>
        <w:top w:val="none" w:sz="0" w:space="0" w:color="auto"/>
        <w:left w:val="none" w:sz="0" w:space="0" w:color="auto"/>
        <w:bottom w:val="none" w:sz="0" w:space="0" w:color="auto"/>
        <w:right w:val="none" w:sz="0" w:space="0" w:color="auto"/>
      </w:divBdr>
    </w:div>
    <w:div w:id="1917475631">
      <w:bodyDiv w:val="1"/>
      <w:marLeft w:val="0"/>
      <w:marRight w:val="0"/>
      <w:marTop w:val="0"/>
      <w:marBottom w:val="0"/>
      <w:divBdr>
        <w:top w:val="none" w:sz="0" w:space="0" w:color="auto"/>
        <w:left w:val="none" w:sz="0" w:space="0" w:color="auto"/>
        <w:bottom w:val="none" w:sz="0" w:space="0" w:color="auto"/>
        <w:right w:val="none" w:sz="0" w:space="0" w:color="auto"/>
      </w:divBdr>
    </w:div>
    <w:div w:id="1919901530">
      <w:bodyDiv w:val="1"/>
      <w:marLeft w:val="0"/>
      <w:marRight w:val="0"/>
      <w:marTop w:val="0"/>
      <w:marBottom w:val="0"/>
      <w:divBdr>
        <w:top w:val="none" w:sz="0" w:space="0" w:color="auto"/>
        <w:left w:val="none" w:sz="0" w:space="0" w:color="auto"/>
        <w:bottom w:val="none" w:sz="0" w:space="0" w:color="auto"/>
        <w:right w:val="none" w:sz="0" w:space="0" w:color="auto"/>
      </w:divBdr>
    </w:div>
    <w:div w:id="1960642095">
      <w:bodyDiv w:val="1"/>
      <w:marLeft w:val="0"/>
      <w:marRight w:val="0"/>
      <w:marTop w:val="0"/>
      <w:marBottom w:val="0"/>
      <w:divBdr>
        <w:top w:val="none" w:sz="0" w:space="0" w:color="auto"/>
        <w:left w:val="none" w:sz="0" w:space="0" w:color="auto"/>
        <w:bottom w:val="none" w:sz="0" w:space="0" w:color="auto"/>
        <w:right w:val="none" w:sz="0" w:space="0" w:color="auto"/>
      </w:divBdr>
    </w:div>
    <w:div w:id="1963686870">
      <w:bodyDiv w:val="1"/>
      <w:marLeft w:val="0"/>
      <w:marRight w:val="0"/>
      <w:marTop w:val="0"/>
      <w:marBottom w:val="0"/>
      <w:divBdr>
        <w:top w:val="none" w:sz="0" w:space="0" w:color="auto"/>
        <w:left w:val="none" w:sz="0" w:space="0" w:color="auto"/>
        <w:bottom w:val="none" w:sz="0" w:space="0" w:color="auto"/>
        <w:right w:val="none" w:sz="0" w:space="0" w:color="auto"/>
      </w:divBdr>
    </w:div>
    <w:div w:id="1972784786">
      <w:bodyDiv w:val="1"/>
      <w:marLeft w:val="0"/>
      <w:marRight w:val="0"/>
      <w:marTop w:val="0"/>
      <w:marBottom w:val="0"/>
      <w:divBdr>
        <w:top w:val="none" w:sz="0" w:space="0" w:color="auto"/>
        <w:left w:val="none" w:sz="0" w:space="0" w:color="auto"/>
        <w:bottom w:val="none" w:sz="0" w:space="0" w:color="auto"/>
        <w:right w:val="none" w:sz="0" w:space="0" w:color="auto"/>
      </w:divBdr>
    </w:div>
    <w:div w:id="1995261272">
      <w:bodyDiv w:val="1"/>
      <w:marLeft w:val="0"/>
      <w:marRight w:val="0"/>
      <w:marTop w:val="0"/>
      <w:marBottom w:val="0"/>
      <w:divBdr>
        <w:top w:val="none" w:sz="0" w:space="0" w:color="auto"/>
        <w:left w:val="none" w:sz="0" w:space="0" w:color="auto"/>
        <w:bottom w:val="none" w:sz="0" w:space="0" w:color="auto"/>
        <w:right w:val="none" w:sz="0" w:space="0" w:color="auto"/>
      </w:divBdr>
    </w:div>
    <w:div w:id="2004503903">
      <w:bodyDiv w:val="1"/>
      <w:marLeft w:val="0"/>
      <w:marRight w:val="0"/>
      <w:marTop w:val="0"/>
      <w:marBottom w:val="0"/>
      <w:divBdr>
        <w:top w:val="none" w:sz="0" w:space="0" w:color="auto"/>
        <w:left w:val="none" w:sz="0" w:space="0" w:color="auto"/>
        <w:bottom w:val="none" w:sz="0" w:space="0" w:color="auto"/>
        <w:right w:val="none" w:sz="0" w:space="0" w:color="auto"/>
      </w:divBdr>
    </w:div>
    <w:div w:id="2006469123">
      <w:bodyDiv w:val="1"/>
      <w:marLeft w:val="0"/>
      <w:marRight w:val="0"/>
      <w:marTop w:val="0"/>
      <w:marBottom w:val="0"/>
      <w:divBdr>
        <w:top w:val="none" w:sz="0" w:space="0" w:color="auto"/>
        <w:left w:val="none" w:sz="0" w:space="0" w:color="auto"/>
        <w:bottom w:val="none" w:sz="0" w:space="0" w:color="auto"/>
        <w:right w:val="none" w:sz="0" w:space="0" w:color="auto"/>
      </w:divBdr>
    </w:div>
    <w:div w:id="2021348630">
      <w:bodyDiv w:val="1"/>
      <w:marLeft w:val="0"/>
      <w:marRight w:val="0"/>
      <w:marTop w:val="0"/>
      <w:marBottom w:val="0"/>
      <w:divBdr>
        <w:top w:val="none" w:sz="0" w:space="0" w:color="auto"/>
        <w:left w:val="none" w:sz="0" w:space="0" w:color="auto"/>
        <w:bottom w:val="none" w:sz="0" w:space="0" w:color="auto"/>
        <w:right w:val="none" w:sz="0" w:space="0" w:color="auto"/>
      </w:divBdr>
    </w:div>
    <w:div w:id="2022581309">
      <w:bodyDiv w:val="1"/>
      <w:marLeft w:val="0"/>
      <w:marRight w:val="0"/>
      <w:marTop w:val="0"/>
      <w:marBottom w:val="0"/>
      <w:divBdr>
        <w:top w:val="none" w:sz="0" w:space="0" w:color="auto"/>
        <w:left w:val="none" w:sz="0" w:space="0" w:color="auto"/>
        <w:bottom w:val="none" w:sz="0" w:space="0" w:color="auto"/>
        <w:right w:val="none" w:sz="0" w:space="0" w:color="auto"/>
      </w:divBdr>
    </w:div>
    <w:div w:id="2040204240">
      <w:bodyDiv w:val="1"/>
      <w:marLeft w:val="0"/>
      <w:marRight w:val="0"/>
      <w:marTop w:val="0"/>
      <w:marBottom w:val="0"/>
      <w:divBdr>
        <w:top w:val="none" w:sz="0" w:space="0" w:color="auto"/>
        <w:left w:val="none" w:sz="0" w:space="0" w:color="auto"/>
        <w:bottom w:val="none" w:sz="0" w:space="0" w:color="auto"/>
        <w:right w:val="none" w:sz="0" w:space="0" w:color="auto"/>
      </w:divBdr>
    </w:div>
    <w:div w:id="2076278248">
      <w:bodyDiv w:val="1"/>
      <w:marLeft w:val="0"/>
      <w:marRight w:val="0"/>
      <w:marTop w:val="0"/>
      <w:marBottom w:val="0"/>
      <w:divBdr>
        <w:top w:val="none" w:sz="0" w:space="0" w:color="auto"/>
        <w:left w:val="none" w:sz="0" w:space="0" w:color="auto"/>
        <w:bottom w:val="none" w:sz="0" w:space="0" w:color="auto"/>
        <w:right w:val="none" w:sz="0" w:space="0" w:color="auto"/>
      </w:divBdr>
    </w:div>
    <w:div w:id="2095082981">
      <w:bodyDiv w:val="1"/>
      <w:marLeft w:val="0"/>
      <w:marRight w:val="0"/>
      <w:marTop w:val="0"/>
      <w:marBottom w:val="0"/>
      <w:divBdr>
        <w:top w:val="none" w:sz="0" w:space="0" w:color="auto"/>
        <w:left w:val="none" w:sz="0" w:space="0" w:color="auto"/>
        <w:bottom w:val="none" w:sz="0" w:space="0" w:color="auto"/>
        <w:right w:val="none" w:sz="0" w:space="0" w:color="auto"/>
      </w:divBdr>
    </w:div>
    <w:div w:id="2102598916">
      <w:bodyDiv w:val="1"/>
      <w:marLeft w:val="0"/>
      <w:marRight w:val="0"/>
      <w:marTop w:val="0"/>
      <w:marBottom w:val="0"/>
      <w:divBdr>
        <w:top w:val="none" w:sz="0" w:space="0" w:color="auto"/>
        <w:left w:val="none" w:sz="0" w:space="0" w:color="auto"/>
        <w:bottom w:val="none" w:sz="0" w:space="0" w:color="auto"/>
        <w:right w:val="none" w:sz="0" w:space="0" w:color="auto"/>
      </w:divBdr>
    </w:div>
    <w:div w:id="2107726207">
      <w:bodyDiv w:val="1"/>
      <w:marLeft w:val="0"/>
      <w:marRight w:val="0"/>
      <w:marTop w:val="0"/>
      <w:marBottom w:val="0"/>
      <w:divBdr>
        <w:top w:val="none" w:sz="0" w:space="0" w:color="auto"/>
        <w:left w:val="none" w:sz="0" w:space="0" w:color="auto"/>
        <w:bottom w:val="none" w:sz="0" w:space="0" w:color="auto"/>
        <w:right w:val="none" w:sz="0" w:space="0" w:color="auto"/>
      </w:divBdr>
    </w:div>
    <w:div w:id="2109616639">
      <w:bodyDiv w:val="1"/>
      <w:marLeft w:val="0"/>
      <w:marRight w:val="0"/>
      <w:marTop w:val="0"/>
      <w:marBottom w:val="0"/>
      <w:divBdr>
        <w:top w:val="none" w:sz="0" w:space="0" w:color="auto"/>
        <w:left w:val="none" w:sz="0" w:space="0" w:color="auto"/>
        <w:bottom w:val="none" w:sz="0" w:space="0" w:color="auto"/>
        <w:right w:val="none" w:sz="0" w:space="0" w:color="auto"/>
      </w:divBdr>
    </w:div>
    <w:div w:id="2110153246">
      <w:bodyDiv w:val="1"/>
      <w:marLeft w:val="0"/>
      <w:marRight w:val="0"/>
      <w:marTop w:val="0"/>
      <w:marBottom w:val="0"/>
      <w:divBdr>
        <w:top w:val="none" w:sz="0" w:space="0" w:color="auto"/>
        <w:left w:val="none" w:sz="0" w:space="0" w:color="auto"/>
        <w:bottom w:val="none" w:sz="0" w:space="0" w:color="auto"/>
        <w:right w:val="none" w:sz="0" w:space="0" w:color="auto"/>
      </w:divBdr>
    </w:div>
    <w:div w:id="2121679251">
      <w:bodyDiv w:val="1"/>
      <w:marLeft w:val="0"/>
      <w:marRight w:val="0"/>
      <w:marTop w:val="0"/>
      <w:marBottom w:val="0"/>
      <w:divBdr>
        <w:top w:val="none" w:sz="0" w:space="0" w:color="auto"/>
        <w:left w:val="none" w:sz="0" w:space="0" w:color="auto"/>
        <w:bottom w:val="none" w:sz="0" w:space="0" w:color="auto"/>
        <w:right w:val="none" w:sz="0" w:space="0" w:color="auto"/>
      </w:divBdr>
    </w:div>
    <w:div w:id="212272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E9BC738C4FA694ABBA4ABE884162ADF" ma:contentTypeVersion="4" ma:contentTypeDescription="Create a new document." ma:contentTypeScope="" ma:versionID="37753cb14c07a9cd0408ee998d1eba94">
  <xsd:schema xmlns:xsd="http://www.w3.org/2001/XMLSchema" xmlns:xs="http://www.w3.org/2001/XMLSchema" xmlns:p="http://schemas.microsoft.com/office/2006/metadata/properties" xmlns:ns2="688cf8c8-728f-43ff-b3da-509d96d6ef37" targetNamespace="http://schemas.microsoft.com/office/2006/metadata/properties" ma:root="true" ma:fieldsID="3a270039cb33c95942d3e1b90c415965" ns2:_="">
    <xsd:import namespace="688cf8c8-728f-43ff-b3da-509d96d6ef37"/>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8cf8c8-728f-43ff-b3da-509d96d6ef3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688cf8c8-728f-43ff-b3da-509d96d6ef37" xsi:nil="true"/>
  </documentManagement>
</p:properties>
</file>

<file path=customXml/itemProps1.xml><?xml version="1.0" encoding="utf-8"?>
<ds:datastoreItem xmlns:ds="http://schemas.openxmlformats.org/officeDocument/2006/customXml" ds:itemID="{ED6395FC-E4FA-4EA2-BE7A-73DA4A0004CC}">
  <ds:schemaRefs>
    <ds:schemaRef ds:uri="http://schemas.openxmlformats.org/officeDocument/2006/bibliography"/>
  </ds:schemaRefs>
</ds:datastoreItem>
</file>

<file path=customXml/itemProps2.xml><?xml version="1.0" encoding="utf-8"?>
<ds:datastoreItem xmlns:ds="http://schemas.openxmlformats.org/officeDocument/2006/customXml" ds:itemID="{FBE37F77-2EA6-4690-B4E8-A11DA4702C32}"/>
</file>

<file path=customXml/itemProps3.xml><?xml version="1.0" encoding="utf-8"?>
<ds:datastoreItem xmlns:ds="http://schemas.openxmlformats.org/officeDocument/2006/customXml" ds:itemID="{F7103C40-3041-45D8-BE4E-4BFA09303FA1}"/>
</file>

<file path=customXml/itemProps4.xml><?xml version="1.0" encoding="utf-8"?>
<ds:datastoreItem xmlns:ds="http://schemas.openxmlformats.org/officeDocument/2006/customXml" ds:itemID="{7CE11348-AE62-4FB8-A557-6CE6C5DF560B}"/>
</file>

<file path=docProps/app.xml><?xml version="1.0" encoding="utf-8"?>
<Properties xmlns="http://schemas.openxmlformats.org/officeDocument/2006/extended-properties" xmlns:vt="http://schemas.openxmlformats.org/officeDocument/2006/docPropsVTypes">
  <Template>Normal</Template>
  <TotalTime>2579</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gium Campus</dc:creator>
  <cp:lastModifiedBy>Alfred Mazorodze</cp:lastModifiedBy>
  <cp:revision>38</cp:revision>
  <cp:lastPrinted>2021-10-09T06:22:00Z</cp:lastPrinted>
  <dcterms:created xsi:type="dcterms:W3CDTF">2017-10-12T08:24:00Z</dcterms:created>
  <dcterms:modified xsi:type="dcterms:W3CDTF">2023-07-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173D8378BD747B9D3F61E390696D4</vt:lpwstr>
  </property>
</Properties>
</file>